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8A7DC8" w14:textId="77777777" w:rsidR="00FD6626" w:rsidRPr="0058637B" w:rsidRDefault="00FD6626" w:rsidP="00666650">
      <w:pPr>
        <w:widowControl w:val="0"/>
        <w:spacing w:after="240" w:line="360" w:lineRule="auto"/>
        <w:jc w:val="center"/>
        <w:rPr>
          <w:rFonts w:ascii="Bookman Old Style" w:hAnsi="Bookman Old Style"/>
          <w:b/>
        </w:rPr>
      </w:pPr>
      <w:bookmarkStart w:id="0" w:name="_Hlk181256822"/>
      <w:bookmarkStart w:id="1" w:name="_Hlk212799187"/>
      <w:bookmarkStart w:id="2" w:name="_Hlk190785526"/>
      <w:r w:rsidRPr="0058637B">
        <w:rPr>
          <w:rFonts w:ascii="Bookman Old Style" w:hAnsi="Bookman Old Style"/>
          <w:b/>
        </w:rPr>
        <w:t>Instruction No. 1</w:t>
      </w:r>
    </w:p>
    <w:p w14:paraId="290824F2" w14:textId="77777777" w:rsidR="00FD6626" w:rsidRPr="0058637B" w:rsidRDefault="00FD6626" w:rsidP="00666650">
      <w:pPr>
        <w:widowControl w:val="0"/>
        <w:spacing w:after="240" w:line="360" w:lineRule="auto"/>
        <w:ind w:firstLine="720"/>
        <w:jc w:val="both"/>
        <w:rPr>
          <w:rFonts w:ascii="Bookman Old Style" w:hAnsi="Bookman Old Style"/>
          <w:b/>
        </w:rPr>
      </w:pPr>
      <w:r w:rsidRPr="0058637B">
        <w:rPr>
          <w:rFonts w:ascii="Bookman Old Style" w:hAnsi="Bookman Old Style"/>
        </w:rPr>
        <w:t xml:space="preserve">I would like to read to </w:t>
      </w:r>
      <w:proofErr w:type="gramStart"/>
      <w:r w:rsidRPr="0058637B">
        <w:rPr>
          <w:rFonts w:ascii="Bookman Old Style" w:hAnsi="Bookman Old Style"/>
        </w:rPr>
        <w:t>you</w:t>
      </w:r>
      <w:proofErr w:type="gramEnd"/>
      <w:r w:rsidRPr="0058637B">
        <w:rPr>
          <w:rFonts w:ascii="Bookman Old Style" w:hAnsi="Bookman Old Style"/>
        </w:rPr>
        <w:t xml:space="preserve"> a general instruction before the commencement of the trial. The Court will provide each juror with a copy of all written instructions that the Court reads to the Jury at any time during the trial. </w:t>
      </w:r>
    </w:p>
    <w:p w14:paraId="387E0FBD" w14:textId="77777777" w:rsidR="00FD6626" w:rsidRPr="0058637B" w:rsidRDefault="00FD6626" w:rsidP="00FD6626">
      <w:pPr>
        <w:pStyle w:val="NormalWeb"/>
        <w:spacing w:before="0" w:beforeAutospacing="0" w:after="240" w:afterAutospacing="0" w:line="360" w:lineRule="auto"/>
        <w:ind w:firstLine="720"/>
        <w:jc w:val="both"/>
        <w:rPr>
          <w:rFonts w:ascii="Bookman Old Style" w:hAnsi="Bookman Old Style"/>
        </w:rPr>
      </w:pPr>
      <w:r w:rsidRPr="0058637B">
        <w:rPr>
          <w:rFonts w:ascii="Bookman Old Style" w:hAnsi="Bookman Old Style"/>
        </w:rPr>
        <w:t xml:space="preserve">The function of the Court and Jury are distinct, and each is supreme in its own domain. </w:t>
      </w:r>
    </w:p>
    <w:p w14:paraId="572E857F" w14:textId="77777777" w:rsidR="00FD6626" w:rsidRPr="0058637B" w:rsidRDefault="00FD6626" w:rsidP="00FD6626">
      <w:pPr>
        <w:pStyle w:val="NormalWeb"/>
        <w:spacing w:before="0" w:beforeAutospacing="0" w:after="240" w:afterAutospacing="0" w:line="360" w:lineRule="auto"/>
        <w:ind w:firstLine="720"/>
        <w:jc w:val="both"/>
        <w:rPr>
          <w:rFonts w:ascii="Bookman Old Style" w:hAnsi="Bookman Old Style"/>
        </w:rPr>
      </w:pPr>
      <w:r w:rsidRPr="0058637B">
        <w:rPr>
          <w:rFonts w:ascii="Bookman Old Style" w:hAnsi="Bookman Old Style"/>
        </w:rPr>
        <w:t xml:space="preserve">It is the exclusive province of the Court to determine the admissibility of all evidence, permitting proper evidence to go to the Jury and excluding from the Jury improper evidence, to define the issues and to instruct you as to the law applicable to the issues. </w:t>
      </w:r>
    </w:p>
    <w:p w14:paraId="2EC4500D" w14:textId="77777777" w:rsidR="00FD6626" w:rsidRPr="0058637B" w:rsidRDefault="00FD6626" w:rsidP="00FD6626">
      <w:pPr>
        <w:pStyle w:val="NormalWeb"/>
        <w:spacing w:before="0" w:beforeAutospacing="0" w:after="240" w:afterAutospacing="0" w:line="360" w:lineRule="auto"/>
        <w:ind w:firstLine="720"/>
        <w:jc w:val="both"/>
        <w:rPr>
          <w:rFonts w:ascii="Bookman Old Style" w:hAnsi="Bookman Old Style"/>
        </w:rPr>
      </w:pPr>
      <w:r w:rsidRPr="0058637B">
        <w:rPr>
          <w:rFonts w:ascii="Bookman Old Style" w:hAnsi="Bookman Old Style"/>
        </w:rPr>
        <w:t xml:space="preserve">On the other hand, it is the exclusive province of the Jury to weigh and consider all evidence which is presented to it, to determine the credibility of all witnesses who testify before it, and from such evidence and testimony, to determine the issues of fact in this case. </w:t>
      </w:r>
    </w:p>
    <w:p w14:paraId="3C3FC050" w14:textId="77777777" w:rsidR="00FD6626" w:rsidRPr="0058637B" w:rsidRDefault="00FD6626" w:rsidP="00FD6626">
      <w:pPr>
        <w:pStyle w:val="NormalWeb"/>
        <w:spacing w:before="0" w:beforeAutospacing="0" w:after="240" w:afterAutospacing="0" w:line="360" w:lineRule="auto"/>
        <w:ind w:firstLine="720"/>
        <w:jc w:val="both"/>
        <w:rPr>
          <w:rFonts w:ascii="Bookman Old Style" w:hAnsi="Bookman Old Style"/>
        </w:rPr>
      </w:pPr>
      <w:r w:rsidRPr="0058637B">
        <w:rPr>
          <w:rFonts w:ascii="Bookman Old Style" w:hAnsi="Bookman Old Style"/>
        </w:rPr>
        <w:t xml:space="preserve">This duty you shall perform with sincere judgment and sound discretion, uninfluenced by sentiment, conjecture, or by passion or prejudice against any of the litigants in this case, or by public opinion or public feeling. The litigants have the right to demand and expect that you will conscientiously and dispassionately consider and weigh the evidence and apply the law of the case, and that you will reach a just verdict, regardless of the consequences. That verdict must express the individual opinion of each Juror. </w:t>
      </w:r>
    </w:p>
    <w:p w14:paraId="74C1A2BD" w14:textId="77777777" w:rsidR="00FD6626" w:rsidRPr="0058637B" w:rsidRDefault="00FD6626" w:rsidP="00FD6626">
      <w:pPr>
        <w:pStyle w:val="NormalWeb"/>
        <w:spacing w:before="0" w:beforeAutospacing="0" w:after="240" w:afterAutospacing="0" w:line="360" w:lineRule="auto"/>
        <w:ind w:firstLine="720"/>
        <w:jc w:val="both"/>
        <w:rPr>
          <w:rFonts w:ascii="Bookman Old Style" w:hAnsi="Bookman Old Style"/>
        </w:rPr>
      </w:pPr>
      <w:r w:rsidRPr="0058637B">
        <w:rPr>
          <w:rFonts w:ascii="Bookman Old Style" w:hAnsi="Bookman Old Style"/>
        </w:rPr>
        <w:t xml:space="preserve">You are the exclusive judges of the facts and of the effect and value of the evidence, but you must determine the facts from the evidence produced here in Court. If any evidence is admitted and afterwards is ordered by me to be stricken, you must disregard entirely the evidence thus stricken. If any counsel suggests by any question that certain hinted facts are or are not true, you must disregard any such suggestion and must not draw any inference from it. As to any </w:t>
      </w:r>
      <w:r w:rsidRPr="0058637B">
        <w:rPr>
          <w:rFonts w:ascii="Bookman Old Style" w:hAnsi="Bookman Old Style"/>
        </w:rPr>
        <w:lastRenderedPageBreak/>
        <w:t xml:space="preserve">statement made by counsel in your presence concerning the facts of the case, you must not regard such a statement as evidence. However, if counsel for all parties stipulate to any fact, you are to regard that fact as being conclusively proved. If in the trial any party admits a fact to be true, such admission may be considered by you as evidence in the case. </w:t>
      </w:r>
    </w:p>
    <w:p w14:paraId="438D1928" w14:textId="77777777" w:rsidR="00FD6626" w:rsidRPr="0058637B" w:rsidRDefault="00FD6626" w:rsidP="00FD6626">
      <w:pPr>
        <w:spacing w:after="240" w:line="360" w:lineRule="auto"/>
        <w:ind w:firstLine="720"/>
        <w:jc w:val="both"/>
        <w:rPr>
          <w:rFonts w:ascii="Bookman Old Style" w:hAnsi="Bookman Old Style"/>
        </w:rPr>
      </w:pPr>
      <w:r w:rsidRPr="0058637B">
        <w:rPr>
          <w:rFonts w:ascii="Bookman Old Style" w:eastAsia="Courier New" w:hAnsi="Bookman Old Style"/>
        </w:rPr>
        <w:t xml:space="preserve">There are two types of evidence from which you may find the truth as to the facts of a case – direct evidence and circumstantial evidence. An example of direct evidence is the testimony of one who asserts actual knowledge of a fact, such as an eyewitness. Circumstantial evidence is the proof of a chain of facts or circumstances from which the existence or non-existence of other facts may be reasonably inferred. The law makes no distinction between the weight to be given to either direct or circumstantial evidence. Both direct evidence and circumstantial evidence are acceptable forms of proof and should be given the weight you feel is appropriate </w:t>
      </w:r>
      <w:proofErr w:type="gramStart"/>
      <w:r w:rsidRPr="0058637B">
        <w:rPr>
          <w:rFonts w:ascii="Bookman Old Style" w:eastAsia="Courier New" w:hAnsi="Bookman Old Style"/>
        </w:rPr>
        <w:t>in light of</w:t>
      </w:r>
      <w:proofErr w:type="gramEnd"/>
      <w:r w:rsidRPr="0058637B">
        <w:rPr>
          <w:rFonts w:ascii="Bookman Old Style" w:eastAsia="Courier New" w:hAnsi="Bookman Old Style"/>
        </w:rPr>
        <w:t xml:space="preserve"> </w:t>
      </w:r>
      <w:proofErr w:type="gramStart"/>
      <w:r w:rsidRPr="0058637B">
        <w:rPr>
          <w:rFonts w:ascii="Bookman Old Style" w:eastAsia="Courier New" w:hAnsi="Bookman Old Style"/>
        </w:rPr>
        <w:t>all of</w:t>
      </w:r>
      <w:proofErr w:type="gramEnd"/>
      <w:r w:rsidRPr="0058637B">
        <w:rPr>
          <w:rFonts w:ascii="Bookman Old Style" w:eastAsia="Courier New" w:hAnsi="Bookman Old Style"/>
        </w:rPr>
        <w:t xml:space="preserve"> the evidence.</w:t>
      </w:r>
      <w:r w:rsidRPr="0058637B">
        <w:rPr>
          <w:rFonts w:ascii="Bookman Old Style" w:hAnsi="Bookman Old Style"/>
        </w:rPr>
        <w:t xml:space="preserve"> </w:t>
      </w:r>
    </w:p>
    <w:p w14:paraId="170AEDF9" w14:textId="77777777" w:rsidR="00FD6626" w:rsidRPr="0058637B" w:rsidRDefault="00FD6626" w:rsidP="00FD6626">
      <w:pPr>
        <w:pStyle w:val="NormalWeb"/>
        <w:spacing w:before="0" w:beforeAutospacing="0" w:after="240" w:afterAutospacing="0" w:line="360" w:lineRule="auto"/>
        <w:ind w:firstLine="720"/>
        <w:jc w:val="both"/>
        <w:rPr>
          <w:rFonts w:ascii="Bookman Old Style" w:hAnsi="Bookman Old Style"/>
        </w:rPr>
      </w:pPr>
      <w:r w:rsidRPr="0058637B">
        <w:rPr>
          <w:rFonts w:ascii="Bookman Old Style" w:hAnsi="Bookman Old Style"/>
        </w:rPr>
        <w:t xml:space="preserve">At times throughout the trial, the Court may be called upon to decide </w:t>
      </w:r>
      <w:proofErr w:type="gramStart"/>
      <w:r w:rsidRPr="0058637B">
        <w:rPr>
          <w:rFonts w:ascii="Bookman Old Style" w:hAnsi="Bookman Old Style"/>
        </w:rPr>
        <w:t>whether or not</w:t>
      </w:r>
      <w:proofErr w:type="gramEnd"/>
      <w:r w:rsidRPr="0058637B">
        <w:rPr>
          <w:rFonts w:ascii="Bookman Old Style" w:hAnsi="Bookman Old Style"/>
        </w:rPr>
        <w:t xml:space="preserve"> certain </w:t>
      </w:r>
      <w:proofErr w:type="gramStart"/>
      <w:r w:rsidRPr="0058637B">
        <w:rPr>
          <w:rFonts w:ascii="Bookman Old Style" w:hAnsi="Bookman Old Style"/>
        </w:rPr>
        <w:t>offered evidence</w:t>
      </w:r>
      <w:proofErr w:type="gramEnd"/>
      <w:r w:rsidRPr="0058637B">
        <w:rPr>
          <w:rFonts w:ascii="Bookman Old Style" w:hAnsi="Bookman Old Style"/>
        </w:rPr>
        <w:t xml:space="preserve"> might properly be admitted. You are not to be concerned with the reasons for my </w:t>
      </w:r>
      <w:proofErr w:type="gramStart"/>
      <w:r w:rsidRPr="0058637B">
        <w:rPr>
          <w:rFonts w:ascii="Bookman Old Style" w:hAnsi="Bookman Old Style"/>
        </w:rPr>
        <w:t>rulings</w:t>
      </w:r>
      <w:proofErr w:type="gramEnd"/>
      <w:r w:rsidRPr="0058637B">
        <w:rPr>
          <w:rFonts w:ascii="Bookman Old Style" w:hAnsi="Bookman Old Style"/>
        </w:rPr>
        <w:t xml:space="preserve"> and you are not to draw any inferences from them. Whether </w:t>
      </w:r>
      <w:proofErr w:type="gramStart"/>
      <w:r w:rsidRPr="0058637B">
        <w:rPr>
          <w:rFonts w:ascii="Bookman Old Style" w:hAnsi="Bookman Old Style"/>
        </w:rPr>
        <w:t>offered evidence</w:t>
      </w:r>
      <w:proofErr w:type="gramEnd"/>
      <w:r w:rsidRPr="0058637B">
        <w:rPr>
          <w:rFonts w:ascii="Bookman Old Style" w:hAnsi="Bookman Old Style"/>
        </w:rPr>
        <w:t xml:space="preserve"> is admissible is purely a question of law. In admitting evidence to which an objection is made, the Court does not determine what weight should be given to such evidence, nor does it pass on the credibility of the witness. As to any offer of evidence that may be rejected by the Court, you, of course, must not consider the same. As to any question to which an objection is sustained, you must not conjecture as to what the answer might be or as to the reason for the objection. </w:t>
      </w:r>
    </w:p>
    <w:p w14:paraId="19582627" w14:textId="77777777" w:rsidR="00FD6626" w:rsidRPr="0058637B" w:rsidRDefault="00FD6626" w:rsidP="00FD6626">
      <w:pPr>
        <w:pStyle w:val="NormalWeb"/>
        <w:spacing w:before="0" w:beforeAutospacing="0" w:after="240" w:afterAutospacing="0" w:line="360" w:lineRule="auto"/>
        <w:ind w:firstLine="720"/>
        <w:jc w:val="both"/>
        <w:rPr>
          <w:rFonts w:ascii="Bookman Old Style" w:hAnsi="Bookman Old Style"/>
        </w:rPr>
      </w:pPr>
      <w:r w:rsidRPr="0058637B">
        <w:rPr>
          <w:rFonts w:ascii="Bookman Old Style" w:hAnsi="Bookman Old Style"/>
        </w:rPr>
        <w:t xml:space="preserve">Jurors will be permitted to take written notes during the trial if they wish to do so. The Court will provide each juror with materials to be used in taking notes. The Court will also provide each juror with a Juror Notebook to assist the jurors in organizing materials the jurors receive during the trial. Juror Notebooks </w:t>
      </w:r>
      <w:r w:rsidRPr="0058637B">
        <w:rPr>
          <w:rFonts w:ascii="Bookman Old Style" w:hAnsi="Bookman Old Style"/>
        </w:rPr>
        <w:lastRenderedPageBreak/>
        <w:t>will include copies of the Court’s written instructions to the Jury, and copies of any other materials which are distributed for the Jury’s use.</w:t>
      </w:r>
    </w:p>
    <w:p w14:paraId="65BC5E96" w14:textId="77777777" w:rsidR="00FD6626" w:rsidRPr="0058637B" w:rsidRDefault="00FD6626" w:rsidP="00FD6626">
      <w:pPr>
        <w:pStyle w:val="NormalWeb"/>
        <w:spacing w:before="0" w:beforeAutospacing="0" w:after="240" w:afterAutospacing="0" w:line="360" w:lineRule="auto"/>
        <w:ind w:firstLine="720"/>
        <w:jc w:val="both"/>
        <w:rPr>
          <w:rFonts w:ascii="Bookman Old Style" w:hAnsi="Bookman Old Style"/>
        </w:rPr>
      </w:pPr>
      <w:r w:rsidRPr="0058637B">
        <w:rPr>
          <w:rFonts w:ascii="Bookman Old Style" w:hAnsi="Bookman Old Style"/>
        </w:rPr>
        <w:t xml:space="preserve">Jurors may take their notes and notebooks with them for reference during recesses and during their deliberations. However, jurors will not be permitted to take these items out of the courthouse. During recess for lunch and at the end of each day of trial, the jurors’ notes and notebooks will be collected and will be returned to jurors when the trial resumes. </w:t>
      </w:r>
    </w:p>
    <w:p w14:paraId="06859815" w14:textId="77777777" w:rsidR="00FD6626" w:rsidRPr="0058637B" w:rsidRDefault="00FD6626" w:rsidP="00FD6626">
      <w:pPr>
        <w:pStyle w:val="NormalWeb"/>
        <w:spacing w:before="0" w:beforeAutospacing="0" w:after="240" w:afterAutospacing="0" w:line="360" w:lineRule="auto"/>
        <w:ind w:firstLine="720"/>
        <w:jc w:val="both"/>
        <w:rPr>
          <w:rFonts w:ascii="Bookman Old Style" w:hAnsi="Bookman Old Style"/>
        </w:rPr>
      </w:pPr>
      <w:r w:rsidRPr="0058637B">
        <w:rPr>
          <w:rFonts w:ascii="Bookman Old Style" w:hAnsi="Bookman Old Style"/>
        </w:rPr>
        <w:t xml:space="preserve">When the trial has concluded and the Jury has completed its deliberations, all jury notebooks and notes taken by jurors will be collected and promptly destroyed. Jurors are not obligated to take notes. If you do not take notes, you should rely upon your own recollection of the evidence and should not be influenced by notes taken by other jurors. </w:t>
      </w:r>
    </w:p>
    <w:p w14:paraId="4E280D35" w14:textId="77777777" w:rsidR="00FD6626" w:rsidRPr="0058637B" w:rsidRDefault="00FD6626" w:rsidP="00FD6626">
      <w:pPr>
        <w:pStyle w:val="NormalWeb"/>
        <w:spacing w:before="0" w:beforeAutospacing="0" w:after="240" w:afterAutospacing="0" w:line="360" w:lineRule="auto"/>
        <w:ind w:firstLine="720"/>
        <w:jc w:val="both"/>
        <w:rPr>
          <w:rFonts w:ascii="Bookman Old Style" w:hAnsi="Bookman Old Style"/>
        </w:rPr>
      </w:pPr>
      <w:r w:rsidRPr="0058637B">
        <w:rPr>
          <w:rFonts w:ascii="Bookman Old Style" w:hAnsi="Bookman Old Style"/>
        </w:rPr>
        <w:t xml:space="preserve">Note taking must not interfere with the ongoing course of the trial or distract you from paying attention to what occurs here in Court. Notes taken by any juror are not evidence in the case and must not take precedence over your independent recollection of the evidence received in the case. Notes are only an aid to recollection and are not entitled to any greater weight than actual recollection or the impression of each juror as to what the evidence </w:t>
      </w:r>
      <w:proofErr w:type="gramStart"/>
      <w:r w:rsidRPr="0058637B">
        <w:rPr>
          <w:rFonts w:ascii="Bookman Old Style" w:hAnsi="Bookman Old Style"/>
        </w:rPr>
        <w:t>actually is</w:t>
      </w:r>
      <w:proofErr w:type="gramEnd"/>
      <w:r w:rsidRPr="0058637B">
        <w:rPr>
          <w:rFonts w:ascii="Bookman Old Style" w:hAnsi="Bookman Old Style"/>
        </w:rPr>
        <w:t xml:space="preserve">. </w:t>
      </w:r>
    </w:p>
    <w:p w14:paraId="718F9134" w14:textId="77777777" w:rsidR="00FD6626" w:rsidRPr="0058637B" w:rsidRDefault="00FD6626" w:rsidP="00FD6626">
      <w:pPr>
        <w:pStyle w:val="NormalWeb"/>
        <w:spacing w:before="0" w:beforeAutospacing="0" w:after="240" w:afterAutospacing="0" w:line="360" w:lineRule="auto"/>
        <w:ind w:firstLine="720"/>
        <w:jc w:val="both"/>
        <w:rPr>
          <w:rFonts w:ascii="Bookman Old Style" w:hAnsi="Bookman Old Style"/>
        </w:rPr>
      </w:pPr>
      <w:r w:rsidRPr="0058637B">
        <w:rPr>
          <w:rFonts w:ascii="Bookman Old Style" w:hAnsi="Bookman Old Style"/>
        </w:rPr>
        <w:t>You may use your notes during the Jury’s deliberations at the close of the case. However, except during deliberations, your notes should not be disclosed to anyone.</w:t>
      </w:r>
    </w:p>
    <w:p w14:paraId="2BC267C3" w14:textId="349E779E" w:rsidR="00FD6626" w:rsidRPr="0058637B" w:rsidRDefault="00FD6626" w:rsidP="00A03ED1">
      <w:pPr>
        <w:widowControl w:val="0"/>
        <w:spacing w:after="240" w:line="360" w:lineRule="auto"/>
        <w:ind w:firstLine="720"/>
        <w:jc w:val="both"/>
        <w:rPr>
          <w:rFonts w:ascii="Bookman Old Style" w:hAnsi="Bookman Old Style"/>
        </w:rPr>
      </w:pPr>
      <w:r w:rsidRPr="0058637B">
        <w:rPr>
          <w:rFonts w:ascii="Bookman Old Style" w:hAnsi="Bookman Old Style"/>
        </w:rPr>
        <w:t>Jurors are not permitted to ask questions of witnesses or of the attorneys. However, if you are unable to hear what the Court, an attorney or a witness is saying, please raise your hand and the Court will see that the situation is corrected.</w:t>
      </w:r>
    </w:p>
    <w:p w14:paraId="5C135EA8" w14:textId="77777777" w:rsidR="00FD6626" w:rsidRPr="0058637B" w:rsidRDefault="00FD6626" w:rsidP="00FD6626">
      <w:pPr>
        <w:widowControl w:val="0"/>
        <w:spacing w:after="240" w:line="360" w:lineRule="auto"/>
        <w:jc w:val="both"/>
        <w:rPr>
          <w:rFonts w:ascii="Bookman Old Style" w:hAnsi="Bookman Old Style"/>
        </w:rPr>
      </w:pPr>
    </w:p>
    <w:p w14:paraId="6E23436C" w14:textId="77777777" w:rsidR="00FD6626" w:rsidRPr="0058637B" w:rsidRDefault="00FD6626" w:rsidP="00FD6626">
      <w:pPr>
        <w:pStyle w:val="NormalWeb"/>
        <w:spacing w:before="0" w:beforeAutospacing="0" w:after="240" w:afterAutospacing="0" w:line="360" w:lineRule="auto"/>
        <w:ind w:firstLine="720"/>
        <w:jc w:val="both"/>
        <w:rPr>
          <w:rFonts w:ascii="Bookman Old Style" w:hAnsi="Bookman Old Style"/>
        </w:rPr>
      </w:pPr>
      <w:r w:rsidRPr="0058637B">
        <w:rPr>
          <w:rFonts w:ascii="Bookman Old Style" w:hAnsi="Bookman Old Style"/>
        </w:rPr>
        <w:lastRenderedPageBreak/>
        <w:t xml:space="preserve">The Jury is the sole judge of the credibility of the witnesses, and of the weight to be given their testimony. You should take into consideration their demeanor upon the witness stand, their apparent intelligence, their means of knowledge of the facts testified to, the interest, if any, which any witness may have in the outcome of this trial, the prejudice or motives, or feelings of revenge, if any, which have been shown by the evidence. In so doing, you may take into consideration </w:t>
      </w:r>
      <w:proofErr w:type="gramStart"/>
      <w:r w:rsidRPr="0058637B">
        <w:rPr>
          <w:rFonts w:ascii="Bookman Old Style" w:hAnsi="Bookman Old Style"/>
        </w:rPr>
        <w:t>all of</w:t>
      </w:r>
      <w:proofErr w:type="gramEnd"/>
      <w:r w:rsidRPr="0058637B">
        <w:rPr>
          <w:rFonts w:ascii="Bookman Old Style" w:hAnsi="Bookman Old Style"/>
        </w:rPr>
        <w:t xml:space="preserve"> the facts and circumstances in the case and give such weight as you think the same are entitled to, in the light of your experience and knowledge of human affairs.</w:t>
      </w:r>
    </w:p>
    <w:p w14:paraId="59DE71C1" w14:textId="77777777" w:rsidR="00FD6626" w:rsidRPr="0058637B" w:rsidRDefault="00FD6626" w:rsidP="00FD6626">
      <w:pPr>
        <w:pStyle w:val="NormalWeb"/>
        <w:spacing w:before="0" w:beforeAutospacing="0" w:after="240" w:afterAutospacing="0" w:line="360" w:lineRule="auto"/>
        <w:ind w:firstLine="720"/>
        <w:jc w:val="both"/>
        <w:rPr>
          <w:rFonts w:ascii="Bookman Old Style" w:hAnsi="Bookman Old Style"/>
        </w:rPr>
      </w:pPr>
      <w:r w:rsidRPr="0058637B">
        <w:rPr>
          <w:rFonts w:ascii="Bookman Old Style" w:hAnsi="Bookman Old Style"/>
        </w:rPr>
        <w:t xml:space="preserve">A person is qualified to testify as an expert witness if that person has special knowledge, skill, experience, training, or education sufficient to qualify as an expert on the subject to which the testimony relates. Duly qualified experts may give their opinions on questions in controversy at a trial. To assist you in deciding such questions, you may consider the opinion with the reasons given for it, if any, by the expert who gives the opinion. You may also consider the qualifications and credibility of the expert. You are not bound to accept an expert opinion as </w:t>
      </w:r>
      <w:proofErr w:type="gramStart"/>
      <w:r w:rsidRPr="0058637B">
        <w:rPr>
          <w:rFonts w:ascii="Bookman Old Style" w:hAnsi="Bookman Old Style"/>
        </w:rPr>
        <w:t>conclusive, but</w:t>
      </w:r>
      <w:proofErr w:type="gramEnd"/>
      <w:r w:rsidRPr="0058637B">
        <w:rPr>
          <w:rFonts w:ascii="Bookman Old Style" w:hAnsi="Bookman Old Style"/>
        </w:rPr>
        <w:t xml:space="preserve"> should give it the weight to which you find it to be entitled. You may disregard any such opinion if you find it to be unreasonable.</w:t>
      </w:r>
    </w:p>
    <w:p w14:paraId="45BEEC21" w14:textId="77777777" w:rsidR="00FD6626" w:rsidRPr="0058637B" w:rsidRDefault="00FD6626" w:rsidP="00FD6626">
      <w:pPr>
        <w:pStyle w:val="NormalWeb"/>
        <w:spacing w:before="0" w:beforeAutospacing="0" w:after="240" w:afterAutospacing="0" w:line="360" w:lineRule="auto"/>
        <w:ind w:firstLine="720"/>
        <w:jc w:val="both"/>
        <w:rPr>
          <w:rFonts w:ascii="Bookman Old Style" w:hAnsi="Bookman Old Style"/>
          <w:bCs/>
        </w:rPr>
      </w:pPr>
      <w:r w:rsidRPr="0058637B">
        <w:rPr>
          <w:rFonts w:ascii="Bookman Old Style" w:hAnsi="Bookman Old Style"/>
          <w:bCs/>
        </w:rPr>
        <w:t xml:space="preserve">In determining the weight to be given to an opinion expressed by a witness who did not testify as an expert, you should consider the credibility of the witness, the extent of the witness’s opportunity to perceive the matters upon which the opinion is based and the reasons, if any, given for it. You are not required to accept such an opinion but should give it the weight to which you find it entitled. </w:t>
      </w:r>
    </w:p>
    <w:p w14:paraId="487580DC" w14:textId="77777777" w:rsidR="00FD6626" w:rsidRPr="0058637B" w:rsidRDefault="00FD6626" w:rsidP="00FD6626">
      <w:pPr>
        <w:pStyle w:val="NormalWeb"/>
        <w:spacing w:before="0" w:beforeAutospacing="0" w:after="240" w:afterAutospacing="0" w:line="360" w:lineRule="auto"/>
        <w:ind w:firstLine="720"/>
        <w:jc w:val="both"/>
        <w:rPr>
          <w:rFonts w:ascii="Bookman Old Style" w:hAnsi="Bookman Old Style"/>
        </w:rPr>
      </w:pPr>
      <w:r w:rsidRPr="0058637B">
        <w:rPr>
          <w:rFonts w:ascii="Bookman Old Style" w:hAnsi="Bookman Old Style"/>
        </w:rPr>
        <w:t xml:space="preserve">You, as jurors, must decide this case based solely on the evidence presented here within the four walls of this courtroom. This means that during trial you must not conduct any independent research about this case, the matters in the case, and the individuals involved in this case. In other words, you should not consult dictionaries or reference materials, search the internet, </w:t>
      </w:r>
      <w:r w:rsidRPr="0058637B">
        <w:rPr>
          <w:rFonts w:ascii="Bookman Old Style" w:hAnsi="Bookman Old Style"/>
        </w:rPr>
        <w:lastRenderedPageBreak/>
        <w:t xml:space="preserve">websites, blogs, or use any other electronic tools to obtain information about this case or to help you decide this case. Please do not try to find out information from any source outside the confines of this courtroom. </w:t>
      </w:r>
    </w:p>
    <w:p w14:paraId="5EDD4DB7" w14:textId="77777777" w:rsidR="00FD6626" w:rsidRPr="0058637B" w:rsidRDefault="00FD6626" w:rsidP="00FD6626">
      <w:pPr>
        <w:pStyle w:val="NormalWeb"/>
        <w:spacing w:before="0" w:beforeAutospacing="0" w:after="240" w:afterAutospacing="0" w:line="360" w:lineRule="auto"/>
        <w:ind w:firstLine="720"/>
        <w:jc w:val="both"/>
        <w:rPr>
          <w:rFonts w:ascii="Bookman Old Style" w:hAnsi="Bookman Old Style"/>
        </w:rPr>
      </w:pPr>
      <w:r w:rsidRPr="0058637B">
        <w:rPr>
          <w:rFonts w:ascii="Bookman Old Style" w:hAnsi="Bookman Old Style"/>
        </w:rPr>
        <w:t>Please also know that the Court cannot provide you with a written transcript of the proceedings or any witness testimony. You must rely on your own recollection of any testimony or evidence, or the notes you have taken.</w:t>
      </w:r>
    </w:p>
    <w:p w14:paraId="6AFB3E7E" w14:textId="77777777" w:rsidR="00FD6626" w:rsidRPr="0058637B" w:rsidRDefault="00FD6626" w:rsidP="00FD6626">
      <w:pPr>
        <w:pStyle w:val="NormalWeb"/>
        <w:spacing w:before="0" w:beforeAutospacing="0" w:after="240" w:afterAutospacing="0" w:line="360" w:lineRule="auto"/>
        <w:ind w:firstLine="720"/>
        <w:jc w:val="both"/>
        <w:rPr>
          <w:rFonts w:ascii="Bookman Old Style" w:hAnsi="Bookman Old Style"/>
        </w:rPr>
      </w:pPr>
      <w:r w:rsidRPr="0058637B">
        <w:rPr>
          <w:rFonts w:ascii="Bookman Old Style" w:hAnsi="Bookman Old Style"/>
        </w:rPr>
        <w:t xml:space="preserve">Until you retire to deliberate, you may not discuss this case with anyone, even your fellow jurors. After you retire to deliberate, you may begin discussing this case with your fellow jurors, but you cannot discuss this case with anyone else until you have returned a verdict and this case is at an end. </w:t>
      </w:r>
    </w:p>
    <w:p w14:paraId="43995FE2" w14:textId="77777777" w:rsidR="00FD6626" w:rsidRPr="0058637B" w:rsidRDefault="00FD6626" w:rsidP="00FD6626">
      <w:pPr>
        <w:pStyle w:val="NormalWeb"/>
        <w:spacing w:before="0" w:beforeAutospacing="0" w:after="240" w:afterAutospacing="0" w:line="360" w:lineRule="auto"/>
        <w:ind w:firstLine="720"/>
        <w:jc w:val="both"/>
        <w:rPr>
          <w:rFonts w:ascii="Bookman Old Style" w:hAnsi="Bookman Old Style"/>
        </w:rPr>
      </w:pPr>
      <w:r w:rsidRPr="0058637B">
        <w:rPr>
          <w:rFonts w:ascii="Bookman Old Style" w:hAnsi="Bookman Old Style"/>
        </w:rPr>
        <w:t xml:space="preserve">I know that many of you use cell phones, smart phones, the internet and other tools of technology. You also must not talk to anyone at any time about this case or use these tools to communicate electronically with anyone about this case. This includes your family and friends. </w:t>
      </w:r>
    </w:p>
    <w:p w14:paraId="6E004188" w14:textId="77777777" w:rsidR="00FD6626" w:rsidRPr="0058637B" w:rsidRDefault="00FD6626" w:rsidP="00FD6626">
      <w:pPr>
        <w:spacing w:after="240" w:line="360" w:lineRule="auto"/>
        <w:ind w:firstLine="720"/>
        <w:jc w:val="both"/>
        <w:rPr>
          <w:rFonts w:ascii="Bookman Old Style" w:hAnsi="Bookman Old Style"/>
        </w:rPr>
      </w:pPr>
      <w:r w:rsidRPr="0058637B">
        <w:rPr>
          <w:rFonts w:ascii="Bookman Old Style" w:hAnsi="Bookman Old Style"/>
        </w:rPr>
        <w:t>I expect you to inform me as soon as you become aware of another juror’s violation of these instructions</w:t>
      </w:r>
      <w:bookmarkStart w:id="3" w:name="_Hlk183162639"/>
      <w:r w:rsidRPr="0058637B">
        <w:rPr>
          <w:rFonts w:ascii="Bookman Old Style" w:hAnsi="Bookman Old Style"/>
        </w:rPr>
        <w:t xml:space="preserve">. </w:t>
      </w:r>
      <w:bookmarkEnd w:id="3"/>
    </w:p>
    <w:bookmarkEnd w:id="2"/>
    <w:p w14:paraId="1ADEF5D8" w14:textId="77777777" w:rsidR="00FD6626" w:rsidRPr="0058637B" w:rsidRDefault="00FD6626" w:rsidP="00FD6626">
      <w:pPr>
        <w:ind w:left="5040" w:firstLine="720"/>
        <w:jc w:val="both"/>
        <w:rPr>
          <w:rFonts w:ascii="Bookman Old Style" w:eastAsia="Calibri" w:hAnsi="Bookman Old Style" w:cs="Arial"/>
        </w:rPr>
      </w:pPr>
      <w:r w:rsidRPr="0058637B">
        <w:rPr>
          <w:rFonts w:ascii="Bookman Old Style" w:eastAsia="Calibri" w:hAnsi="Bookman Old Style" w:cs="Arial"/>
        </w:rPr>
        <w:t>GIVEN:</w:t>
      </w:r>
    </w:p>
    <w:p w14:paraId="768A279F" w14:textId="77777777" w:rsidR="00FD6626" w:rsidRPr="0058637B" w:rsidRDefault="00FD6626" w:rsidP="00FD6626">
      <w:pPr>
        <w:jc w:val="both"/>
        <w:rPr>
          <w:rFonts w:ascii="Bookman Old Style" w:eastAsia="Calibri" w:hAnsi="Bookman Old Style" w:cs="Arial"/>
        </w:rPr>
      </w:pPr>
    </w:p>
    <w:p w14:paraId="2D1EFBE5" w14:textId="77777777" w:rsidR="00FD6626" w:rsidRPr="0058637B" w:rsidRDefault="00FD6626" w:rsidP="00FD6626">
      <w:pPr>
        <w:ind w:firstLine="720"/>
        <w:jc w:val="both"/>
        <w:rPr>
          <w:rFonts w:ascii="Bookman Old Style" w:eastAsia="Calibri" w:hAnsi="Bookman Old Style" w:cs="Arial"/>
        </w:rPr>
      </w:pPr>
      <w:r w:rsidRPr="0058637B">
        <w:rPr>
          <w:rFonts w:ascii="Bookman Old Style" w:eastAsia="Calibri" w:hAnsi="Bookman Old Style" w:cs="Arial"/>
        </w:rPr>
        <w:tab/>
      </w:r>
      <w:r w:rsidRPr="0058637B">
        <w:rPr>
          <w:rFonts w:ascii="Bookman Old Style" w:eastAsia="Calibri" w:hAnsi="Bookman Old Style" w:cs="Arial"/>
        </w:rPr>
        <w:tab/>
      </w:r>
      <w:r w:rsidRPr="0058637B">
        <w:rPr>
          <w:rFonts w:ascii="Bookman Old Style" w:eastAsia="Calibri" w:hAnsi="Bookman Old Style" w:cs="Arial"/>
        </w:rPr>
        <w:tab/>
      </w:r>
      <w:r w:rsidRPr="0058637B">
        <w:rPr>
          <w:rFonts w:ascii="Bookman Old Style" w:eastAsia="Calibri" w:hAnsi="Bookman Old Style" w:cs="Arial"/>
        </w:rPr>
        <w:tab/>
      </w:r>
      <w:r w:rsidRPr="0058637B">
        <w:rPr>
          <w:rFonts w:ascii="Bookman Old Style" w:eastAsia="Calibri" w:hAnsi="Bookman Old Style" w:cs="Arial"/>
        </w:rPr>
        <w:tab/>
      </w:r>
      <w:r w:rsidRPr="0058637B">
        <w:rPr>
          <w:rFonts w:ascii="Bookman Old Style" w:eastAsia="Calibri" w:hAnsi="Bookman Old Style" w:cs="Arial"/>
        </w:rPr>
        <w:tab/>
      </w:r>
      <w:r w:rsidRPr="0058637B">
        <w:rPr>
          <w:rFonts w:ascii="Bookman Old Style" w:eastAsia="Calibri" w:hAnsi="Bookman Old Style" w:cs="Arial"/>
        </w:rPr>
        <w:tab/>
        <w:t>__________________________</w:t>
      </w:r>
    </w:p>
    <w:p w14:paraId="18B240DB" w14:textId="77777777" w:rsidR="00FD6626" w:rsidRPr="0058637B" w:rsidRDefault="00FD6626" w:rsidP="00FD6626">
      <w:pPr>
        <w:ind w:left="5760"/>
        <w:jc w:val="both"/>
        <w:rPr>
          <w:rFonts w:ascii="Bookman Old Style" w:eastAsia="Calibri" w:hAnsi="Bookman Old Style" w:cs="Arial"/>
        </w:rPr>
      </w:pPr>
      <w:r w:rsidRPr="0058637B">
        <w:rPr>
          <w:rFonts w:ascii="Bookman Old Style" w:eastAsia="Calibri" w:hAnsi="Bookman Old Style" w:cs="Arial"/>
        </w:rPr>
        <w:t xml:space="preserve">DISTRICT COURT JUDGE </w:t>
      </w:r>
    </w:p>
    <w:p w14:paraId="300F7612" w14:textId="7451B479" w:rsidR="00D77037" w:rsidRPr="0058637B" w:rsidRDefault="00D77037" w:rsidP="009C5186">
      <w:pPr>
        <w:pStyle w:val="NormalWeb"/>
        <w:spacing w:line="360" w:lineRule="auto"/>
        <w:ind w:firstLine="720"/>
        <w:jc w:val="both"/>
        <w:rPr>
          <w:rFonts w:ascii="Bookman Old Style" w:hAnsi="Bookman Old Style"/>
          <w:bCs/>
        </w:rPr>
      </w:pPr>
      <w:r w:rsidRPr="0058637B">
        <w:rPr>
          <w:rFonts w:ascii="Bookman Old Style" w:hAnsi="Bookman Old Style"/>
          <w:bCs/>
        </w:rPr>
        <w:br w:type="page"/>
      </w:r>
    </w:p>
    <w:p w14:paraId="31733924" w14:textId="77777777" w:rsidR="00FD6626" w:rsidRPr="0058637B" w:rsidRDefault="00FD6626" w:rsidP="00A03ED1">
      <w:pPr>
        <w:spacing w:after="240" w:line="360" w:lineRule="auto"/>
        <w:jc w:val="center"/>
        <w:rPr>
          <w:rFonts w:ascii="Bookman Old Style" w:eastAsia="Calibri" w:hAnsi="Bookman Old Style" w:cs="Arial"/>
          <w:b/>
          <w:bCs/>
        </w:rPr>
      </w:pPr>
      <w:r w:rsidRPr="0058637B">
        <w:rPr>
          <w:rFonts w:ascii="Bookman Old Style" w:eastAsia="Calibri" w:hAnsi="Bookman Old Style" w:cs="Arial"/>
          <w:b/>
          <w:bCs/>
        </w:rPr>
        <w:lastRenderedPageBreak/>
        <w:t>Instruction No. 1A</w:t>
      </w:r>
    </w:p>
    <w:p w14:paraId="2C63DB7E" w14:textId="77777777" w:rsidR="00FD6626" w:rsidRPr="0058637B" w:rsidRDefault="00FD6626" w:rsidP="00A03ED1">
      <w:pPr>
        <w:spacing w:after="240" w:line="360" w:lineRule="auto"/>
        <w:ind w:firstLine="720"/>
        <w:jc w:val="both"/>
        <w:rPr>
          <w:rFonts w:ascii="Bookman Old Style" w:hAnsi="Bookman Old Style"/>
        </w:rPr>
      </w:pPr>
      <w:r w:rsidRPr="0058637B">
        <w:rPr>
          <w:rFonts w:ascii="Bookman Old Style" w:eastAsia="Calibri" w:hAnsi="Bookman Old Style" w:cs="Arial"/>
        </w:rPr>
        <w:t xml:space="preserve">During this recess and all other recesses, you must not discuss this case with anyone. This includes your family, friends, other jurors, and anyone involved in the trial. If anyone attempts in any way to talk to you about this trial during a recess, it is your obligation to tell the bailiff immediately. Do not watch, listen to, or read any news reports or information concerning this trial on television, on the radio, in a newspaper, or online. Do not speak at all with any of the parties, the witnesses or the attorneys. You are required to keep an open mind until you have heard </w:t>
      </w:r>
      <w:proofErr w:type="gramStart"/>
      <w:r w:rsidRPr="0058637B">
        <w:rPr>
          <w:rFonts w:ascii="Bookman Old Style" w:eastAsia="Calibri" w:hAnsi="Bookman Old Style" w:cs="Arial"/>
        </w:rPr>
        <w:t>all of</w:t>
      </w:r>
      <w:proofErr w:type="gramEnd"/>
      <w:r w:rsidRPr="0058637B">
        <w:rPr>
          <w:rFonts w:ascii="Bookman Old Style" w:eastAsia="Calibri" w:hAnsi="Bookman Old Style" w:cs="Arial"/>
        </w:rPr>
        <w:t xml:space="preserve"> the evidence in this case, the closing arguments of counsel, and the final instructions of law provided by the Court.</w:t>
      </w:r>
      <w:r w:rsidRPr="0058637B">
        <w:rPr>
          <w:rFonts w:ascii="Bookman Old Style" w:hAnsi="Bookman Old Style"/>
        </w:rPr>
        <w:t xml:space="preserve"> </w:t>
      </w:r>
    </w:p>
    <w:p w14:paraId="0DE83A35" w14:textId="77777777" w:rsidR="00FD6626" w:rsidRPr="0058637B" w:rsidRDefault="00FD6626" w:rsidP="00FD6626">
      <w:pPr>
        <w:ind w:left="5040" w:firstLine="720"/>
        <w:jc w:val="both"/>
        <w:rPr>
          <w:rFonts w:ascii="Bookman Old Style" w:eastAsia="Calibri" w:hAnsi="Bookman Old Style" w:cs="Arial"/>
        </w:rPr>
      </w:pPr>
      <w:r w:rsidRPr="0058637B">
        <w:rPr>
          <w:rFonts w:ascii="Bookman Old Style" w:eastAsia="Calibri" w:hAnsi="Bookman Old Style" w:cs="Arial"/>
        </w:rPr>
        <w:t>GIVEN:</w:t>
      </w:r>
    </w:p>
    <w:p w14:paraId="210DB708" w14:textId="77777777" w:rsidR="00FD6626" w:rsidRPr="0058637B" w:rsidRDefault="00FD6626" w:rsidP="00FD6626">
      <w:pPr>
        <w:jc w:val="both"/>
        <w:rPr>
          <w:rFonts w:ascii="Bookman Old Style" w:eastAsia="Calibri" w:hAnsi="Bookman Old Style" w:cs="Arial"/>
        </w:rPr>
      </w:pPr>
    </w:p>
    <w:p w14:paraId="26337517" w14:textId="77777777" w:rsidR="00FD6626" w:rsidRPr="0058637B" w:rsidRDefault="00FD6626" w:rsidP="00FD6626">
      <w:pPr>
        <w:ind w:firstLine="720"/>
        <w:jc w:val="both"/>
        <w:rPr>
          <w:rFonts w:ascii="Bookman Old Style" w:eastAsia="Calibri" w:hAnsi="Bookman Old Style" w:cs="Arial"/>
        </w:rPr>
      </w:pPr>
      <w:r w:rsidRPr="0058637B">
        <w:rPr>
          <w:rFonts w:ascii="Bookman Old Style" w:eastAsia="Calibri" w:hAnsi="Bookman Old Style" w:cs="Arial"/>
        </w:rPr>
        <w:tab/>
      </w:r>
      <w:r w:rsidRPr="0058637B">
        <w:rPr>
          <w:rFonts w:ascii="Bookman Old Style" w:eastAsia="Calibri" w:hAnsi="Bookman Old Style" w:cs="Arial"/>
        </w:rPr>
        <w:tab/>
      </w:r>
      <w:r w:rsidRPr="0058637B">
        <w:rPr>
          <w:rFonts w:ascii="Bookman Old Style" w:eastAsia="Calibri" w:hAnsi="Bookman Old Style" w:cs="Arial"/>
        </w:rPr>
        <w:tab/>
      </w:r>
      <w:r w:rsidRPr="0058637B">
        <w:rPr>
          <w:rFonts w:ascii="Bookman Old Style" w:eastAsia="Calibri" w:hAnsi="Bookman Old Style" w:cs="Arial"/>
        </w:rPr>
        <w:tab/>
      </w:r>
      <w:r w:rsidRPr="0058637B">
        <w:rPr>
          <w:rFonts w:ascii="Bookman Old Style" w:eastAsia="Calibri" w:hAnsi="Bookman Old Style" w:cs="Arial"/>
        </w:rPr>
        <w:tab/>
      </w:r>
      <w:r w:rsidRPr="0058637B">
        <w:rPr>
          <w:rFonts w:ascii="Bookman Old Style" w:eastAsia="Calibri" w:hAnsi="Bookman Old Style" w:cs="Arial"/>
        </w:rPr>
        <w:tab/>
      </w:r>
      <w:r w:rsidRPr="0058637B">
        <w:rPr>
          <w:rFonts w:ascii="Bookman Old Style" w:eastAsia="Calibri" w:hAnsi="Bookman Old Style" w:cs="Arial"/>
        </w:rPr>
        <w:tab/>
        <w:t>__________________________</w:t>
      </w:r>
    </w:p>
    <w:p w14:paraId="685224A9" w14:textId="25BEFCAC" w:rsidR="00CB0F7F" w:rsidRPr="008708AF" w:rsidRDefault="00FD6626" w:rsidP="008708AF">
      <w:pPr>
        <w:ind w:left="5760"/>
        <w:jc w:val="both"/>
        <w:rPr>
          <w:rFonts w:ascii="Bookman Old Style" w:eastAsia="Calibri" w:hAnsi="Bookman Old Style" w:cs="Arial"/>
        </w:rPr>
      </w:pPr>
      <w:r w:rsidRPr="0058637B">
        <w:rPr>
          <w:rFonts w:ascii="Bookman Old Style" w:eastAsia="Calibri" w:hAnsi="Bookman Old Style" w:cs="Arial"/>
        </w:rPr>
        <w:t xml:space="preserve">DISTRICT COURT JUDGE </w:t>
      </w:r>
      <w:bookmarkEnd w:id="0"/>
      <w:bookmarkEnd w:id="1"/>
    </w:p>
    <w:sectPr w:rsidR="00CB0F7F" w:rsidRPr="008708AF" w:rsidSect="00C66207">
      <w:footerReference w:type="first" r:id="rId9"/>
      <w:pgSz w:w="12240" w:h="15840" w:code="1"/>
      <w:pgMar w:top="1440" w:right="1440" w:bottom="1440" w:left="1440" w:header="720" w:footer="720" w:gutter="0"/>
      <w:pgNumType w:start="1"/>
      <w:cols w:space="720"/>
      <w:titlePg/>
    </w:sectPr>
  </w:body>
</w:document>
</file>

<file path=word/customizations.xml><?xml version="1.0" encoding="utf-8"?>
<wne:tcg xmlns:r="http://schemas.openxmlformats.org/officeDocument/2006/relationships" xmlns:wne="http://schemas.microsoft.com/office/word/2006/wordml">
  <wne:keymaps>
    <wne:keymap wne:kcmPrimary="0237">
      <wne:wch wne:val="000000B6"/>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063E73" w14:textId="77777777" w:rsidR="00163693" w:rsidRDefault="00163693" w:rsidP="00DD127C">
      <w:r>
        <w:separator/>
      </w:r>
    </w:p>
  </w:endnote>
  <w:endnote w:type="continuationSeparator" w:id="0">
    <w:p w14:paraId="30589405" w14:textId="77777777" w:rsidR="00163693" w:rsidRDefault="00163693" w:rsidP="00DD12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Print">
    <w:panose1 w:val="02000600000000000000"/>
    <w:charset w:val="00"/>
    <w:family w:val="auto"/>
    <w:pitch w:val="variable"/>
    <w:sig w:usb0="0000028F"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11B0F" w14:textId="3554DA80" w:rsidR="000F65F2" w:rsidRPr="00D533A3" w:rsidRDefault="000F65F2">
    <w:pPr>
      <w:pStyle w:val="Footer"/>
      <w:jc w:val="center"/>
      <w:rPr>
        <w:rFonts w:ascii="Bookman Old Style" w:hAnsi="Bookman Old Style"/>
      </w:rPr>
    </w:pPr>
  </w:p>
  <w:p w14:paraId="4847D6D5" w14:textId="77777777" w:rsidR="000F65F2" w:rsidRDefault="000F65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8267BF" w14:textId="77777777" w:rsidR="00163693" w:rsidRDefault="00163693" w:rsidP="00DD127C">
      <w:r>
        <w:separator/>
      </w:r>
    </w:p>
  </w:footnote>
  <w:footnote w:type="continuationSeparator" w:id="0">
    <w:p w14:paraId="77F42F6D" w14:textId="77777777" w:rsidR="00163693" w:rsidRDefault="00163693" w:rsidP="00DD12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94E90"/>
    <w:multiLevelType w:val="hybridMultilevel"/>
    <w:tmpl w:val="1E3058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02F31"/>
    <w:multiLevelType w:val="hybridMultilevel"/>
    <w:tmpl w:val="5B8465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A8046D"/>
    <w:multiLevelType w:val="hybridMultilevel"/>
    <w:tmpl w:val="DBBA1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4C2DFA"/>
    <w:multiLevelType w:val="hybridMultilevel"/>
    <w:tmpl w:val="139CC240"/>
    <w:lvl w:ilvl="0" w:tplc="83FE2266">
      <w:start w:val="1"/>
      <w:numFmt w:val="decimal"/>
      <w:lvlText w:val="%1."/>
      <w:lvlJc w:val="left"/>
      <w:pPr>
        <w:ind w:left="1020" w:hanging="360"/>
      </w:pPr>
    </w:lvl>
    <w:lvl w:ilvl="1" w:tplc="003E98C8">
      <w:start w:val="1"/>
      <w:numFmt w:val="decimal"/>
      <w:lvlText w:val="%2."/>
      <w:lvlJc w:val="left"/>
      <w:pPr>
        <w:ind w:left="1020" w:hanging="360"/>
      </w:pPr>
    </w:lvl>
    <w:lvl w:ilvl="2" w:tplc="C9B4899A">
      <w:start w:val="1"/>
      <w:numFmt w:val="decimal"/>
      <w:lvlText w:val="%3."/>
      <w:lvlJc w:val="left"/>
      <w:pPr>
        <w:ind w:left="1020" w:hanging="360"/>
      </w:pPr>
    </w:lvl>
    <w:lvl w:ilvl="3" w:tplc="672C7D2A">
      <w:start w:val="1"/>
      <w:numFmt w:val="decimal"/>
      <w:lvlText w:val="%4."/>
      <w:lvlJc w:val="left"/>
      <w:pPr>
        <w:ind w:left="1020" w:hanging="360"/>
      </w:pPr>
    </w:lvl>
    <w:lvl w:ilvl="4" w:tplc="224C42D4">
      <w:start w:val="1"/>
      <w:numFmt w:val="decimal"/>
      <w:lvlText w:val="%5."/>
      <w:lvlJc w:val="left"/>
      <w:pPr>
        <w:ind w:left="1020" w:hanging="360"/>
      </w:pPr>
    </w:lvl>
    <w:lvl w:ilvl="5" w:tplc="0E8EC47A">
      <w:start w:val="1"/>
      <w:numFmt w:val="decimal"/>
      <w:lvlText w:val="%6."/>
      <w:lvlJc w:val="left"/>
      <w:pPr>
        <w:ind w:left="1020" w:hanging="360"/>
      </w:pPr>
    </w:lvl>
    <w:lvl w:ilvl="6" w:tplc="02F00AA4">
      <w:start w:val="1"/>
      <w:numFmt w:val="decimal"/>
      <w:lvlText w:val="%7."/>
      <w:lvlJc w:val="left"/>
      <w:pPr>
        <w:ind w:left="1020" w:hanging="360"/>
      </w:pPr>
    </w:lvl>
    <w:lvl w:ilvl="7" w:tplc="ABB84B2C">
      <w:start w:val="1"/>
      <w:numFmt w:val="decimal"/>
      <w:lvlText w:val="%8."/>
      <w:lvlJc w:val="left"/>
      <w:pPr>
        <w:ind w:left="1020" w:hanging="360"/>
      </w:pPr>
    </w:lvl>
    <w:lvl w:ilvl="8" w:tplc="2568565C">
      <w:start w:val="1"/>
      <w:numFmt w:val="decimal"/>
      <w:lvlText w:val="%9."/>
      <w:lvlJc w:val="left"/>
      <w:pPr>
        <w:ind w:left="1020" w:hanging="360"/>
      </w:pPr>
    </w:lvl>
  </w:abstractNum>
  <w:abstractNum w:abstractNumId="4" w15:restartNumberingAfterBreak="0">
    <w:nsid w:val="0CE1469F"/>
    <w:multiLevelType w:val="hybridMultilevel"/>
    <w:tmpl w:val="2E1433EA"/>
    <w:lvl w:ilvl="0" w:tplc="EA6EFDF4">
      <w:start w:val="1"/>
      <w:numFmt w:val="decimal"/>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293E4C"/>
    <w:multiLevelType w:val="hybridMultilevel"/>
    <w:tmpl w:val="32ECF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6B1767"/>
    <w:multiLevelType w:val="hybridMultilevel"/>
    <w:tmpl w:val="02D27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F35ECF"/>
    <w:multiLevelType w:val="hybridMultilevel"/>
    <w:tmpl w:val="09FC8D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5A807DC"/>
    <w:multiLevelType w:val="hybridMultilevel"/>
    <w:tmpl w:val="C08C40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FAC305C"/>
    <w:multiLevelType w:val="hybridMultilevel"/>
    <w:tmpl w:val="A7D62A72"/>
    <w:lvl w:ilvl="0" w:tplc="04090015">
      <w:start w:val="1"/>
      <w:numFmt w:val="upperLetter"/>
      <w:lvlText w:val="%1."/>
      <w:lvlJc w:val="left"/>
      <w:pPr>
        <w:ind w:left="1080" w:hanging="360"/>
      </w:pPr>
    </w:lvl>
    <w:lvl w:ilvl="1" w:tplc="0409001B">
      <w:start w:val="1"/>
      <w:numFmt w:val="lowerRoman"/>
      <w:lvlText w:val="%2."/>
      <w:lvlJc w:val="right"/>
      <w:pPr>
        <w:ind w:left="1800" w:hanging="360"/>
      </w:pPr>
    </w:lvl>
    <w:lvl w:ilvl="2" w:tplc="A3F6B9A4">
      <w:start w:val="1"/>
      <w:numFmt w:val="decimal"/>
      <w:lvlText w:val="%3."/>
      <w:lvlJc w:val="left"/>
      <w:pPr>
        <w:ind w:left="2520" w:hanging="180"/>
      </w:pPr>
      <w:rPr>
        <w:rFonts w:cs="Times New Roman"/>
        <w:b w:val="0"/>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2320955"/>
    <w:multiLevelType w:val="hybridMultilevel"/>
    <w:tmpl w:val="721E6C9E"/>
    <w:lvl w:ilvl="0" w:tplc="60ACF9FC">
      <w:start w:val="1"/>
      <w:numFmt w:val="decimal"/>
      <w:lvlText w:val="%1."/>
      <w:lvlJc w:val="left"/>
      <w:pPr>
        <w:ind w:left="1020" w:hanging="360"/>
      </w:pPr>
    </w:lvl>
    <w:lvl w:ilvl="1" w:tplc="D42E77AE">
      <w:start w:val="1"/>
      <w:numFmt w:val="decimal"/>
      <w:lvlText w:val="%2."/>
      <w:lvlJc w:val="left"/>
      <w:pPr>
        <w:ind w:left="1020" w:hanging="360"/>
      </w:pPr>
    </w:lvl>
    <w:lvl w:ilvl="2" w:tplc="CD76BF70">
      <w:start w:val="1"/>
      <w:numFmt w:val="decimal"/>
      <w:lvlText w:val="%3."/>
      <w:lvlJc w:val="left"/>
      <w:pPr>
        <w:ind w:left="1020" w:hanging="360"/>
      </w:pPr>
    </w:lvl>
    <w:lvl w:ilvl="3" w:tplc="B26A381A">
      <w:start w:val="1"/>
      <w:numFmt w:val="decimal"/>
      <w:lvlText w:val="%4."/>
      <w:lvlJc w:val="left"/>
      <w:pPr>
        <w:ind w:left="1020" w:hanging="360"/>
      </w:pPr>
    </w:lvl>
    <w:lvl w:ilvl="4" w:tplc="9F82DE36">
      <w:start w:val="1"/>
      <w:numFmt w:val="decimal"/>
      <w:lvlText w:val="%5."/>
      <w:lvlJc w:val="left"/>
      <w:pPr>
        <w:ind w:left="1020" w:hanging="360"/>
      </w:pPr>
    </w:lvl>
    <w:lvl w:ilvl="5" w:tplc="749E57F2">
      <w:start w:val="1"/>
      <w:numFmt w:val="decimal"/>
      <w:lvlText w:val="%6."/>
      <w:lvlJc w:val="left"/>
      <w:pPr>
        <w:ind w:left="1020" w:hanging="360"/>
      </w:pPr>
    </w:lvl>
    <w:lvl w:ilvl="6" w:tplc="604E074A">
      <w:start w:val="1"/>
      <w:numFmt w:val="decimal"/>
      <w:lvlText w:val="%7."/>
      <w:lvlJc w:val="left"/>
      <w:pPr>
        <w:ind w:left="1020" w:hanging="360"/>
      </w:pPr>
    </w:lvl>
    <w:lvl w:ilvl="7" w:tplc="1A1E6B1E">
      <w:start w:val="1"/>
      <w:numFmt w:val="decimal"/>
      <w:lvlText w:val="%8."/>
      <w:lvlJc w:val="left"/>
      <w:pPr>
        <w:ind w:left="1020" w:hanging="360"/>
      </w:pPr>
    </w:lvl>
    <w:lvl w:ilvl="8" w:tplc="FFCA7D38">
      <w:start w:val="1"/>
      <w:numFmt w:val="decimal"/>
      <w:lvlText w:val="%9."/>
      <w:lvlJc w:val="left"/>
      <w:pPr>
        <w:ind w:left="1020" w:hanging="360"/>
      </w:pPr>
    </w:lvl>
  </w:abstractNum>
  <w:abstractNum w:abstractNumId="11" w15:restartNumberingAfterBreak="0">
    <w:nsid w:val="2E3C7B02"/>
    <w:multiLevelType w:val="hybridMultilevel"/>
    <w:tmpl w:val="5EE4E342"/>
    <w:lvl w:ilvl="0" w:tplc="358CAF44">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319311EC"/>
    <w:multiLevelType w:val="hybridMultilevel"/>
    <w:tmpl w:val="727C8610"/>
    <w:lvl w:ilvl="0" w:tplc="0409000F">
      <w:start w:val="1"/>
      <w:numFmt w:val="decimal"/>
      <w:lvlText w:val="%1."/>
      <w:lvlJc w:val="left"/>
      <w:pPr>
        <w:ind w:left="1080" w:hanging="360"/>
      </w:pPr>
      <w:rPr>
        <w:rFonts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1CA3DA1"/>
    <w:multiLevelType w:val="hybridMultilevel"/>
    <w:tmpl w:val="153AB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9953E8"/>
    <w:multiLevelType w:val="hybridMultilevel"/>
    <w:tmpl w:val="EE2CC3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E81009"/>
    <w:multiLevelType w:val="hybridMultilevel"/>
    <w:tmpl w:val="B4723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3F1ABA"/>
    <w:multiLevelType w:val="hybridMultilevel"/>
    <w:tmpl w:val="2A4AC998"/>
    <w:lvl w:ilvl="0" w:tplc="C868DD5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BD063C6"/>
    <w:multiLevelType w:val="hybridMultilevel"/>
    <w:tmpl w:val="B61A762E"/>
    <w:lvl w:ilvl="0" w:tplc="07A236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D9A79F2"/>
    <w:multiLevelType w:val="hybridMultilevel"/>
    <w:tmpl w:val="2C32F452"/>
    <w:lvl w:ilvl="0" w:tplc="0409000F">
      <w:start w:val="1"/>
      <w:numFmt w:val="decimal"/>
      <w:lvlText w:val="%1."/>
      <w:lvlJc w:val="left"/>
      <w:pPr>
        <w:tabs>
          <w:tab w:val="num" w:pos="990"/>
        </w:tabs>
        <w:ind w:left="99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3F3F0604"/>
    <w:multiLevelType w:val="hybridMultilevel"/>
    <w:tmpl w:val="D8DCFAEC"/>
    <w:lvl w:ilvl="0" w:tplc="3FEEEE0C">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0" w15:restartNumberingAfterBreak="0">
    <w:nsid w:val="409253CC"/>
    <w:multiLevelType w:val="hybridMultilevel"/>
    <w:tmpl w:val="E3D89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AF23F6"/>
    <w:multiLevelType w:val="hybridMultilevel"/>
    <w:tmpl w:val="BA721E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820B48"/>
    <w:multiLevelType w:val="hybridMultilevel"/>
    <w:tmpl w:val="606474FA"/>
    <w:lvl w:ilvl="0" w:tplc="F5D461F8">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DE4B0C"/>
    <w:multiLevelType w:val="hybridMultilevel"/>
    <w:tmpl w:val="A8100B88"/>
    <w:lvl w:ilvl="0" w:tplc="1452FFC0">
      <w:start w:val="1"/>
      <w:numFmt w:val="decimal"/>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C64B9F"/>
    <w:multiLevelType w:val="hybridMultilevel"/>
    <w:tmpl w:val="36BAF246"/>
    <w:lvl w:ilvl="0" w:tplc="097E8BAE">
      <w:start w:val="1"/>
      <w:numFmt w:val="decimal"/>
      <w:lvlText w:val="%1."/>
      <w:lvlJc w:val="left"/>
      <w:pPr>
        <w:ind w:left="1080" w:hanging="360"/>
      </w:pPr>
      <w:rPr>
        <w:rFonts w:hint="default"/>
        <w:color w:val="16161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8DD14B2"/>
    <w:multiLevelType w:val="hybridMultilevel"/>
    <w:tmpl w:val="316A16DA"/>
    <w:lvl w:ilvl="0" w:tplc="035411F0">
      <w:start w:val="1"/>
      <w:numFmt w:val="decimal"/>
      <w:lvlText w:val="%1."/>
      <w:lvlJc w:val="left"/>
      <w:pPr>
        <w:ind w:left="600" w:hanging="240"/>
      </w:pPr>
      <w:rPr>
        <w:rFonts w:ascii="Times New Roman" w:eastAsia="Times New Roman" w:hAnsi="Times New Roman" w:cs="Times New Roman" w:hint="default"/>
        <w:b w:val="0"/>
        <w:bCs w:val="0"/>
        <w:i w:val="0"/>
        <w:iCs w:val="0"/>
        <w:spacing w:val="0"/>
        <w:w w:val="100"/>
        <w:sz w:val="24"/>
        <w:szCs w:val="24"/>
        <w:lang w:val="en-US" w:eastAsia="en-US" w:bidi="ar-SA"/>
      </w:rPr>
    </w:lvl>
    <w:lvl w:ilvl="1" w:tplc="8C921DC2">
      <w:numFmt w:val="bullet"/>
      <w:lvlText w:val="•"/>
      <w:lvlJc w:val="left"/>
      <w:pPr>
        <w:ind w:left="1548" w:hanging="240"/>
      </w:pPr>
      <w:rPr>
        <w:rFonts w:hint="default"/>
        <w:lang w:val="en-US" w:eastAsia="en-US" w:bidi="ar-SA"/>
      </w:rPr>
    </w:lvl>
    <w:lvl w:ilvl="2" w:tplc="ED6E26EA">
      <w:numFmt w:val="bullet"/>
      <w:lvlText w:val="•"/>
      <w:lvlJc w:val="left"/>
      <w:pPr>
        <w:ind w:left="2496" w:hanging="240"/>
      </w:pPr>
      <w:rPr>
        <w:rFonts w:hint="default"/>
        <w:lang w:val="en-US" w:eastAsia="en-US" w:bidi="ar-SA"/>
      </w:rPr>
    </w:lvl>
    <w:lvl w:ilvl="3" w:tplc="581A4996">
      <w:numFmt w:val="bullet"/>
      <w:lvlText w:val="•"/>
      <w:lvlJc w:val="left"/>
      <w:pPr>
        <w:ind w:left="3444" w:hanging="240"/>
      </w:pPr>
      <w:rPr>
        <w:rFonts w:hint="default"/>
        <w:lang w:val="en-US" w:eastAsia="en-US" w:bidi="ar-SA"/>
      </w:rPr>
    </w:lvl>
    <w:lvl w:ilvl="4" w:tplc="81563596">
      <w:numFmt w:val="bullet"/>
      <w:lvlText w:val="•"/>
      <w:lvlJc w:val="left"/>
      <w:pPr>
        <w:ind w:left="4392" w:hanging="240"/>
      </w:pPr>
      <w:rPr>
        <w:rFonts w:hint="default"/>
        <w:lang w:val="en-US" w:eastAsia="en-US" w:bidi="ar-SA"/>
      </w:rPr>
    </w:lvl>
    <w:lvl w:ilvl="5" w:tplc="117AC562">
      <w:numFmt w:val="bullet"/>
      <w:lvlText w:val="•"/>
      <w:lvlJc w:val="left"/>
      <w:pPr>
        <w:ind w:left="5340" w:hanging="240"/>
      </w:pPr>
      <w:rPr>
        <w:rFonts w:hint="default"/>
        <w:lang w:val="en-US" w:eastAsia="en-US" w:bidi="ar-SA"/>
      </w:rPr>
    </w:lvl>
    <w:lvl w:ilvl="6" w:tplc="FC54B876">
      <w:numFmt w:val="bullet"/>
      <w:lvlText w:val="•"/>
      <w:lvlJc w:val="left"/>
      <w:pPr>
        <w:ind w:left="6288" w:hanging="240"/>
      </w:pPr>
      <w:rPr>
        <w:rFonts w:hint="default"/>
        <w:lang w:val="en-US" w:eastAsia="en-US" w:bidi="ar-SA"/>
      </w:rPr>
    </w:lvl>
    <w:lvl w:ilvl="7" w:tplc="1F626344">
      <w:numFmt w:val="bullet"/>
      <w:lvlText w:val="•"/>
      <w:lvlJc w:val="left"/>
      <w:pPr>
        <w:ind w:left="7236" w:hanging="240"/>
      </w:pPr>
      <w:rPr>
        <w:rFonts w:hint="default"/>
        <w:lang w:val="en-US" w:eastAsia="en-US" w:bidi="ar-SA"/>
      </w:rPr>
    </w:lvl>
    <w:lvl w:ilvl="8" w:tplc="A55435E6">
      <w:numFmt w:val="bullet"/>
      <w:lvlText w:val="•"/>
      <w:lvlJc w:val="left"/>
      <w:pPr>
        <w:ind w:left="8184" w:hanging="240"/>
      </w:pPr>
      <w:rPr>
        <w:rFonts w:hint="default"/>
        <w:lang w:val="en-US" w:eastAsia="en-US" w:bidi="ar-SA"/>
      </w:rPr>
    </w:lvl>
  </w:abstractNum>
  <w:abstractNum w:abstractNumId="26" w15:restartNumberingAfterBreak="0">
    <w:nsid w:val="49905CDA"/>
    <w:multiLevelType w:val="hybridMultilevel"/>
    <w:tmpl w:val="1444CF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421B88"/>
    <w:multiLevelType w:val="hybridMultilevel"/>
    <w:tmpl w:val="ADDA24F0"/>
    <w:lvl w:ilvl="0" w:tplc="56D0CBAA">
      <w:start w:val="1"/>
      <w:numFmt w:val="decimal"/>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E851C45"/>
    <w:multiLevelType w:val="hybridMultilevel"/>
    <w:tmpl w:val="82CA292E"/>
    <w:lvl w:ilvl="0" w:tplc="063206A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7435F80"/>
    <w:multiLevelType w:val="hybridMultilevel"/>
    <w:tmpl w:val="E5F43F44"/>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0" w15:restartNumberingAfterBreak="0">
    <w:nsid w:val="58947AA5"/>
    <w:multiLevelType w:val="hybridMultilevel"/>
    <w:tmpl w:val="AF26DE0C"/>
    <w:lvl w:ilvl="0" w:tplc="0C88186C">
      <w:start w:val="1"/>
      <w:numFmt w:val="decimal"/>
      <w:lvlText w:val="%1."/>
      <w:lvlJc w:val="left"/>
      <w:pPr>
        <w:ind w:left="1020" w:hanging="360"/>
      </w:pPr>
    </w:lvl>
    <w:lvl w:ilvl="1" w:tplc="279E38FA">
      <w:start w:val="1"/>
      <w:numFmt w:val="decimal"/>
      <w:lvlText w:val="%2."/>
      <w:lvlJc w:val="left"/>
      <w:pPr>
        <w:ind w:left="1020" w:hanging="360"/>
      </w:pPr>
    </w:lvl>
    <w:lvl w:ilvl="2" w:tplc="217E6054">
      <w:start w:val="1"/>
      <w:numFmt w:val="decimal"/>
      <w:lvlText w:val="%3."/>
      <w:lvlJc w:val="left"/>
      <w:pPr>
        <w:ind w:left="1020" w:hanging="360"/>
      </w:pPr>
    </w:lvl>
    <w:lvl w:ilvl="3" w:tplc="EBF24E0A">
      <w:start w:val="1"/>
      <w:numFmt w:val="decimal"/>
      <w:lvlText w:val="%4."/>
      <w:lvlJc w:val="left"/>
      <w:pPr>
        <w:ind w:left="1020" w:hanging="360"/>
      </w:pPr>
    </w:lvl>
    <w:lvl w:ilvl="4" w:tplc="40764ACC">
      <w:start w:val="1"/>
      <w:numFmt w:val="decimal"/>
      <w:lvlText w:val="%5."/>
      <w:lvlJc w:val="left"/>
      <w:pPr>
        <w:ind w:left="1020" w:hanging="360"/>
      </w:pPr>
    </w:lvl>
    <w:lvl w:ilvl="5" w:tplc="0B984B2C">
      <w:start w:val="1"/>
      <w:numFmt w:val="decimal"/>
      <w:lvlText w:val="%6."/>
      <w:lvlJc w:val="left"/>
      <w:pPr>
        <w:ind w:left="1020" w:hanging="360"/>
      </w:pPr>
    </w:lvl>
    <w:lvl w:ilvl="6" w:tplc="24AC22BC">
      <w:start w:val="1"/>
      <w:numFmt w:val="decimal"/>
      <w:lvlText w:val="%7."/>
      <w:lvlJc w:val="left"/>
      <w:pPr>
        <w:ind w:left="1020" w:hanging="360"/>
      </w:pPr>
    </w:lvl>
    <w:lvl w:ilvl="7" w:tplc="C9CC2936">
      <w:start w:val="1"/>
      <w:numFmt w:val="decimal"/>
      <w:lvlText w:val="%8."/>
      <w:lvlJc w:val="left"/>
      <w:pPr>
        <w:ind w:left="1020" w:hanging="360"/>
      </w:pPr>
    </w:lvl>
    <w:lvl w:ilvl="8" w:tplc="7C762B20">
      <w:start w:val="1"/>
      <w:numFmt w:val="decimal"/>
      <w:lvlText w:val="%9."/>
      <w:lvlJc w:val="left"/>
      <w:pPr>
        <w:ind w:left="1020" w:hanging="360"/>
      </w:pPr>
    </w:lvl>
  </w:abstractNum>
  <w:abstractNum w:abstractNumId="31" w15:restartNumberingAfterBreak="0">
    <w:nsid w:val="5CBE1DC4"/>
    <w:multiLevelType w:val="hybridMultilevel"/>
    <w:tmpl w:val="1BC23B96"/>
    <w:lvl w:ilvl="0" w:tplc="2692FE16">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7E0722"/>
    <w:multiLevelType w:val="hybridMultilevel"/>
    <w:tmpl w:val="B830B8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60323738"/>
    <w:multiLevelType w:val="hybridMultilevel"/>
    <w:tmpl w:val="CC4AE014"/>
    <w:lvl w:ilvl="0" w:tplc="0F3607A0">
      <w:start w:val="1"/>
      <w:numFmt w:val="decimal"/>
      <w:lvlText w:val="%1."/>
      <w:lvlJc w:val="left"/>
      <w:pPr>
        <w:ind w:left="1080" w:hanging="36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21F01A5"/>
    <w:multiLevelType w:val="hybridMultilevel"/>
    <w:tmpl w:val="9332850C"/>
    <w:lvl w:ilvl="0" w:tplc="A3825BCE">
      <w:start w:val="1"/>
      <w:numFmt w:val="decimal"/>
      <w:lvlText w:val="%1."/>
      <w:lvlJc w:val="left"/>
      <w:pPr>
        <w:ind w:left="600" w:hanging="240"/>
      </w:pPr>
      <w:rPr>
        <w:rFonts w:ascii="Times New Roman" w:eastAsia="Times New Roman" w:hAnsi="Times New Roman" w:cs="Times New Roman" w:hint="default"/>
        <w:b w:val="0"/>
        <w:bCs w:val="0"/>
        <w:i w:val="0"/>
        <w:iCs w:val="0"/>
        <w:spacing w:val="0"/>
        <w:w w:val="100"/>
        <w:sz w:val="24"/>
        <w:szCs w:val="24"/>
        <w:lang w:val="en-US" w:eastAsia="en-US" w:bidi="ar-SA"/>
      </w:rPr>
    </w:lvl>
    <w:lvl w:ilvl="1" w:tplc="77B82D7A">
      <w:numFmt w:val="bullet"/>
      <w:lvlText w:val="•"/>
      <w:lvlJc w:val="left"/>
      <w:pPr>
        <w:ind w:left="1548" w:hanging="240"/>
      </w:pPr>
      <w:rPr>
        <w:rFonts w:hint="default"/>
        <w:lang w:val="en-US" w:eastAsia="en-US" w:bidi="ar-SA"/>
      </w:rPr>
    </w:lvl>
    <w:lvl w:ilvl="2" w:tplc="FC38B7BC">
      <w:numFmt w:val="bullet"/>
      <w:lvlText w:val="•"/>
      <w:lvlJc w:val="left"/>
      <w:pPr>
        <w:ind w:left="2496" w:hanging="240"/>
      </w:pPr>
      <w:rPr>
        <w:rFonts w:hint="default"/>
        <w:lang w:val="en-US" w:eastAsia="en-US" w:bidi="ar-SA"/>
      </w:rPr>
    </w:lvl>
    <w:lvl w:ilvl="3" w:tplc="2C88CCE4">
      <w:numFmt w:val="bullet"/>
      <w:lvlText w:val="•"/>
      <w:lvlJc w:val="left"/>
      <w:pPr>
        <w:ind w:left="3444" w:hanging="240"/>
      </w:pPr>
      <w:rPr>
        <w:rFonts w:hint="default"/>
        <w:lang w:val="en-US" w:eastAsia="en-US" w:bidi="ar-SA"/>
      </w:rPr>
    </w:lvl>
    <w:lvl w:ilvl="4" w:tplc="ED58CD94">
      <w:numFmt w:val="bullet"/>
      <w:lvlText w:val="•"/>
      <w:lvlJc w:val="left"/>
      <w:pPr>
        <w:ind w:left="4392" w:hanging="240"/>
      </w:pPr>
      <w:rPr>
        <w:rFonts w:hint="default"/>
        <w:lang w:val="en-US" w:eastAsia="en-US" w:bidi="ar-SA"/>
      </w:rPr>
    </w:lvl>
    <w:lvl w:ilvl="5" w:tplc="29980790">
      <w:numFmt w:val="bullet"/>
      <w:lvlText w:val="•"/>
      <w:lvlJc w:val="left"/>
      <w:pPr>
        <w:ind w:left="5340" w:hanging="240"/>
      </w:pPr>
      <w:rPr>
        <w:rFonts w:hint="default"/>
        <w:lang w:val="en-US" w:eastAsia="en-US" w:bidi="ar-SA"/>
      </w:rPr>
    </w:lvl>
    <w:lvl w:ilvl="6" w:tplc="90DE1DA8">
      <w:numFmt w:val="bullet"/>
      <w:lvlText w:val="•"/>
      <w:lvlJc w:val="left"/>
      <w:pPr>
        <w:ind w:left="6288" w:hanging="240"/>
      </w:pPr>
      <w:rPr>
        <w:rFonts w:hint="default"/>
        <w:lang w:val="en-US" w:eastAsia="en-US" w:bidi="ar-SA"/>
      </w:rPr>
    </w:lvl>
    <w:lvl w:ilvl="7" w:tplc="1FCC366C">
      <w:numFmt w:val="bullet"/>
      <w:lvlText w:val="•"/>
      <w:lvlJc w:val="left"/>
      <w:pPr>
        <w:ind w:left="7236" w:hanging="240"/>
      </w:pPr>
      <w:rPr>
        <w:rFonts w:hint="default"/>
        <w:lang w:val="en-US" w:eastAsia="en-US" w:bidi="ar-SA"/>
      </w:rPr>
    </w:lvl>
    <w:lvl w:ilvl="8" w:tplc="5A4EFC42">
      <w:numFmt w:val="bullet"/>
      <w:lvlText w:val="•"/>
      <w:lvlJc w:val="left"/>
      <w:pPr>
        <w:ind w:left="8184" w:hanging="240"/>
      </w:pPr>
      <w:rPr>
        <w:rFonts w:hint="default"/>
        <w:lang w:val="en-US" w:eastAsia="en-US" w:bidi="ar-SA"/>
      </w:rPr>
    </w:lvl>
  </w:abstractNum>
  <w:abstractNum w:abstractNumId="35" w15:restartNumberingAfterBreak="0">
    <w:nsid w:val="62744BFC"/>
    <w:multiLevelType w:val="hybridMultilevel"/>
    <w:tmpl w:val="25E89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70111E"/>
    <w:multiLevelType w:val="hybridMultilevel"/>
    <w:tmpl w:val="B72825F8"/>
    <w:lvl w:ilvl="0" w:tplc="32E86F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9718F6"/>
    <w:multiLevelType w:val="hybridMultilevel"/>
    <w:tmpl w:val="3D7C3546"/>
    <w:lvl w:ilvl="0" w:tplc="E5B02CA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6F457C98"/>
    <w:multiLevelType w:val="hybridMultilevel"/>
    <w:tmpl w:val="42CCFE76"/>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9" w15:restartNumberingAfterBreak="0">
    <w:nsid w:val="78E7125D"/>
    <w:multiLevelType w:val="hybridMultilevel"/>
    <w:tmpl w:val="805A9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701556"/>
    <w:multiLevelType w:val="hybridMultilevel"/>
    <w:tmpl w:val="8206A4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5659149">
    <w:abstractNumId w:val="29"/>
  </w:num>
  <w:num w:numId="2" w16cid:durableId="510795873">
    <w:abstractNumId w:val="18"/>
  </w:num>
  <w:num w:numId="3" w16cid:durableId="2139057761">
    <w:abstractNumId w:val="38"/>
  </w:num>
  <w:num w:numId="4" w16cid:durableId="592511006">
    <w:abstractNumId w:val="20"/>
  </w:num>
  <w:num w:numId="5" w16cid:durableId="102193589">
    <w:abstractNumId w:val="24"/>
  </w:num>
  <w:num w:numId="6" w16cid:durableId="746390141">
    <w:abstractNumId w:val="40"/>
  </w:num>
  <w:num w:numId="7" w16cid:durableId="1482504772">
    <w:abstractNumId w:val="23"/>
  </w:num>
  <w:num w:numId="8" w16cid:durableId="333191872">
    <w:abstractNumId w:val="33"/>
  </w:num>
  <w:num w:numId="9" w16cid:durableId="83036697">
    <w:abstractNumId w:val="28"/>
  </w:num>
  <w:num w:numId="10" w16cid:durableId="689379657">
    <w:abstractNumId w:val="9"/>
  </w:num>
  <w:num w:numId="11" w16cid:durableId="905340351">
    <w:abstractNumId w:val="12"/>
  </w:num>
  <w:num w:numId="12" w16cid:durableId="1587300815">
    <w:abstractNumId w:val="31"/>
  </w:num>
  <w:num w:numId="13" w16cid:durableId="1022633403">
    <w:abstractNumId w:val="17"/>
  </w:num>
  <w:num w:numId="14" w16cid:durableId="384254851">
    <w:abstractNumId w:val="14"/>
  </w:num>
  <w:num w:numId="15" w16cid:durableId="647638716">
    <w:abstractNumId w:val="16"/>
  </w:num>
  <w:num w:numId="16" w16cid:durableId="920287663">
    <w:abstractNumId w:val="36"/>
  </w:num>
  <w:num w:numId="17" w16cid:durableId="358118599">
    <w:abstractNumId w:val="4"/>
  </w:num>
  <w:num w:numId="18" w16cid:durableId="1321425374">
    <w:abstractNumId w:val="13"/>
  </w:num>
  <w:num w:numId="19" w16cid:durableId="2049144286">
    <w:abstractNumId w:val="6"/>
  </w:num>
  <w:num w:numId="20" w16cid:durableId="1824394303">
    <w:abstractNumId w:val="2"/>
  </w:num>
  <w:num w:numId="21" w16cid:durableId="170606370">
    <w:abstractNumId w:val="27"/>
  </w:num>
  <w:num w:numId="22" w16cid:durableId="9162078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29737249">
    <w:abstractNumId w:val="26"/>
  </w:num>
  <w:num w:numId="24" w16cid:durableId="1542324766">
    <w:abstractNumId w:val="39"/>
  </w:num>
  <w:num w:numId="25" w16cid:durableId="2137748800">
    <w:abstractNumId w:val="37"/>
  </w:num>
  <w:num w:numId="26" w16cid:durableId="788473194">
    <w:abstractNumId w:val="11"/>
  </w:num>
  <w:num w:numId="27" w16cid:durableId="47653486">
    <w:abstractNumId w:val="22"/>
  </w:num>
  <w:num w:numId="28" w16cid:durableId="2073192525">
    <w:abstractNumId w:val="35"/>
  </w:num>
  <w:num w:numId="29" w16cid:durableId="869953353">
    <w:abstractNumId w:val="1"/>
  </w:num>
  <w:num w:numId="30" w16cid:durableId="1089690750">
    <w:abstractNumId w:val="3"/>
  </w:num>
  <w:num w:numId="31" w16cid:durableId="382413567">
    <w:abstractNumId w:val="10"/>
  </w:num>
  <w:num w:numId="32" w16cid:durableId="1917593606">
    <w:abstractNumId w:val="30"/>
  </w:num>
  <w:num w:numId="33" w16cid:durableId="1924991600">
    <w:abstractNumId w:val="5"/>
  </w:num>
  <w:num w:numId="34" w16cid:durableId="985551928">
    <w:abstractNumId w:val="15"/>
  </w:num>
  <w:num w:numId="35" w16cid:durableId="1572235741">
    <w:abstractNumId w:val="0"/>
  </w:num>
  <w:num w:numId="36" w16cid:durableId="124985094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8133049">
    <w:abstractNumId w:val="25"/>
  </w:num>
  <w:num w:numId="38" w16cid:durableId="790322400">
    <w:abstractNumId w:val="34"/>
  </w:num>
  <w:num w:numId="39" w16cid:durableId="105581467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1285870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664549418">
    <w:abstractNumId w:val="2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tDQ2NzQ2tzQzM7dU0lEKTi0uzszPAykwqQUAEu22rCwAAAA="/>
  </w:docVars>
  <w:rsids>
    <w:rsidRoot w:val="00DA110A"/>
    <w:rsid w:val="00001A71"/>
    <w:rsid w:val="00005FC3"/>
    <w:rsid w:val="000072E6"/>
    <w:rsid w:val="0001009E"/>
    <w:rsid w:val="00016588"/>
    <w:rsid w:val="00017F8C"/>
    <w:rsid w:val="000203A1"/>
    <w:rsid w:val="00020BDB"/>
    <w:rsid w:val="00020E2A"/>
    <w:rsid w:val="000235F9"/>
    <w:rsid w:val="000243EC"/>
    <w:rsid w:val="0002493B"/>
    <w:rsid w:val="00024AFB"/>
    <w:rsid w:val="00032FD5"/>
    <w:rsid w:val="0003491B"/>
    <w:rsid w:val="00034FB9"/>
    <w:rsid w:val="000359DB"/>
    <w:rsid w:val="00036249"/>
    <w:rsid w:val="000408FA"/>
    <w:rsid w:val="00040BF7"/>
    <w:rsid w:val="00040E84"/>
    <w:rsid w:val="00041C35"/>
    <w:rsid w:val="00042460"/>
    <w:rsid w:val="00044994"/>
    <w:rsid w:val="000454AA"/>
    <w:rsid w:val="00045F4E"/>
    <w:rsid w:val="0004678C"/>
    <w:rsid w:val="0004683C"/>
    <w:rsid w:val="00047EC0"/>
    <w:rsid w:val="0005120C"/>
    <w:rsid w:val="00053610"/>
    <w:rsid w:val="00053DC2"/>
    <w:rsid w:val="00056708"/>
    <w:rsid w:val="00056CA1"/>
    <w:rsid w:val="00057A9A"/>
    <w:rsid w:val="000607B9"/>
    <w:rsid w:val="0006098C"/>
    <w:rsid w:val="0006304A"/>
    <w:rsid w:val="0006671E"/>
    <w:rsid w:val="00067121"/>
    <w:rsid w:val="00067F70"/>
    <w:rsid w:val="00073B53"/>
    <w:rsid w:val="000854DE"/>
    <w:rsid w:val="00087CA9"/>
    <w:rsid w:val="00092701"/>
    <w:rsid w:val="000929F4"/>
    <w:rsid w:val="00092DB2"/>
    <w:rsid w:val="00093DAC"/>
    <w:rsid w:val="0009667B"/>
    <w:rsid w:val="000A2829"/>
    <w:rsid w:val="000A330C"/>
    <w:rsid w:val="000A55C6"/>
    <w:rsid w:val="000A61F4"/>
    <w:rsid w:val="000B1385"/>
    <w:rsid w:val="000B1C20"/>
    <w:rsid w:val="000B6FD5"/>
    <w:rsid w:val="000B7874"/>
    <w:rsid w:val="000C0694"/>
    <w:rsid w:val="000C211C"/>
    <w:rsid w:val="000C3A2B"/>
    <w:rsid w:val="000C582D"/>
    <w:rsid w:val="000C5CE5"/>
    <w:rsid w:val="000C62D3"/>
    <w:rsid w:val="000D0836"/>
    <w:rsid w:val="000D3E16"/>
    <w:rsid w:val="000D5E37"/>
    <w:rsid w:val="000E05A5"/>
    <w:rsid w:val="000E2A6B"/>
    <w:rsid w:val="000F0ADC"/>
    <w:rsid w:val="000F1340"/>
    <w:rsid w:val="000F1BD3"/>
    <w:rsid w:val="000F25BB"/>
    <w:rsid w:val="000F65F2"/>
    <w:rsid w:val="000F6D94"/>
    <w:rsid w:val="001006B4"/>
    <w:rsid w:val="00100F76"/>
    <w:rsid w:val="001028E9"/>
    <w:rsid w:val="001039D6"/>
    <w:rsid w:val="0010425C"/>
    <w:rsid w:val="00104EF4"/>
    <w:rsid w:val="00112004"/>
    <w:rsid w:val="001127F6"/>
    <w:rsid w:val="00112EEB"/>
    <w:rsid w:val="001131F0"/>
    <w:rsid w:val="00115319"/>
    <w:rsid w:val="00115B3F"/>
    <w:rsid w:val="001205CF"/>
    <w:rsid w:val="0012227F"/>
    <w:rsid w:val="001247F3"/>
    <w:rsid w:val="0012635C"/>
    <w:rsid w:val="00130DC5"/>
    <w:rsid w:val="0013260D"/>
    <w:rsid w:val="001363DF"/>
    <w:rsid w:val="001374D1"/>
    <w:rsid w:val="00140035"/>
    <w:rsid w:val="00141799"/>
    <w:rsid w:val="00144D6E"/>
    <w:rsid w:val="00144F9D"/>
    <w:rsid w:val="00145C59"/>
    <w:rsid w:val="0014606D"/>
    <w:rsid w:val="001471B3"/>
    <w:rsid w:val="00147833"/>
    <w:rsid w:val="00147C03"/>
    <w:rsid w:val="001543F4"/>
    <w:rsid w:val="00155E30"/>
    <w:rsid w:val="001563DB"/>
    <w:rsid w:val="0015714B"/>
    <w:rsid w:val="00157A1D"/>
    <w:rsid w:val="00160F93"/>
    <w:rsid w:val="0016164F"/>
    <w:rsid w:val="00163693"/>
    <w:rsid w:val="00163851"/>
    <w:rsid w:val="00163B2E"/>
    <w:rsid w:val="001642CF"/>
    <w:rsid w:val="00165F6D"/>
    <w:rsid w:val="00165FFE"/>
    <w:rsid w:val="00171825"/>
    <w:rsid w:val="0017358E"/>
    <w:rsid w:val="0017479F"/>
    <w:rsid w:val="0017700A"/>
    <w:rsid w:val="00180F5C"/>
    <w:rsid w:val="0018190F"/>
    <w:rsid w:val="001820C3"/>
    <w:rsid w:val="00183B02"/>
    <w:rsid w:val="00183B3A"/>
    <w:rsid w:val="00185A0C"/>
    <w:rsid w:val="0018686E"/>
    <w:rsid w:val="001905DC"/>
    <w:rsid w:val="00191BA4"/>
    <w:rsid w:val="00192D22"/>
    <w:rsid w:val="00193E0D"/>
    <w:rsid w:val="0019471D"/>
    <w:rsid w:val="001A1511"/>
    <w:rsid w:val="001A2A1C"/>
    <w:rsid w:val="001A4BB5"/>
    <w:rsid w:val="001A5ACC"/>
    <w:rsid w:val="001A7E27"/>
    <w:rsid w:val="001A7F2A"/>
    <w:rsid w:val="001B08B4"/>
    <w:rsid w:val="001B37A4"/>
    <w:rsid w:val="001B5D4A"/>
    <w:rsid w:val="001B5D81"/>
    <w:rsid w:val="001C2A8C"/>
    <w:rsid w:val="001C2A9C"/>
    <w:rsid w:val="001C2DF7"/>
    <w:rsid w:val="001C376C"/>
    <w:rsid w:val="001C7497"/>
    <w:rsid w:val="001D0723"/>
    <w:rsid w:val="001D074D"/>
    <w:rsid w:val="001D26F9"/>
    <w:rsid w:val="001D70B1"/>
    <w:rsid w:val="001E4553"/>
    <w:rsid w:val="001E6B2F"/>
    <w:rsid w:val="001F2869"/>
    <w:rsid w:val="001F4702"/>
    <w:rsid w:val="001F75C0"/>
    <w:rsid w:val="002018B0"/>
    <w:rsid w:val="00201F51"/>
    <w:rsid w:val="00203424"/>
    <w:rsid w:val="00203AE0"/>
    <w:rsid w:val="0020422C"/>
    <w:rsid w:val="00205D5F"/>
    <w:rsid w:val="00206183"/>
    <w:rsid w:val="002104D5"/>
    <w:rsid w:val="002112E0"/>
    <w:rsid w:val="00213BC8"/>
    <w:rsid w:val="00214CEE"/>
    <w:rsid w:val="00215685"/>
    <w:rsid w:val="0021633D"/>
    <w:rsid w:val="00217C3D"/>
    <w:rsid w:val="0022038B"/>
    <w:rsid w:val="0022115C"/>
    <w:rsid w:val="0022238C"/>
    <w:rsid w:val="0022670B"/>
    <w:rsid w:val="00226DFD"/>
    <w:rsid w:val="00227453"/>
    <w:rsid w:val="00227B4F"/>
    <w:rsid w:val="00230DE9"/>
    <w:rsid w:val="00231EF4"/>
    <w:rsid w:val="00235563"/>
    <w:rsid w:val="002362B4"/>
    <w:rsid w:val="0023748F"/>
    <w:rsid w:val="00237606"/>
    <w:rsid w:val="00241BB6"/>
    <w:rsid w:val="00244205"/>
    <w:rsid w:val="002479F5"/>
    <w:rsid w:val="00250059"/>
    <w:rsid w:val="002509C0"/>
    <w:rsid w:val="0025171D"/>
    <w:rsid w:val="00265A4A"/>
    <w:rsid w:val="00266C2C"/>
    <w:rsid w:val="002671BA"/>
    <w:rsid w:val="00267603"/>
    <w:rsid w:val="00270B51"/>
    <w:rsid w:val="00273BFA"/>
    <w:rsid w:val="00274129"/>
    <w:rsid w:val="00275A7E"/>
    <w:rsid w:val="00280D07"/>
    <w:rsid w:val="002825A1"/>
    <w:rsid w:val="00282F9B"/>
    <w:rsid w:val="00284CBA"/>
    <w:rsid w:val="00286B39"/>
    <w:rsid w:val="002909A8"/>
    <w:rsid w:val="00292572"/>
    <w:rsid w:val="00292F3F"/>
    <w:rsid w:val="00294628"/>
    <w:rsid w:val="00296559"/>
    <w:rsid w:val="002A0A2C"/>
    <w:rsid w:val="002A3B5B"/>
    <w:rsid w:val="002A3B73"/>
    <w:rsid w:val="002A3E77"/>
    <w:rsid w:val="002A5B46"/>
    <w:rsid w:val="002A5C2D"/>
    <w:rsid w:val="002A656F"/>
    <w:rsid w:val="002A7D62"/>
    <w:rsid w:val="002B2E5A"/>
    <w:rsid w:val="002B3434"/>
    <w:rsid w:val="002C044D"/>
    <w:rsid w:val="002C0B5D"/>
    <w:rsid w:val="002C682F"/>
    <w:rsid w:val="002C7C79"/>
    <w:rsid w:val="002D0D00"/>
    <w:rsid w:val="002D1F86"/>
    <w:rsid w:val="002D3AA2"/>
    <w:rsid w:val="002D3AE1"/>
    <w:rsid w:val="002D46E1"/>
    <w:rsid w:val="002D5232"/>
    <w:rsid w:val="002D6E7B"/>
    <w:rsid w:val="002D6FAF"/>
    <w:rsid w:val="002E1633"/>
    <w:rsid w:val="002E20B9"/>
    <w:rsid w:val="002E3067"/>
    <w:rsid w:val="002E63EB"/>
    <w:rsid w:val="002F01F3"/>
    <w:rsid w:val="002F1170"/>
    <w:rsid w:val="002F11F5"/>
    <w:rsid w:val="002F2136"/>
    <w:rsid w:val="002F214A"/>
    <w:rsid w:val="002F36E4"/>
    <w:rsid w:val="002F5E96"/>
    <w:rsid w:val="002F6076"/>
    <w:rsid w:val="00300253"/>
    <w:rsid w:val="003055E0"/>
    <w:rsid w:val="00305B2A"/>
    <w:rsid w:val="003110C5"/>
    <w:rsid w:val="00312B9F"/>
    <w:rsid w:val="003142EC"/>
    <w:rsid w:val="00317DB6"/>
    <w:rsid w:val="00322107"/>
    <w:rsid w:val="00323487"/>
    <w:rsid w:val="0032446B"/>
    <w:rsid w:val="00330BDD"/>
    <w:rsid w:val="00334408"/>
    <w:rsid w:val="00335671"/>
    <w:rsid w:val="00336288"/>
    <w:rsid w:val="00337766"/>
    <w:rsid w:val="00342DAD"/>
    <w:rsid w:val="00343E6D"/>
    <w:rsid w:val="00345A96"/>
    <w:rsid w:val="0034656A"/>
    <w:rsid w:val="00351544"/>
    <w:rsid w:val="003554B1"/>
    <w:rsid w:val="003557A8"/>
    <w:rsid w:val="00355FCF"/>
    <w:rsid w:val="00356CA3"/>
    <w:rsid w:val="00360680"/>
    <w:rsid w:val="00361702"/>
    <w:rsid w:val="003620D9"/>
    <w:rsid w:val="00362D8A"/>
    <w:rsid w:val="003641F9"/>
    <w:rsid w:val="0036587F"/>
    <w:rsid w:val="00371F73"/>
    <w:rsid w:val="003734E9"/>
    <w:rsid w:val="0037595E"/>
    <w:rsid w:val="0038048F"/>
    <w:rsid w:val="00382008"/>
    <w:rsid w:val="003824F1"/>
    <w:rsid w:val="00387F08"/>
    <w:rsid w:val="003932BA"/>
    <w:rsid w:val="003958AE"/>
    <w:rsid w:val="003A0145"/>
    <w:rsid w:val="003A0EBE"/>
    <w:rsid w:val="003A12F9"/>
    <w:rsid w:val="003A262E"/>
    <w:rsid w:val="003A49A5"/>
    <w:rsid w:val="003A4B79"/>
    <w:rsid w:val="003B078E"/>
    <w:rsid w:val="003B140A"/>
    <w:rsid w:val="003B465D"/>
    <w:rsid w:val="003B54EF"/>
    <w:rsid w:val="003B5A08"/>
    <w:rsid w:val="003C0427"/>
    <w:rsid w:val="003C19EA"/>
    <w:rsid w:val="003C1A99"/>
    <w:rsid w:val="003C1B85"/>
    <w:rsid w:val="003C4C88"/>
    <w:rsid w:val="003C5FE8"/>
    <w:rsid w:val="003C71D2"/>
    <w:rsid w:val="003C721F"/>
    <w:rsid w:val="003D1FFF"/>
    <w:rsid w:val="003E00A3"/>
    <w:rsid w:val="003E2F49"/>
    <w:rsid w:val="003E4157"/>
    <w:rsid w:val="003E46BA"/>
    <w:rsid w:val="003F6D8F"/>
    <w:rsid w:val="00400451"/>
    <w:rsid w:val="00402C1E"/>
    <w:rsid w:val="00403558"/>
    <w:rsid w:val="004046D2"/>
    <w:rsid w:val="0040539A"/>
    <w:rsid w:val="00406E23"/>
    <w:rsid w:val="00406F5C"/>
    <w:rsid w:val="0041157F"/>
    <w:rsid w:val="00413542"/>
    <w:rsid w:val="00413595"/>
    <w:rsid w:val="004136ED"/>
    <w:rsid w:val="00414266"/>
    <w:rsid w:val="0041484D"/>
    <w:rsid w:val="00415305"/>
    <w:rsid w:val="00417CB0"/>
    <w:rsid w:val="00420102"/>
    <w:rsid w:val="00423ECD"/>
    <w:rsid w:val="00437D70"/>
    <w:rsid w:val="00441189"/>
    <w:rsid w:val="0045282A"/>
    <w:rsid w:val="0045295A"/>
    <w:rsid w:val="00453A66"/>
    <w:rsid w:val="00454C1C"/>
    <w:rsid w:val="004550B6"/>
    <w:rsid w:val="0045592C"/>
    <w:rsid w:val="00457A48"/>
    <w:rsid w:val="00457BE3"/>
    <w:rsid w:val="00457CB6"/>
    <w:rsid w:val="00462E40"/>
    <w:rsid w:val="00467611"/>
    <w:rsid w:val="00471058"/>
    <w:rsid w:val="004730AC"/>
    <w:rsid w:val="0048013B"/>
    <w:rsid w:val="004802B3"/>
    <w:rsid w:val="00484D42"/>
    <w:rsid w:val="00485BFB"/>
    <w:rsid w:val="0048704C"/>
    <w:rsid w:val="0049131D"/>
    <w:rsid w:val="00491DA9"/>
    <w:rsid w:val="004955DA"/>
    <w:rsid w:val="004978F4"/>
    <w:rsid w:val="00497E56"/>
    <w:rsid w:val="004A2F5F"/>
    <w:rsid w:val="004A2F61"/>
    <w:rsid w:val="004A3031"/>
    <w:rsid w:val="004A46EC"/>
    <w:rsid w:val="004A47A6"/>
    <w:rsid w:val="004A4E9B"/>
    <w:rsid w:val="004B0666"/>
    <w:rsid w:val="004B30EC"/>
    <w:rsid w:val="004B3424"/>
    <w:rsid w:val="004B5BA1"/>
    <w:rsid w:val="004C52EC"/>
    <w:rsid w:val="004D5CA5"/>
    <w:rsid w:val="004E06D5"/>
    <w:rsid w:val="004E15A2"/>
    <w:rsid w:val="004E29C1"/>
    <w:rsid w:val="004E3901"/>
    <w:rsid w:val="004E42B8"/>
    <w:rsid w:val="004E51A9"/>
    <w:rsid w:val="004F067A"/>
    <w:rsid w:val="004F1ADD"/>
    <w:rsid w:val="004F2D75"/>
    <w:rsid w:val="004F592A"/>
    <w:rsid w:val="004F5F21"/>
    <w:rsid w:val="00500EB2"/>
    <w:rsid w:val="00502668"/>
    <w:rsid w:val="00502C8A"/>
    <w:rsid w:val="0050494A"/>
    <w:rsid w:val="00511054"/>
    <w:rsid w:val="00511878"/>
    <w:rsid w:val="00511A24"/>
    <w:rsid w:val="00512554"/>
    <w:rsid w:val="00520AFF"/>
    <w:rsid w:val="00521142"/>
    <w:rsid w:val="005214A0"/>
    <w:rsid w:val="00524E3A"/>
    <w:rsid w:val="005252CF"/>
    <w:rsid w:val="005320B1"/>
    <w:rsid w:val="005326A5"/>
    <w:rsid w:val="00533395"/>
    <w:rsid w:val="005340B2"/>
    <w:rsid w:val="005362E9"/>
    <w:rsid w:val="00536740"/>
    <w:rsid w:val="00537270"/>
    <w:rsid w:val="00542EE8"/>
    <w:rsid w:val="005437F8"/>
    <w:rsid w:val="005457AF"/>
    <w:rsid w:val="00546031"/>
    <w:rsid w:val="0054705B"/>
    <w:rsid w:val="00550D2C"/>
    <w:rsid w:val="005512FD"/>
    <w:rsid w:val="00551E0D"/>
    <w:rsid w:val="005563C9"/>
    <w:rsid w:val="00561859"/>
    <w:rsid w:val="00564724"/>
    <w:rsid w:val="00565397"/>
    <w:rsid w:val="0056542A"/>
    <w:rsid w:val="00566EBD"/>
    <w:rsid w:val="0056719F"/>
    <w:rsid w:val="00570343"/>
    <w:rsid w:val="005717A2"/>
    <w:rsid w:val="005766D5"/>
    <w:rsid w:val="00577B85"/>
    <w:rsid w:val="00582800"/>
    <w:rsid w:val="00582FEF"/>
    <w:rsid w:val="0058522E"/>
    <w:rsid w:val="0058637B"/>
    <w:rsid w:val="00586E2D"/>
    <w:rsid w:val="00590866"/>
    <w:rsid w:val="00590C32"/>
    <w:rsid w:val="005911EF"/>
    <w:rsid w:val="00596AD2"/>
    <w:rsid w:val="00596D9A"/>
    <w:rsid w:val="00597691"/>
    <w:rsid w:val="005976AC"/>
    <w:rsid w:val="005A3280"/>
    <w:rsid w:val="005A459E"/>
    <w:rsid w:val="005A4C55"/>
    <w:rsid w:val="005A6066"/>
    <w:rsid w:val="005A7152"/>
    <w:rsid w:val="005B3507"/>
    <w:rsid w:val="005B5209"/>
    <w:rsid w:val="005B5C34"/>
    <w:rsid w:val="005B7175"/>
    <w:rsid w:val="005C0CCD"/>
    <w:rsid w:val="005C185E"/>
    <w:rsid w:val="005D0F56"/>
    <w:rsid w:val="005D1F21"/>
    <w:rsid w:val="005D27E0"/>
    <w:rsid w:val="005D3979"/>
    <w:rsid w:val="005D494B"/>
    <w:rsid w:val="005D58BE"/>
    <w:rsid w:val="005D66EC"/>
    <w:rsid w:val="005D6C09"/>
    <w:rsid w:val="005E7363"/>
    <w:rsid w:val="005E7D88"/>
    <w:rsid w:val="005F1210"/>
    <w:rsid w:val="005F1294"/>
    <w:rsid w:val="005F1862"/>
    <w:rsid w:val="005F3418"/>
    <w:rsid w:val="005F4BCD"/>
    <w:rsid w:val="0060313F"/>
    <w:rsid w:val="00604D02"/>
    <w:rsid w:val="00605ED3"/>
    <w:rsid w:val="00606A3B"/>
    <w:rsid w:val="0061203C"/>
    <w:rsid w:val="00612683"/>
    <w:rsid w:val="0061543F"/>
    <w:rsid w:val="00615519"/>
    <w:rsid w:val="006167B3"/>
    <w:rsid w:val="00616B09"/>
    <w:rsid w:val="00621001"/>
    <w:rsid w:val="00622100"/>
    <w:rsid w:val="006221E0"/>
    <w:rsid w:val="006270FE"/>
    <w:rsid w:val="00630784"/>
    <w:rsid w:val="00630DAB"/>
    <w:rsid w:val="00633148"/>
    <w:rsid w:val="00635E12"/>
    <w:rsid w:val="00636585"/>
    <w:rsid w:val="00637046"/>
    <w:rsid w:val="00640885"/>
    <w:rsid w:val="0064322B"/>
    <w:rsid w:val="006439B2"/>
    <w:rsid w:val="006502A2"/>
    <w:rsid w:val="00650F66"/>
    <w:rsid w:val="0065372E"/>
    <w:rsid w:val="00653A6B"/>
    <w:rsid w:val="00653E14"/>
    <w:rsid w:val="00656877"/>
    <w:rsid w:val="00657767"/>
    <w:rsid w:val="00657AD8"/>
    <w:rsid w:val="00657FCB"/>
    <w:rsid w:val="00666650"/>
    <w:rsid w:val="006702FA"/>
    <w:rsid w:val="0067053E"/>
    <w:rsid w:val="00670CEF"/>
    <w:rsid w:val="00671FC5"/>
    <w:rsid w:val="00672271"/>
    <w:rsid w:val="006745D6"/>
    <w:rsid w:val="0067481C"/>
    <w:rsid w:val="00675F55"/>
    <w:rsid w:val="006822D8"/>
    <w:rsid w:val="00683004"/>
    <w:rsid w:val="00683D0D"/>
    <w:rsid w:val="00683F1E"/>
    <w:rsid w:val="00690588"/>
    <w:rsid w:val="00690614"/>
    <w:rsid w:val="00690A43"/>
    <w:rsid w:val="006952B6"/>
    <w:rsid w:val="0069557F"/>
    <w:rsid w:val="006A2568"/>
    <w:rsid w:val="006A28CB"/>
    <w:rsid w:val="006A6740"/>
    <w:rsid w:val="006B29EF"/>
    <w:rsid w:val="006B50B5"/>
    <w:rsid w:val="006B5508"/>
    <w:rsid w:val="006B6D70"/>
    <w:rsid w:val="006C0057"/>
    <w:rsid w:val="006C2112"/>
    <w:rsid w:val="006C39E8"/>
    <w:rsid w:val="006C3B25"/>
    <w:rsid w:val="006C6AFA"/>
    <w:rsid w:val="006C7D99"/>
    <w:rsid w:val="006D181B"/>
    <w:rsid w:val="006D1AA2"/>
    <w:rsid w:val="006D2A75"/>
    <w:rsid w:val="006D318C"/>
    <w:rsid w:val="006D3C12"/>
    <w:rsid w:val="006D7D52"/>
    <w:rsid w:val="006E1C90"/>
    <w:rsid w:val="006E37E5"/>
    <w:rsid w:val="006E5F78"/>
    <w:rsid w:val="006E695F"/>
    <w:rsid w:val="006E70B4"/>
    <w:rsid w:val="006F019B"/>
    <w:rsid w:val="006F0B42"/>
    <w:rsid w:val="006F1EB2"/>
    <w:rsid w:val="006F2F86"/>
    <w:rsid w:val="006F6EC2"/>
    <w:rsid w:val="006F7395"/>
    <w:rsid w:val="006F774E"/>
    <w:rsid w:val="00703A57"/>
    <w:rsid w:val="00705334"/>
    <w:rsid w:val="0070767A"/>
    <w:rsid w:val="007077D8"/>
    <w:rsid w:val="00707F89"/>
    <w:rsid w:val="00710913"/>
    <w:rsid w:val="007113B5"/>
    <w:rsid w:val="00711F26"/>
    <w:rsid w:val="00716266"/>
    <w:rsid w:val="00716DAE"/>
    <w:rsid w:val="0071729D"/>
    <w:rsid w:val="00723B94"/>
    <w:rsid w:val="00723D11"/>
    <w:rsid w:val="00723F96"/>
    <w:rsid w:val="00724868"/>
    <w:rsid w:val="00725DCC"/>
    <w:rsid w:val="0072744B"/>
    <w:rsid w:val="00732F1C"/>
    <w:rsid w:val="00737FAC"/>
    <w:rsid w:val="0074168D"/>
    <w:rsid w:val="00741D90"/>
    <w:rsid w:val="00742521"/>
    <w:rsid w:val="0074378C"/>
    <w:rsid w:val="00744AE2"/>
    <w:rsid w:val="007462B9"/>
    <w:rsid w:val="00747795"/>
    <w:rsid w:val="00756781"/>
    <w:rsid w:val="007600BB"/>
    <w:rsid w:val="007604BE"/>
    <w:rsid w:val="00762663"/>
    <w:rsid w:val="00762A0B"/>
    <w:rsid w:val="00763DAD"/>
    <w:rsid w:val="00763F9B"/>
    <w:rsid w:val="00771DE5"/>
    <w:rsid w:val="007730BC"/>
    <w:rsid w:val="00774370"/>
    <w:rsid w:val="007754D0"/>
    <w:rsid w:val="00776283"/>
    <w:rsid w:val="00777D0B"/>
    <w:rsid w:val="00777E15"/>
    <w:rsid w:val="0078028E"/>
    <w:rsid w:val="007808AA"/>
    <w:rsid w:val="00781278"/>
    <w:rsid w:val="0078202C"/>
    <w:rsid w:val="0078400B"/>
    <w:rsid w:val="00785CA7"/>
    <w:rsid w:val="0078608D"/>
    <w:rsid w:val="00790CB3"/>
    <w:rsid w:val="007913C1"/>
    <w:rsid w:val="00793461"/>
    <w:rsid w:val="00794C61"/>
    <w:rsid w:val="00795418"/>
    <w:rsid w:val="00795EF1"/>
    <w:rsid w:val="007A08FE"/>
    <w:rsid w:val="007A3188"/>
    <w:rsid w:val="007A35A9"/>
    <w:rsid w:val="007A628D"/>
    <w:rsid w:val="007A7E63"/>
    <w:rsid w:val="007B0E8B"/>
    <w:rsid w:val="007B3009"/>
    <w:rsid w:val="007B7047"/>
    <w:rsid w:val="007C0274"/>
    <w:rsid w:val="007C2258"/>
    <w:rsid w:val="007C6A42"/>
    <w:rsid w:val="007C7B17"/>
    <w:rsid w:val="007D1100"/>
    <w:rsid w:val="007D166E"/>
    <w:rsid w:val="007D609A"/>
    <w:rsid w:val="007D6315"/>
    <w:rsid w:val="007D7A27"/>
    <w:rsid w:val="007E03DC"/>
    <w:rsid w:val="007E249B"/>
    <w:rsid w:val="007E29EF"/>
    <w:rsid w:val="007E3CE3"/>
    <w:rsid w:val="007E6048"/>
    <w:rsid w:val="007E61EA"/>
    <w:rsid w:val="007E666C"/>
    <w:rsid w:val="007E7514"/>
    <w:rsid w:val="007E79AA"/>
    <w:rsid w:val="007F1969"/>
    <w:rsid w:val="007F51EA"/>
    <w:rsid w:val="008014B1"/>
    <w:rsid w:val="00801D18"/>
    <w:rsid w:val="00804049"/>
    <w:rsid w:val="00811173"/>
    <w:rsid w:val="00811AEB"/>
    <w:rsid w:val="00812763"/>
    <w:rsid w:val="00821469"/>
    <w:rsid w:val="00823074"/>
    <w:rsid w:val="0082332B"/>
    <w:rsid w:val="008243C1"/>
    <w:rsid w:val="00825340"/>
    <w:rsid w:val="0082704D"/>
    <w:rsid w:val="0083248C"/>
    <w:rsid w:val="00833D29"/>
    <w:rsid w:val="00834AA7"/>
    <w:rsid w:val="00834ADE"/>
    <w:rsid w:val="0083785E"/>
    <w:rsid w:val="00843D5F"/>
    <w:rsid w:val="00854C83"/>
    <w:rsid w:val="00856A84"/>
    <w:rsid w:val="00860C60"/>
    <w:rsid w:val="00861B8A"/>
    <w:rsid w:val="00863EB0"/>
    <w:rsid w:val="008708AF"/>
    <w:rsid w:val="0087485A"/>
    <w:rsid w:val="00874980"/>
    <w:rsid w:val="00876D7B"/>
    <w:rsid w:val="00882171"/>
    <w:rsid w:val="00882868"/>
    <w:rsid w:val="00883893"/>
    <w:rsid w:val="008844FD"/>
    <w:rsid w:val="00887EA5"/>
    <w:rsid w:val="008912C5"/>
    <w:rsid w:val="00891C38"/>
    <w:rsid w:val="008953E4"/>
    <w:rsid w:val="00895CC0"/>
    <w:rsid w:val="008976C6"/>
    <w:rsid w:val="00897711"/>
    <w:rsid w:val="008A0E76"/>
    <w:rsid w:val="008A14C4"/>
    <w:rsid w:val="008A5EA9"/>
    <w:rsid w:val="008B18E0"/>
    <w:rsid w:val="008B22BB"/>
    <w:rsid w:val="008B5A17"/>
    <w:rsid w:val="008B6289"/>
    <w:rsid w:val="008C22ED"/>
    <w:rsid w:val="008C45CA"/>
    <w:rsid w:val="008C6427"/>
    <w:rsid w:val="008C71D7"/>
    <w:rsid w:val="008C7233"/>
    <w:rsid w:val="008C76AE"/>
    <w:rsid w:val="008D1325"/>
    <w:rsid w:val="008D1503"/>
    <w:rsid w:val="008D187B"/>
    <w:rsid w:val="008D66B1"/>
    <w:rsid w:val="008D795F"/>
    <w:rsid w:val="008E0D13"/>
    <w:rsid w:val="008E10CF"/>
    <w:rsid w:val="008E1A86"/>
    <w:rsid w:val="008E1F0B"/>
    <w:rsid w:val="008E3517"/>
    <w:rsid w:val="008E3F37"/>
    <w:rsid w:val="008E50F6"/>
    <w:rsid w:val="008E76D6"/>
    <w:rsid w:val="008E77F9"/>
    <w:rsid w:val="008F1254"/>
    <w:rsid w:val="008F2D92"/>
    <w:rsid w:val="008F3244"/>
    <w:rsid w:val="008F36A7"/>
    <w:rsid w:val="008F420C"/>
    <w:rsid w:val="008F4E0C"/>
    <w:rsid w:val="008F5DE9"/>
    <w:rsid w:val="008F6A50"/>
    <w:rsid w:val="008F6C9C"/>
    <w:rsid w:val="008F771F"/>
    <w:rsid w:val="009018AE"/>
    <w:rsid w:val="0090235B"/>
    <w:rsid w:val="00902DAF"/>
    <w:rsid w:val="0090344C"/>
    <w:rsid w:val="0090418C"/>
    <w:rsid w:val="00904E25"/>
    <w:rsid w:val="00906B30"/>
    <w:rsid w:val="009112AF"/>
    <w:rsid w:val="009152C4"/>
    <w:rsid w:val="00915B50"/>
    <w:rsid w:val="009175B6"/>
    <w:rsid w:val="0092090B"/>
    <w:rsid w:val="0092095B"/>
    <w:rsid w:val="00923D26"/>
    <w:rsid w:val="00930680"/>
    <w:rsid w:val="00930CF6"/>
    <w:rsid w:val="00934022"/>
    <w:rsid w:val="0093601C"/>
    <w:rsid w:val="009370B6"/>
    <w:rsid w:val="009418A0"/>
    <w:rsid w:val="00941F28"/>
    <w:rsid w:val="009420EF"/>
    <w:rsid w:val="00942F0E"/>
    <w:rsid w:val="00944801"/>
    <w:rsid w:val="00944CB8"/>
    <w:rsid w:val="00945206"/>
    <w:rsid w:val="00947547"/>
    <w:rsid w:val="0095182D"/>
    <w:rsid w:val="00953629"/>
    <w:rsid w:val="00956014"/>
    <w:rsid w:val="00957CBF"/>
    <w:rsid w:val="00957F95"/>
    <w:rsid w:val="00960AA4"/>
    <w:rsid w:val="00966192"/>
    <w:rsid w:val="00966F9D"/>
    <w:rsid w:val="009673DC"/>
    <w:rsid w:val="00967E3F"/>
    <w:rsid w:val="00971642"/>
    <w:rsid w:val="00972A90"/>
    <w:rsid w:val="009748E3"/>
    <w:rsid w:val="00977F5B"/>
    <w:rsid w:val="00980299"/>
    <w:rsid w:val="00981558"/>
    <w:rsid w:val="00981E14"/>
    <w:rsid w:val="00982BEA"/>
    <w:rsid w:val="009844C9"/>
    <w:rsid w:val="00984C3C"/>
    <w:rsid w:val="00984CD2"/>
    <w:rsid w:val="00985E03"/>
    <w:rsid w:val="009908AA"/>
    <w:rsid w:val="00992966"/>
    <w:rsid w:val="009930FE"/>
    <w:rsid w:val="00995E15"/>
    <w:rsid w:val="00995FEB"/>
    <w:rsid w:val="009A52F9"/>
    <w:rsid w:val="009A5B9A"/>
    <w:rsid w:val="009A5DDA"/>
    <w:rsid w:val="009B021F"/>
    <w:rsid w:val="009B1616"/>
    <w:rsid w:val="009B1937"/>
    <w:rsid w:val="009B20AD"/>
    <w:rsid w:val="009B3B32"/>
    <w:rsid w:val="009B52CA"/>
    <w:rsid w:val="009B5E70"/>
    <w:rsid w:val="009B66CF"/>
    <w:rsid w:val="009C0BB0"/>
    <w:rsid w:val="009C1998"/>
    <w:rsid w:val="009C3E12"/>
    <w:rsid w:val="009C43A3"/>
    <w:rsid w:val="009C5186"/>
    <w:rsid w:val="009D0533"/>
    <w:rsid w:val="009D291B"/>
    <w:rsid w:val="009D43DD"/>
    <w:rsid w:val="009D68A5"/>
    <w:rsid w:val="009D6ED3"/>
    <w:rsid w:val="009D73AC"/>
    <w:rsid w:val="009E6244"/>
    <w:rsid w:val="009F1E42"/>
    <w:rsid w:val="009F2B11"/>
    <w:rsid w:val="009F463B"/>
    <w:rsid w:val="009F4ED7"/>
    <w:rsid w:val="009F55F3"/>
    <w:rsid w:val="009F648D"/>
    <w:rsid w:val="00A00203"/>
    <w:rsid w:val="00A007EC"/>
    <w:rsid w:val="00A018FD"/>
    <w:rsid w:val="00A03ED1"/>
    <w:rsid w:val="00A04AF1"/>
    <w:rsid w:val="00A06140"/>
    <w:rsid w:val="00A07E2D"/>
    <w:rsid w:val="00A1086F"/>
    <w:rsid w:val="00A10919"/>
    <w:rsid w:val="00A11A24"/>
    <w:rsid w:val="00A121AA"/>
    <w:rsid w:val="00A12250"/>
    <w:rsid w:val="00A1302D"/>
    <w:rsid w:val="00A16AD2"/>
    <w:rsid w:val="00A22F24"/>
    <w:rsid w:val="00A23F32"/>
    <w:rsid w:val="00A2516A"/>
    <w:rsid w:val="00A31B6C"/>
    <w:rsid w:val="00A34D78"/>
    <w:rsid w:val="00A36B88"/>
    <w:rsid w:val="00A37B52"/>
    <w:rsid w:val="00A4061E"/>
    <w:rsid w:val="00A43852"/>
    <w:rsid w:val="00A447A7"/>
    <w:rsid w:val="00A47FE6"/>
    <w:rsid w:val="00A508CE"/>
    <w:rsid w:val="00A51474"/>
    <w:rsid w:val="00A51491"/>
    <w:rsid w:val="00A5338C"/>
    <w:rsid w:val="00A60AD3"/>
    <w:rsid w:val="00A66DF6"/>
    <w:rsid w:val="00A7194C"/>
    <w:rsid w:val="00A728D1"/>
    <w:rsid w:val="00A72C15"/>
    <w:rsid w:val="00A749AC"/>
    <w:rsid w:val="00A7508B"/>
    <w:rsid w:val="00A77B75"/>
    <w:rsid w:val="00A77DE1"/>
    <w:rsid w:val="00A828FB"/>
    <w:rsid w:val="00A83CF1"/>
    <w:rsid w:val="00A83F74"/>
    <w:rsid w:val="00A9200E"/>
    <w:rsid w:val="00A92273"/>
    <w:rsid w:val="00A92438"/>
    <w:rsid w:val="00A9308B"/>
    <w:rsid w:val="00A94492"/>
    <w:rsid w:val="00A95B1A"/>
    <w:rsid w:val="00A96B8B"/>
    <w:rsid w:val="00A97BB4"/>
    <w:rsid w:val="00AA2C5A"/>
    <w:rsid w:val="00AA7140"/>
    <w:rsid w:val="00AB0689"/>
    <w:rsid w:val="00AB77FD"/>
    <w:rsid w:val="00AB7A30"/>
    <w:rsid w:val="00AC16FC"/>
    <w:rsid w:val="00AC4639"/>
    <w:rsid w:val="00AC4C56"/>
    <w:rsid w:val="00AC691B"/>
    <w:rsid w:val="00AD22C5"/>
    <w:rsid w:val="00AD3EC4"/>
    <w:rsid w:val="00AD7046"/>
    <w:rsid w:val="00AE1074"/>
    <w:rsid w:val="00AE16B5"/>
    <w:rsid w:val="00AE3522"/>
    <w:rsid w:val="00AE4052"/>
    <w:rsid w:val="00AE4F2C"/>
    <w:rsid w:val="00AE731D"/>
    <w:rsid w:val="00AF0EFA"/>
    <w:rsid w:val="00AF257A"/>
    <w:rsid w:val="00AF2A4B"/>
    <w:rsid w:val="00AF481A"/>
    <w:rsid w:val="00AF65D8"/>
    <w:rsid w:val="00AF664E"/>
    <w:rsid w:val="00AF783D"/>
    <w:rsid w:val="00B03B75"/>
    <w:rsid w:val="00B0464A"/>
    <w:rsid w:val="00B07F18"/>
    <w:rsid w:val="00B11522"/>
    <w:rsid w:val="00B115D1"/>
    <w:rsid w:val="00B13E13"/>
    <w:rsid w:val="00B1540A"/>
    <w:rsid w:val="00B15DCD"/>
    <w:rsid w:val="00B173DB"/>
    <w:rsid w:val="00B24290"/>
    <w:rsid w:val="00B24CD2"/>
    <w:rsid w:val="00B25C42"/>
    <w:rsid w:val="00B27208"/>
    <w:rsid w:val="00B30F69"/>
    <w:rsid w:val="00B30F6D"/>
    <w:rsid w:val="00B3332D"/>
    <w:rsid w:val="00B3372C"/>
    <w:rsid w:val="00B341F8"/>
    <w:rsid w:val="00B36250"/>
    <w:rsid w:val="00B364CA"/>
    <w:rsid w:val="00B3773D"/>
    <w:rsid w:val="00B3798F"/>
    <w:rsid w:val="00B411C9"/>
    <w:rsid w:val="00B41B17"/>
    <w:rsid w:val="00B43D1E"/>
    <w:rsid w:val="00B44865"/>
    <w:rsid w:val="00B47501"/>
    <w:rsid w:val="00B4784E"/>
    <w:rsid w:val="00B5174E"/>
    <w:rsid w:val="00B56715"/>
    <w:rsid w:val="00B5737C"/>
    <w:rsid w:val="00B617C6"/>
    <w:rsid w:val="00B66851"/>
    <w:rsid w:val="00B70C9D"/>
    <w:rsid w:val="00B7216D"/>
    <w:rsid w:val="00B7310E"/>
    <w:rsid w:val="00B73793"/>
    <w:rsid w:val="00B75E84"/>
    <w:rsid w:val="00B82679"/>
    <w:rsid w:val="00B835D9"/>
    <w:rsid w:val="00B855C8"/>
    <w:rsid w:val="00B86136"/>
    <w:rsid w:val="00B904FE"/>
    <w:rsid w:val="00B91BA4"/>
    <w:rsid w:val="00B93890"/>
    <w:rsid w:val="00BA04DC"/>
    <w:rsid w:val="00BA6EEF"/>
    <w:rsid w:val="00BB0059"/>
    <w:rsid w:val="00BB434A"/>
    <w:rsid w:val="00BB4C05"/>
    <w:rsid w:val="00BB5C98"/>
    <w:rsid w:val="00BB6D08"/>
    <w:rsid w:val="00BC4D8B"/>
    <w:rsid w:val="00BC54B7"/>
    <w:rsid w:val="00BD2F4F"/>
    <w:rsid w:val="00BD405C"/>
    <w:rsid w:val="00BD5595"/>
    <w:rsid w:val="00BE152B"/>
    <w:rsid w:val="00BE34B5"/>
    <w:rsid w:val="00BF0C30"/>
    <w:rsid w:val="00BF4260"/>
    <w:rsid w:val="00C02811"/>
    <w:rsid w:val="00C02D1D"/>
    <w:rsid w:val="00C051EA"/>
    <w:rsid w:val="00C102DC"/>
    <w:rsid w:val="00C12BB4"/>
    <w:rsid w:val="00C14969"/>
    <w:rsid w:val="00C14A3C"/>
    <w:rsid w:val="00C174D0"/>
    <w:rsid w:val="00C20A46"/>
    <w:rsid w:val="00C2241B"/>
    <w:rsid w:val="00C32B47"/>
    <w:rsid w:val="00C33292"/>
    <w:rsid w:val="00C356C5"/>
    <w:rsid w:val="00C35D81"/>
    <w:rsid w:val="00C4392D"/>
    <w:rsid w:val="00C50783"/>
    <w:rsid w:val="00C513F4"/>
    <w:rsid w:val="00C51598"/>
    <w:rsid w:val="00C52528"/>
    <w:rsid w:val="00C5460B"/>
    <w:rsid w:val="00C5678B"/>
    <w:rsid w:val="00C56C87"/>
    <w:rsid w:val="00C61A1B"/>
    <w:rsid w:val="00C63408"/>
    <w:rsid w:val="00C637A7"/>
    <w:rsid w:val="00C66207"/>
    <w:rsid w:val="00C729A7"/>
    <w:rsid w:val="00C736AC"/>
    <w:rsid w:val="00C73CAB"/>
    <w:rsid w:val="00C74308"/>
    <w:rsid w:val="00C75D74"/>
    <w:rsid w:val="00C80288"/>
    <w:rsid w:val="00C81085"/>
    <w:rsid w:val="00C81CE2"/>
    <w:rsid w:val="00C85BC7"/>
    <w:rsid w:val="00C872DC"/>
    <w:rsid w:val="00C90B86"/>
    <w:rsid w:val="00C91A3D"/>
    <w:rsid w:val="00C9274F"/>
    <w:rsid w:val="00C92B10"/>
    <w:rsid w:val="00C93669"/>
    <w:rsid w:val="00C93A27"/>
    <w:rsid w:val="00C9459E"/>
    <w:rsid w:val="00C95B0A"/>
    <w:rsid w:val="00C97828"/>
    <w:rsid w:val="00CA0A21"/>
    <w:rsid w:val="00CA2ADF"/>
    <w:rsid w:val="00CA3B03"/>
    <w:rsid w:val="00CA633A"/>
    <w:rsid w:val="00CA7193"/>
    <w:rsid w:val="00CA74A9"/>
    <w:rsid w:val="00CB089E"/>
    <w:rsid w:val="00CB0F6E"/>
    <w:rsid w:val="00CB0F7F"/>
    <w:rsid w:val="00CB633C"/>
    <w:rsid w:val="00CB66C7"/>
    <w:rsid w:val="00CB6B77"/>
    <w:rsid w:val="00CC3BBD"/>
    <w:rsid w:val="00CC5129"/>
    <w:rsid w:val="00CC6636"/>
    <w:rsid w:val="00CC7E9D"/>
    <w:rsid w:val="00CD0563"/>
    <w:rsid w:val="00CD0E94"/>
    <w:rsid w:val="00CD1881"/>
    <w:rsid w:val="00CD1E91"/>
    <w:rsid w:val="00CD4424"/>
    <w:rsid w:val="00CD54A7"/>
    <w:rsid w:val="00CD6B8D"/>
    <w:rsid w:val="00CD7520"/>
    <w:rsid w:val="00CE027E"/>
    <w:rsid w:val="00CE47ED"/>
    <w:rsid w:val="00CE5516"/>
    <w:rsid w:val="00CE6DAD"/>
    <w:rsid w:val="00CE708B"/>
    <w:rsid w:val="00CF0A14"/>
    <w:rsid w:val="00CF1AED"/>
    <w:rsid w:val="00D02029"/>
    <w:rsid w:val="00D038C5"/>
    <w:rsid w:val="00D04A63"/>
    <w:rsid w:val="00D1010D"/>
    <w:rsid w:val="00D11534"/>
    <w:rsid w:val="00D12C77"/>
    <w:rsid w:val="00D15F78"/>
    <w:rsid w:val="00D166FA"/>
    <w:rsid w:val="00D17E05"/>
    <w:rsid w:val="00D2190E"/>
    <w:rsid w:val="00D21C8D"/>
    <w:rsid w:val="00D22BB3"/>
    <w:rsid w:val="00D23CDA"/>
    <w:rsid w:val="00D245B2"/>
    <w:rsid w:val="00D2462C"/>
    <w:rsid w:val="00D25DCA"/>
    <w:rsid w:val="00D3043C"/>
    <w:rsid w:val="00D31553"/>
    <w:rsid w:val="00D320C8"/>
    <w:rsid w:val="00D3269F"/>
    <w:rsid w:val="00D3436B"/>
    <w:rsid w:val="00D402E4"/>
    <w:rsid w:val="00D40AB5"/>
    <w:rsid w:val="00D43324"/>
    <w:rsid w:val="00D44EF5"/>
    <w:rsid w:val="00D45512"/>
    <w:rsid w:val="00D460F9"/>
    <w:rsid w:val="00D4734E"/>
    <w:rsid w:val="00D47DE3"/>
    <w:rsid w:val="00D51928"/>
    <w:rsid w:val="00D519ED"/>
    <w:rsid w:val="00D52A99"/>
    <w:rsid w:val="00D533A3"/>
    <w:rsid w:val="00D5410C"/>
    <w:rsid w:val="00D54C8A"/>
    <w:rsid w:val="00D55165"/>
    <w:rsid w:val="00D55B40"/>
    <w:rsid w:val="00D55F46"/>
    <w:rsid w:val="00D566EE"/>
    <w:rsid w:val="00D6004E"/>
    <w:rsid w:val="00D60E9E"/>
    <w:rsid w:val="00D61D40"/>
    <w:rsid w:val="00D62B41"/>
    <w:rsid w:val="00D66F2C"/>
    <w:rsid w:val="00D670C3"/>
    <w:rsid w:val="00D6735E"/>
    <w:rsid w:val="00D67911"/>
    <w:rsid w:val="00D714BF"/>
    <w:rsid w:val="00D72209"/>
    <w:rsid w:val="00D727E6"/>
    <w:rsid w:val="00D75F55"/>
    <w:rsid w:val="00D763E7"/>
    <w:rsid w:val="00D77037"/>
    <w:rsid w:val="00D77DFE"/>
    <w:rsid w:val="00D81E90"/>
    <w:rsid w:val="00D83E7C"/>
    <w:rsid w:val="00D851FC"/>
    <w:rsid w:val="00D852A3"/>
    <w:rsid w:val="00D85C68"/>
    <w:rsid w:val="00D8672E"/>
    <w:rsid w:val="00D869C2"/>
    <w:rsid w:val="00D86AEB"/>
    <w:rsid w:val="00D913B3"/>
    <w:rsid w:val="00D97253"/>
    <w:rsid w:val="00DA10B5"/>
    <w:rsid w:val="00DA110A"/>
    <w:rsid w:val="00DA11E5"/>
    <w:rsid w:val="00DA2E52"/>
    <w:rsid w:val="00DA6C1B"/>
    <w:rsid w:val="00DA7290"/>
    <w:rsid w:val="00DA7C2F"/>
    <w:rsid w:val="00DA7FFE"/>
    <w:rsid w:val="00DB432F"/>
    <w:rsid w:val="00DB4A7D"/>
    <w:rsid w:val="00DC11CE"/>
    <w:rsid w:val="00DC42C8"/>
    <w:rsid w:val="00DC71E3"/>
    <w:rsid w:val="00DD127C"/>
    <w:rsid w:val="00DD172E"/>
    <w:rsid w:val="00DD187D"/>
    <w:rsid w:val="00DD1B90"/>
    <w:rsid w:val="00DD395E"/>
    <w:rsid w:val="00DD499E"/>
    <w:rsid w:val="00DD548A"/>
    <w:rsid w:val="00DD767B"/>
    <w:rsid w:val="00DD79ED"/>
    <w:rsid w:val="00DE044F"/>
    <w:rsid w:val="00DE0A1D"/>
    <w:rsid w:val="00DE2D26"/>
    <w:rsid w:val="00DE6224"/>
    <w:rsid w:val="00DE7A72"/>
    <w:rsid w:val="00DF0E52"/>
    <w:rsid w:val="00DF0E78"/>
    <w:rsid w:val="00DF1EBA"/>
    <w:rsid w:val="00DF1F59"/>
    <w:rsid w:val="00DF33AB"/>
    <w:rsid w:val="00DF4F0E"/>
    <w:rsid w:val="00DF600D"/>
    <w:rsid w:val="00E003BF"/>
    <w:rsid w:val="00E01E69"/>
    <w:rsid w:val="00E07111"/>
    <w:rsid w:val="00E1121D"/>
    <w:rsid w:val="00E270B1"/>
    <w:rsid w:val="00E30603"/>
    <w:rsid w:val="00E30E06"/>
    <w:rsid w:val="00E30ED8"/>
    <w:rsid w:val="00E31652"/>
    <w:rsid w:val="00E31710"/>
    <w:rsid w:val="00E333BE"/>
    <w:rsid w:val="00E336BB"/>
    <w:rsid w:val="00E40FBA"/>
    <w:rsid w:val="00E41E10"/>
    <w:rsid w:val="00E4630D"/>
    <w:rsid w:val="00E50D5B"/>
    <w:rsid w:val="00E53E0D"/>
    <w:rsid w:val="00E540D4"/>
    <w:rsid w:val="00E5483B"/>
    <w:rsid w:val="00E552C8"/>
    <w:rsid w:val="00E554ED"/>
    <w:rsid w:val="00E55C4B"/>
    <w:rsid w:val="00E57BFA"/>
    <w:rsid w:val="00E64633"/>
    <w:rsid w:val="00E65C3F"/>
    <w:rsid w:val="00E71A53"/>
    <w:rsid w:val="00E71D61"/>
    <w:rsid w:val="00E7219B"/>
    <w:rsid w:val="00E7236D"/>
    <w:rsid w:val="00E72DB9"/>
    <w:rsid w:val="00E77579"/>
    <w:rsid w:val="00E77D54"/>
    <w:rsid w:val="00E82F85"/>
    <w:rsid w:val="00E83BD3"/>
    <w:rsid w:val="00E86142"/>
    <w:rsid w:val="00E871CD"/>
    <w:rsid w:val="00E90EA4"/>
    <w:rsid w:val="00E91402"/>
    <w:rsid w:val="00E92A22"/>
    <w:rsid w:val="00E95040"/>
    <w:rsid w:val="00E96B5D"/>
    <w:rsid w:val="00EA1A9C"/>
    <w:rsid w:val="00EA20FC"/>
    <w:rsid w:val="00EA3291"/>
    <w:rsid w:val="00EA333E"/>
    <w:rsid w:val="00EA3BAC"/>
    <w:rsid w:val="00EA43E9"/>
    <w:rsid w:val="00EA50F2"/>
    <w:rsid w:val="00EA51AC"/>
    <w:rsid w:val="00EB01BD"/>
    <w:rsid w:val="00EB7FF9"/>
    <w:rsid w:val="00EC08DB"/>
    <w:rsid w:val="00EC609B"/>
    <w:rsid w:val="00EC6286"/>
    <w:rsid w:val="00EC6566"/>
    <w:rsid w:val="00ED00A0"/>
    <w:rsid w:val="00ED1816"/>
    <w:rsid w:val="00ED440B"/>
    <w:rsid w:val="00ED58D1"/>
    <w:rsid w:val="00ED5B18"/>
    <w:rsid w:val="00ED79A9"/>
    <w:rsid w:val="00ED7CC5"/>
    <w:rsid w:val="00EE0B57"/>
    <w:rsid w:val="00EE311B"/>
    <w:rsid w:val="00EE5FE5"/>
    <w:rsid w:val="00EE6319"/>
    <w:rsid w:val="00EF060F"/>
    <w:rsid w:val="00EF1D54"/>
    <w:rsid w:val="00EF36D2"/>
    <w:rsid w:val="00EF6F78"/>
    <w:rsid w:val="00EF6FE6"/>
    <w:rsid w:val="00F01985"/>
    <w:rsid w:val="00F0401D"/>
    <w:rsid w:val="00F07A22"/>
    <w:rsid w:val="00F11EEC"/>
    <w:rsid w:val="00F12500"/>
    <w:rsid w:val="00F14914"/>
    <w:rsid w:val="00F14E6D"/>
    <w:rsid w:val="00F15806"/>
    <w:rsid w:val="00F16F24"/>
    <w:rsid w:val="00F200F7"/>
    <w:rsid w:val="00F22C68"/>
    <w:rsid w:val="00F233E3"/>
    <w:rsid w:val="00F233EE"/>
    <w:rsid w:val="00F248E8"/>
    <w:rsid w:val="00F26DB6"/>
    <w:rsid w:val="00F30D39"/>
    <w:rsid w:val="00F30E67"/>
    <w:rsid w:val="00F32A71"/>
    <w:rsid w:val="00F36227"/>
    <w:rsid w:val="00F369CD"/>
    <w:rsid w:val="00F37E0A"/>
    <w:rsid w:val="00F40AF5"/>
    <w:rsid w:val="00F42BBC"/>
    <w:rsid w:val="00F43FB9"/>
    <w:rsid w:val="00F47017"/>
    <w:rsid w:val="00F47C29"/>
    <w:rsid w:val="00F513ED"/>
    <w:rsid w:val="00F578FC"/>
    <w:rsid w:val="00F60E63"/>
    <w:rsid w:val="00F6589E"/>
    <w:rsid w:val="00F67272"/>
    <w:rsid w:val="00F75D5B"/>
    <w:rsid w:val="00F76A93"/>
    <w:rsid w:val="00F80225"/>
    <w:rsid w:val="00F81C92"/>
    <w:rsid w:val="00F81D88"/>
    <w:rsid w:val="00F91426"/>
    <w:rsid w:val="00F93C0F"/>
    <w:rsid w:val="00F94797"/>
    <w:rsid w:val="00F9486A"/>
    <w:rsid w:val="00F959A5"/>
    <w:rsid w:val="00F95F46"/>
    <w:rsid w:val="00F97CDB"/>
    <w:rsid w:val="00FA0D2B"/>
    <w:rsid w:val="00FA13B7"/>
    <w:rsid w:val="00FA3DE9"/>
    <w:rsid w:val="00FA58CB"/>
    <w:rsid w:val="00FA6CDA"/>
    <w:rsid w:val="00FB23BE"/>
    <w:rsid w:val="00FB285D"/>
    <w:rsid w:val="00FB2F1C"/>
    <w:rsid w:val="00FB40B6"/>
    <w:rsid w:val="00FB4CC3"/>
    <w:rsid w:val="00FB6207"/>
    <w:rsid w:val="00FB65A1"/>
    <w:rsid w:val="00FB6CDF"/>
    <w:rsid w:val="00FC5B00"/>
    <w:rsid w:val="00FC5DEE"/>
    <w:rsid w:val="00FD2626"/>
    <w:rsid w:val="00FD31EF"/>
    <w:rsid w:val="00FD4453"/>
    <w:rsid w:val="00FD5002"/>
    <w:rsid w:val="00FD6626"/>
    <w:rsid w:val="00FE2EE5"/>
    <w:rsid w:val="00FE3F1B"/>
    <w:rsid w:val="00FE3F5E"/>
    <w:rsid w:val="00FF31DC"/>
    <w:rsid w:val="00FF52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96DB12"/>
  <w15:chartTrackingRefBased/>
  <w15:docId w15:val="{2E26ED76-691E-4727-B089-AD9D0D5B8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0919"/>
    <w:rPr>
      <w:rFonts w:ascii="Times New Roman" w:eastAsia="Times New Roman" w:hAnsi="Times New Roman"/>
      <w:sz w:val="24"/>
      <w:szCs w:val="24"/>
    </w:rPr>
  </w:style>
  <w:style w:type="paragraph" w:styleId="Heading1">
    <w:name w:val="heading 1"/>
    <w:basedOn w:val="Normal"/>
    <w:next w:val="Normal"/>
    <w:link w:val="Heading1Char"/>
    <w:qFormat/>
    <w:rsid w:val="00DC71E3"/>
    <w:pPr>
      <w:keepNext/>
      <w:autoSpaceDE w:val="0"/>
      <w:autoSpaceDN w:val="0"/>
      <w:adjustRightInd w:val="0"/>
      <w:spacing w:line="480" w:lineRule="auto"/>
      <w:jc w:val="center"/>
      <w:outlineLvl w:val="0"/>
    </w:pPr>
    <w:rPr>
      <w:b/>
      <w:bCs/>
      <w:lang w:val="x-none" w:eastAsia="x-none"/>
    </w:rPr>
  </w:style>
  <w:style w:type="paragraph" w:styleId="Heading2">
    <w:name w:val="heading 2"/>
    <w:basedOn w:val="Normal"/>
    <w:next w:val="Normal"/>
    <w:link w:val="Heading2Char"/>
    <w:uiPriority w:val="9"/>
    <w:qFormat/>
    <w:rsid w:val="00CB6B77"/>
    <w:pPr>
      <w:keepNext/>
      <w:spacing w:before="240" w:after="60"/>
      <w:outlineLvl w:val="1"/>
    </w:pPr>
    <w:rPr>
      <w:rFonts w:ascii="Cambria" w:hAnsi="Cambria"/>
      <w:b/>
      <w:bCs/>
      <w:i/>
      <w:iCs/>
      <w:sz w:val="28"/>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110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01985"/>
    <w:pPr>
      <w:autoSpaceDE w:val="0"/>
      <w:autoSpaceDN w:val="0"/>
      <w:adjustRightInd w:val="0"/>
    </w:pPr>
    <w:rPr>
      <w:rFonts w:ascii="Times New Roman" w:hAnsi="Times New Roman"/>
      <w:color w:val="000000"/>
      <w:sz w:val="24"/>
      <w:szCs w:val="24"/>
    </w:rPr>
  </w:style>
  <w:style w:type="paragraph" w:customStyle="1" w:styleId="ColorfulList-Accent11">
    <w:name w:val="Colorful List - Accent 11"/>
    <w:basedOn w:val="Normal"/>
    <w:uiPriority w:val="34"/>
    <w:qFormat/>
    <w:rsid w:val="007A35A9"/>
    <w:pPr>
      <w:ind w:left="720"/>
      <w:contextualSpacing/>
    </w:pPr>
  </w:style>
  <w:style w:type="character" w:styleId="FootnoteReference">
    <w:name w:val="footnote reference"/>
    <w:semiHidden/>
    <w:rsid w:val="00DD127C"/>
    <w:rPr>
      <w:vertAlign w:val="superscript"/>
    </w:rPr>
  </w:style>
  <w:style w:type="paragraph" w:styleId="Header">
    <w:name w:val="header"/>
    <w:basedOn w:val="Normal"/>
    <w:link w:val="HeaderChar"/>
    <w:uiPriority w:val="99"/>
    <w:unhideWhenUsed/>
    <w:rsid w:val="00D245B2"/>
    <w:pPr>
      <w:tabs>
        <w:tab w:val="center" w:pos="4680"/>
        <w:tab w:val="right" w:pos="9360"/>
      </w:tabs>
    </w:pPr>
    <w:rPr>
      <w:lang w:val="x-none" w:eastAsia="x-none"/>
    </w:rPr>
  </w:style>
  <w:style w:type="character" w:customStyle="1" w:styleId="HeaderChar">
    <w:name w:val="Header Char"/>
    <w:link w:val="Header"/>
    <w:uiPriority w:val="99"/>
    <w:rsid w:val="00D245B2"/>
    <w:rPr>
      <w:rFonts w:ascii="Times New Roman" w:eastAsia="Times New Roman" w:hAnsi="Times New Roman"/>
      <w:sz w:val="24"/>
      <w:szCs w:val="24"/>
    </w:rPr>
  </w:style>
  <w:style w:type="paragraph" w:styleId="Footer">
    <w:name w:val="footer"/>
    <w:basedOn w:val="Normal"/>
    <w:link w:val="FooterChar"/>
    <w:uiPriority w:val="99"/>
    <w:unhideWhenUsed/>
    <w:rsid w:val="00D245B2"/>
    <w:pPr>
      <w:tabs>
        <w:tab w:val="center" w:pos="4680"/>
        <w:tab w:val="right" w:pos="9360"/>
      </w:tabs>
    </w:pPr>
    <w:rPr>
      <w:lang w:val="x-none" w:eastAsia="x-none"/>
    </w:rPr>
  </w:style>
  <w:style w:type="character" w:customStyle="1" w:styleId="FooterChar">
    <w:name w:val="Footer Char"/>
    <w:link w:val="Footer"/>
    <w:uiPriority w:val="99"/>
    <w:rsid w:val="00D245B2"/>
    <w:rPr>
      <w:rFonts w:ascii="Times New Roman" w:eastAsia="Times New Roman" w:hAnsi="Times New Roman"/>
      <w:sz w:val="24"/>
      <w:szCs w:val="24"/>
    </w:rPr>
  </w:style>
  <w:style w:type="paragraph" w:styleId="BodyText">
    <w:name w:val="Body Text"/>
    <w:basedOn w:val="Normal"/>
    <w:link w:val="BodyTextChar"/>
    <w:uiPriority w:val="99"/>
    <w:unhideWhenUsed/>
    <w:rsid w:val="005340B2"/>
    <w:pPr>
      <w:spacing w:after="120" w:line="276" w:lineRule="auto"/>
    </w:pPr>
    <w:rPr>
      <w:rFonts w:ascii="Calibri" w:eastAsia="Calibri" w:hAnsi="Calibri"/>
      <w:sz w:val="22"/>
      <w:szCs w:val="22"/>
      <w:lang w:val="x-none" w:eastAsia="x-none"/>
    </w:rPr>
  </w:style>
  <w:style w:type="character" w:customStyle="1" w:styleId="BodyTextChar">
    <w:name w:val="Body Text Char"/>
    <w:link w:val="BodyText"/>
    <w:uiPriority w:val="99"/>
    <w:rsid w:val="005340B2"/>
    <w:rPr>
      <w:rFonts w:ascii="Calibri" w:eastAsia="Calibri" w:hAnsi="Calibri" w:cs="Times New Roman"/>
      <w:sz w:val="22"/>
      <w:szCs w:val="22"/>
    </w:rPr>
  </w:style>
  <w:style w:type="paragraph" w:styleId="NoSpacing">
    <w:name w:val="No Spacing"/>
    <w:link w:val="NoSpacingChar"/>
    <w:uiPriority w:val="1"/>
    <w:qFormat/>
    <w:rsid w:val="008243C1"/>
    <w:rPr>
      <w:rFonts w:ascii="Times New Roman" w:hAnsi="Times New Roman"/>
      <w:sz w:val="28"/>
      <w:szCs w:val="28"/>
    </w:rPr>
  </w:style>
  <w:style w:type="paragraph" w:styleId="FootnoteText">
    <w:name w:val="footnote text"/>
    <w:basedOn w:val="Normal"/>
    <w:link w:val="FootnoteTextChar"/>
    <w:uiPriority w:val="99"/>
    <w:semiHidden/>
    <w:unhideWhenUsed/>
    <w:rsid w:val="00CD0E94"/>
    <w:rPr>
      <w:sz w:val="20"/>
      <w:szCs w:val="20"/>
      <w:lang w:val="x-none" w:eastAsia="x-none"/>
    </w:rPr>
  </w:style>
  <w:style w:type="character" w:customStyle="1" w:styleId="FootnoteTextChar">
    <w:name w:val="Footnote Text Char"/>
    <w:link w:val="FootnoteText"/>
    <w:uiPriority w:val="99"/>
    <w:semiHidden/>
    <w:rsid w:val="00CD0E94"/>
    <w:rPr>
      <w:rFonts w:ascii="Times New Roman" w:eastAsia="Times New Roman" w:hAnsi="Times New Roman"/>
    </w:rPr>
  </w:style>
  <w:style w:type="character" w:customStyle="1" w:styleId="Heading1Char">
    <w:name w:val="Heading 1 Char"/>
    <w:link w:val="Heading1"/>
    <w:rsid w:val="00DC71E3"/>
    <w:rPr>
      <w:rFonts w:ascii="Times New Roman" w:eastAsia="Times New Roman" w:hAnsi="Times New Roman"/>
      <w:b/>
      <w:bCs/>
      <w:sz w:val="24"/>
      <w:szCs w:val="24"/>
    </w:rPr>
  </w:style>
  <w:style w:type="paragraph" w:styleId="BodyTextIndent">
    <w:name w:val="Body Text Indent"/>
    <w:basedOn w:val="Normal"/>
    <w:link w:val="BodyTextIndentChar"/>
    <w:uiPriority w:val="99"/>
    <w:semiHidden/>
    <w:unhideWhenUsed/>
    <w:rsid w:val="00897711"/>
    <w:pPr>
      <w:spacing w:after="120"/>
      <w:ind w:left="360"/>
    </w:pPr>
    <w:rPr>
      <w:lang w:val="x-none" w:eastAsia="x-none"/>
    </w:rPr>
  </w:style>
  <w:style w:type="character" w:customStyle="1" w:styleId="BodyTextIndentChar">
    <w:name w:val="Body Text Indent Char"/>
    <w:link w:val="BodyTextIndent"/>
    <w:uiPriority w:val="99"/>
    <w:semiHidden/>
    <w:rsid w:val="00897711"/>
    <w:rPr>
      <w:rFonts w:ascii="Times New Roman" w:eastAsia="Times New Roman" w:hAnsi="Times New Roman"/>
      <w:sz w:val="24"/>
      <w:szCs w:val="24"/>
    </w:rPr>
  </w:style>
  <w:style w:type="character" w:customStyle="1" w:styleId="Heading2Char">
    <w:name w:val="Heading 2 Char"/>
    <w:link w:val="Heading2"/>
    <w:uiPriority w:val="9"/>
    <w:semiHidden/>
    <w:rsid w:val="00CB6B77"/>
    <w:rPr>
      <w:rFonts w:ascii="Cambria" w:eastAsia="Times New Roman" w:hAnsi="Cambria" w:cs="Times New Roman"/>
      <w:b/>
      <w:bCs/>
      <w:i/>
      <w:iCs/>
      <w:sz w:val="28"/>
      <w:szCs w:val="28"/>
    </w:rPr>
  </w:style>
  <w:style w:type="paragraph" w:styleId="BodyTextIndent2">
    <w:name w:val="Body Text Indent 2"/>
    <w:basedOn w:val="Normal"/>
    <w:link w:val="BodyTextIndent2Char"/>
    <w:uiPriority w:val="99"/>
    <w:semiHidden/>
    <w:unhideWhenUsed/>
    <w:rsid w:val="006439B2"/>
    <w:pPr>
      <w:spacing w:after="120" w:line="480" w:lineRule="auto"/>
      <w:ind w:left="360"/>
    </w:pPr>
    <w:rPr>
      <w:lang w:val="x-none" w:eastAsia="x-none"/>
    </w:rPr>
  </w:style>
  <w:style w:type="character" w:customStyle="1" w:styleId="BodyTextIndent2Char">
    <w:name w:val="Body Text Indent 2 Char"/>
    <w:link w:val="BodyTextIndent2"/>
    <w:uiPriority w:val="99"/>
    <w:semiHidden/>
    <w:rsid w:val="006439B2"/>
    <w:rPr>
      <w:rFonts w:ascii="Times New Roman" w:eastAsia="Times New Roman" w:hAnsi="Times New Roman"/>
      <w:sz w:val="24"/>
      <w:szCs w:val="24"/>
    </w:rPr>
  </w:style>
  <w:style w:type="paragraph" w:styleId="ListParagraph">
    <w:name w:val="List Paragraph"/>
    <w:basedOn w:val="Normal"/>
    <w:uiPriority w:val="1"/>
    <w:qFormat/>
    <w:rsid w:val="00AB7A30"/>
    <w:pPr>
      <w:ind w:left="720"/>
      <w:contextualSpacing/>
    </w:pPr>
    <w:rPr>
      <w:rFonts w:eastAsia="PMingLiU"/>
      <w:sz w:val="22"/>
      <w:szCs w:val="22"/>
    </w:rPr>
  </w:style>
  <w:style w:type="paragraph" w:styleId="BalloonText">
    <w:name w:val="Balloon Text"/>
    <w:basedOn w:val="Normal"/>
    <w:link w:val="BalloonTextChar"/>
    <w:uiPriority w:val="99"/>
    <w:semiHidden/>
    <w:unhideWhenUsed/>
    <w:rsid w:val="005320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20B1"/>
    <w:rPr>
      <w:rFonts w:ascii="Segoe UI" w:eastAsia="Times New Roman" w:hAnsi="Segoe UI" w:cs="Segoe UI"/>
      <w:sz w:val="18"/>
      <w:szCs w:val="18"/>
    </w:rPr>
  </w:style>
  <w:style w:type="character" w:customStyle="1" w:styleId="cosearchterm">
    <w:name w:val="co_searchterm"/>
    <w:basedOn w:val="DefaultParagraphFont"/>
    <w:rsid w:val="00502C8A"/>
  </w:style>
  <w:style w:type="table" w:customStyle="1" w:styleId="TableGrid1">
    <w:name w:val="Table Grid1"/>
    <w:basedOn w:val="TableNormal"/>
    <w:next w:val="TableGrid"/>
    <w:uiPriority w:val="59"/>
    <w:rsid w:val="00112EEB"/>
    <w:rPr>
      <w:rFonts w:ascii="Arial" w:eastAsia="Times New Roman" w:hAnsi="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B1C20"/>
    <w:pPr>
      <w:spacing w:before="100" w:beforeAutospacing="1" w:after="100" w:afterAutospacing="1"/>
    </w:pPr>
  </w:style>
  <w:style w:type="character" w:styleId="CommentReference">
    <w:name w:val="annotation reference"/>
    <w:basedOn w:val="DefaultParagraphFont"/>
    <w:uiPriority w:val="99"/>
    <w:semiHidden/>
    <w:unhideWhenUsed/>
    <w:rsid w:val="00300253"/>
    <w:rPr>
      <w:sz w:val="16"/>
      <w:szCs w:val="16"/>
    </w:rPr>
  </w:style>
  <w:style w:type="paragraph" w:styleId="CommentText">
    <w:name w:val="annotation text"/>
    <w:basedOn w:val="Normal"/>
    <w:link w:val="CommentTextChar"/>
    <w:uiPriority w:val="99"/>
    <w:unhideWhenUsed/>
    <w:rsid w:val="00300253"/>
    <w:rPr>
      <w:sz w:val="20"/>
      <w:szCs w:val="20"/>
    </w:rPr>
  </w:style>
  <w:style w:type="character" w:customStyle="1" w:styleId="CommentTextChar">
    <w:name w:val="Comment Text Char"/>
    <w:basedOn w:val="DefaultParagraphFont"/>
    <w:link w:val="CommentText"/>
    <w:uiPriority w:val="99"/>
    <w:rsid w:val="00300253"/>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300253"/>
    <w:rPr>
      <w:b/>
      <w:bCs/>
    </w:rPr>
  </w:style>
  <w:style w:type="character" w:customStyle="1" w:styleId="CommentSubjectChar">
    <w:name w:val="Comment Subject Char"/>
    <w:basedOn w:val="CommentTextChar"/>
    <w:link w:val="CommentSubject"/>
    <w:uiPriority w:val="99"/>
    <w:semiHidden/>
    <w:rsid w:val="00300253"/>
    <w:rPr>
      <w:rFonts w:ascii="Times New Roman" w:eastAsia="Times New Roman" w:hAnsi="Times New Roman"/>
      <w:b/>
      <w:bCs/>
    </w:rPr>
  </w:style>
  <w:style w:type="paragraph" w:styleId="Revision">
    <w:name w:val="Revision"/>
    <w:hidden/>
    <w:uiPriority w:val="99"/>
    <w:semiHidden/>
    <w:rsid w:val="00B25C42"/>
    <w:rPr>
      <w:rFonts w:ascii="Times New Roman" w:eastAsia="Times New Roman" w:hAnsi="Times New Roman"/>
      <w:sz w:val="24"/>
      <w:szCs w:val="24"/>
    </w:rPr>
  </w:style>
  <w:style w:type="character" w:customStyle="1" w:styleId="JI-Level3Char">
    <w:name w:val="JI-Level3 Char"/>
    <w:basedOn w:val="DefaultParagraphFont"/>
    <w:link w:val="JI-Level3"/>
    <w:locked/>
    <w:rsid w:val="008C7233"/>
    <w:rPr>
      <w:rFonts w:ascii="Times New Roman" w:hAnsi="Times New Roman" w:cs="Segoe Print"/>
      <w:b/>
      <w:sz w:val="24"/>
      <w:szCs w:val="24"/>
    </w:rPr>
  </w:style>
  <w:style w:type="paragraph" w:customStyle="1" w:styleId="JI-Level3">
    <w:name w:val="JI-Level3"/>
    <w:basedOn w:val="Normal"/>
    <w:link w:val="JI-Level3Char"/>
    <w:qFormat/>
    <w:rsid w:val="008C7233"/>
    <w:pPr>
      <w:spacing w:after="200"/>
      <w:outlineLvl w:val="2"/>
    </w:pPr>
    <w:rPr>
      <w:rFonts w:eastAsia="Calibri" w:cs="Segoe Print"/>
      <w:b/>
    </w:rPr>
  </w:style>
  <w:style w:type="character" w:customStyle="1" w:styleId="NoSpacingChar">
    <w:name w:val="No Spacing Char"/>
    <w:basedOn w:val="DefaultParagraphFont"/>
    <w:link w:val="NoSpacing"/>
    <w:uiPriority w:val="1"/>
    <w:locked/>
    <w:rsid w:val="002A656F"/>
    <w:rPr>
      <w:rFonts w:ascii="Times New Roman" w:hAnsi="Times New Roman"/>
      <w:sz w:val="28"/>
      <w:szCs w:val="28"/>
    </w:rPr>
  </w:style>
  <w:style w:type="character" w:styleId="Hyperlink">
    <w:name w:val="Hyperlink"/>
    <w:basedOn w:val="DefaultParagraphFont"/>
    <w:uiPriority w:val="99"/>
    <w:semiHidden/>
    <w:unhideWhenUsed/>
    <w:rsid w:val="009D0533"/>
    <w:rPr>
      <w:color w:val="0000FF"/>
      <w:u w:val="single"/>
    </w:rPr>
  </w:style>
  <w:style w:type="character" w:styleId="Emphasis">
    <w:name w:val="Emphasis"/>
    <w:basedOn w:val="DefaultParagraphFont"/>
    <w:uiPriority w:val="20"/>
    <w:qFormat/>
    <w:rsid w:val="009D053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046005">
      <w:bodyDiv w:val="1"/>
      <w:marLeft w:val="0"/>
      <w:marRight w:val="0"/>
      <w:marTop w:val="0"/>
      <w:marBottom w:val="0"/>
      <w:divBdr>
        <w:top w:val="none" w:sz="0" w:space="0" w:color="auto"/>
        <w:left w:val="none" w:sz="0" w:space="0" w:color="auto"/>
        <w:bottom w:val="none" w:sz="0" w:space="0" w:color="auto"/>
        <w:right w:val="none" w:sz="0" w:space="0" w:color="auto"/>
      </w:divBdr>
      <w:divsChild>
        <w:div w:id="1541359467">
          <w:marLeft w:val="0"/>
          <w:marRight w:val="0"/>
          <w:marTop w:val="0"/>
          <w:marBottom w:val="0"/>
          <w:divBdr>
            <w:top w:val="none" w:sz="0" w:space="0" w:color="212121"/>
            <w:left w:val="none" w:sz="0" w:space="0" w:color="212121"/>
            <w:bottom w:val="none" w:sz="0" w:space="0" w:color="212121"/>
            <w:right w:val="none" w:sz="0" w:space="0" w:color="212121"/>
          </w:divBdr>
          <w:divsChild>
            <w:div w:id="1853177296">
              <w:marLeft w:val="0"/>
              <w:marRight w:val="0"/>
              <w:marTop w:val="0"/>
              <w:marBottom w:val="0"/>
              <w:divBdr>
                <w:top w:val="none" w:sz="0" w:space="0" w:color="212121"/>
                <w:left w:val="none" w:sz="0" w:space="0" w:color="212121"/>
                <w:bottom w:val="none" w:sz="0" w:space="0" w:color="212121"/>
                <w:right w:val="none" w:sz="0" w:space="0" w:color="212121"/>
              </w:divBdr>
            </w:div>
          </w:divsChild>
        </w:div>
      </w:divsChild>
    </w:div>
    <w:div w:id="96214537">
      <w:bodyDiv w:val="1"/>
      <w:marLeft w:val="0"/>
      <w:marRight w:val="0"/>
      <w:marTop w:val="0"/>
      <w:marBottom w:val="0"/>
      <w:divBdr>
        <w:top w:val="none" w:sz="0" w:space="0" w:color="auto"/>
        <w:left w:val="none" w:sz="0" w:space="0" w:color="auto"/>
        <w:bottom w:val="none" w:sz="0" w:space="0" w:color="auto"/>
        <w:right w:val="none" w:sz="0" w:space="0" w:color="auto"/>
      </w:divBdr>
    </w:div>
    <w:div w:id="103160051">
      <w:bodyDiv w:val="1"/>
      <w:marLeft w:val="0"/>
      <w:marRight w:val="0"/>
      <w:marTop w:val="0"/>
      <w:marBottom w:val="0"/>
      <w:divBdr>
        <w:top w:val="none" w:sz="0" w:space="0" w:color="auto"/>
        <w:left w:val="none" w:sz="0" w:space="0" w:color="auto"/>
        <w:bottom w:val="none" w:sz="0" w:space="0" w:color="auto"/>
        <w:right w:val="none" w:sz="0" w:space="0" w:color="auto"/>
      </w:divBdr>
    </w:div>
    <w:div w:id="104010216">
      <w:bodyDiv w:val="1"/>
      <w:marLeft w:val="0"/>
      <w:marRight w:val="0"/>
      <w:marTop w:val="0"/>
      <w:marBottom w:val="0"/>
      <w:divBdr>
        <w:top w:val="none" w:sz="0" w:space="0" w:color="auto"/>
        <w:left w:val="none" w:sz="0" w:space="0" w:color="auto"/>
        <w:bottom w:val="none" w:sz="0" w:space="0" w:color="auto"/>
        <w:right w:val="none" w:sz="0" w:space="0" w:color="auto"/>
      </w:divBdr>
      <w:divsChild>
        <w:div w:id="1319533643">
          <w:marLeft w:val="0"/>
          <w:marRight w:val="0"/>
          <w:marTop w:val="0"/>
          <w:marBottom w:val="0"/>
          <w:divBdr>
            <w:top w:val="none" w:sz="0" w:space="0" w:color="212121"/>
            <w:left w:val="none" w:sz="0" w:space="0" w:color="212121"/>
            <w:bottom w:val="none" w:sz="0" w:space="0" w:color="212121"/>
            <w:right w:val="none" w:sz="0" w:space="0" w:color="212121"/>
          </w:divBdr>
          <w:divsChild>
            <w:div w:id="847216187">
              <w:marLeft w:val="0"/>
              <w:marRight w:val="0"/>
              <w:marTop w:val="0"/>
              <w:marBottom w:val="0"/>
              <w:divBdr>
                <w:top w:val="none" w:sz="0" w:space="0" w:color="212121"/>
                <w:left w:val="none" w:sz="0" w:space="0" w:color="212121"/>
                <w:bottom w:val="none" w:sz="0" w:space="0" w:color="212121"/>
                <w:right w:val="none" w:sz="0" w:space="0" w:color="212121"/>
              </w:divBdr>
            </w:div>
          </w:divsChild>
        </w:div>
      </w:divsChild>
    </w:div>
    <w:div w:id="249199666">
      <w:bodyDiv w:val="1"/>
      <w:marLeft w:val="0"/>
      <w:marRight w:val="0"/>
      <w:marTop w:val="0"/>
      <w:marBottom w:val="0"/>
      <w:divBdr>
        <w:top w:val="none" w:sz="0" w:space="0" w:color="auto"/>
        <w:left w:val="none" w:sz="0" w:space="0" w:color="auto"/>
        <w:bottom w:val="none" w:sz="0" w:space="0" w:color="auto"/>
        <w:right w:val="none" w:sz="0" w:space="0" w:color="auto"/>
      </w:divBdr>
    </w:div>
    <w:div w:id="249506808">
      <w:bodyDiv w:val="1"/>
      <w:marLeft w:val="0"/>
      <w:marRight w:val="0"/>
      <w:marTop w:val="0"/>
      <w:marBottom w:val="0"/>
      <w:divBdr>
        <w:top w:val="none" w:sz="0" w:space="0" w:color="auto"/>
        <w:left w:val="none" w:sz="0" w:space="0" w:color="auto"/>
        <w:bottom w:val="none" w:sz="0" w:space="0" w:color="auto"/>
        <w:right w:val="none" w:sz="0" w:space="0" w:color="auto"/>
      </w:divBdr>
    </w:div>
    <w:div w:id="325012973">
      <w:bodyDiv w:val="1"/>
      <w:marLeft w:val="0"/>
      <w:marRight w:val="0"/>
      <w:marTop w:val="0"/>
      <w:marBottom w:val="0"/>
      <w:divBdr>
        <w:top w:val="none" w:sz="0" w:space="0" w:color="auto"/>
        <w:left w:val="none" w:sz="0" w:space="0" w:color="auto"/>
        <w:bottom w:val="none" w:sz="0" w:space="0" w:color="auto"/>
        <w:right w:val="none" w:sz="0" w:space="0" w:color="auto"/>
      </w:divBdr>
    </w:div>
    <w:div w:id="343871725">
      <w:bodyDiv w:val="1"/>
      <w:marLeft w:val="0"/>
      <w:marRight w:val="0"/>
      <w:marTop w:val="0"/>
      <w:marBottom w:val="0"/>
      <w:divBdr>
        <w:top w:val="none" w:sz="0" w:space="0" w:color="auto"/>
        <w:left w:val="none" w:sz="0" w:space="0" w:color="auto"/>
        <w:bottom w:val="none" w:sz="0" w:space="0" w:color="auto"/>
        <w:right w:val="none" w:sz="0" w:space="0" w:color="auto"/>
      </w:divBdr>
      <w:divsChild>
        <w:div w:id="1227257937">
          <w:marLeft w:val="0"/>
          <w:marRight w:val="0"/>
          <w:marTop w:val="240"/>
          <w:marBottom w:val="0"/>
          <w:divBdr>
            <w:top w:val="none" w:sz="0" w:space="0" w:color="auto"/>
            <w:left w:val="none" w:sz="0" w:space="0" w:color="auto"/>
            <w:bottom w:val="none" w:sz="0" w:space="0" w:color="auto"/>
            <w:right w:val="none" w:sz="0" w:space="0" w:color="auto"/>
          </w:divBdr>
          <w:divsChild>
            <w:div w:id="1690376676">
              <w:marLeft w:val="0"/>
              <w:marRight w:val="0"/>
              <w:marTop w:val="0"/>
              <w:marBottom w:val="0"/>
              <w:divBdr>
                <w:top w:val="none" w:sz="0" w:space="0" w:color="auto"/>
                <w:left w:val="none" w:sz="0" w:space="0" w:color="auto"/>
                <w:bottom w:val="none" w:sz="0" w:space="0" w:color="auto"/>
                <w:right w:val="none" w:sz="0" w:space="0" w:color="auto"/>
              </w:divBdr>
              <w:divsChild>
                <w:div w:id="78754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035717">
          <w:marLeft w:val="0"/>
          <w:marRight w:val="0"/>
          <w:marTop w:val="240"/>
          <w:marBottom w:val="0"/>
          <w:divBdr>
            <w:top w:val="none" w:sz="0" w:space="0" w:color="auto"/>
            <w:left w:val="none" w:sz="0" w:space="0" w:color="auto"/>
            <w:bottom w:val="none" w:sz="0" w:space="0" w:color="auto"/>
            <w:right w:val="none" w:sz="0" w:space="0" w:color="auto"/>
          </w:divBdr>
          <w:divsChild>
            <w:div w:id="617417758">
              <w:marLeft w:val="0"/>
              <w:marRight w:val="0"/>
              <w:marTop w:val="0"/>
              <w:marBottom w:val="0"/>
              <w:divBdr>
                <w:top w:val="none" w:sz="0" w:space="0" w:color="auto"/>
                <w:left w:val="none" w:sz="0" w:space="0" w:color="auto"/>
                <w:bottom w:val="none" w:sz="0" w:space="0" w:color="auto"/>
                <w:right w:val="none" w:sz="0" w:space="0" w:color="auto"/>
              </w:divBdr>
              <w:divsChild>
                <w:div w:id="2046172426">
                  <w:marLeft w:val="0"/>
                  <w:marRight w:val="0"/>
                  <w:marTop w:val="0"/>
                  <w:marBottom w:val="0"/>
                  <w:divBdr>
                    <w:top w:val="none" w:sz="0" w:space="0" w:color="auto"/>
                    <w:left w:val="none" w:sz="0" w:space="0" w:color="auto"/>
                    <w:bottom w:val="none" w:sz="0" w:space="0" w:color="auto"/>
                    <w:right w:val="none" w:sz="0" w:space="0" w:color="auto"/>
                  </w:divBdr>
                </w:div>
              </w:divsChild>
            </w:div>
            <w:div w:id="1270772427">
              <w:marLeft w:val="0"/>
              <w:marRight w:val="0"/>
              <w:marTop w:val="240"/>
              <w:marBottom w:val="0"/>
              <w:divBdr>
                <w:top w:val="none" w:sz="0" w:space="0" w:color="auto"/>
                <w:left w:val="none" w:sz="0" w:space="0" w:color="auto"/>
                <w:bottom w:val="none" w:sz="0" w:space="0" w:color="auto"/>
                <w:right w:val="none" w:sz="0" w:space="0" w:color="auto"/>
              </w:divBdr>
              <w:divsChild>
                <w:div w:id="170340477">
                  <w:marLeft w:val="0"/>
                  <w:marRight w:val="0"/>
                  <w:marTop w:val="0"/>
                  <w:marBottom w:val="0"/>
                  <w:divBdr>
                    <w:top w:val="none" w:sz="0" w:space="0" w:color="auto"/>
                    <w:left w:val="none" w:sz="0" w:space="0" w:color="auto"/>
                    <w:bottom w:val="none" w:sz="0" w:space="0" w:color="auto"/>
                    <w:right w:val="none" w:sz="0" w:space="0" w:color="auto"/>
                  </w:divBdr>
                  <w:divsChild>
                    <w:div w:id="187060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411928">
              <w:marLeft w:val="0"/>
              <w:marRight w:val="0"/>
              <w:marTop w:val="240"/>
              <w:marBottom w:val="0"/>
              <w:divBdr>
                <w:top w:val="none" w:sz="0" w:space="0" w:color="auto"/>
                <w:left w:val="none" w:sz="0" w:space="0" w:color="auto"/>
                <w:bottom w:val="none" w:sz="0" w:space="0" w:color="auto"/>
                <w:right w:val="none" w:sz="0" w:space="0" w:color="auto"/>
              </w:divBdr>
              <w:divsChild>
                <w:div w:id="2044479878">
                  <w:marLeft w:val="0"/>
                  <w:marRight w:val="0"/>
                  <w:marTop w:val="0"/>
                  <w:marBottom w:val="0"/>
                  <w:divBdr>
                    <w:top w:val="none" w:sz="0" w:space="0" w:color="auto"/>
                    <w:left w:val="none" w:sz="0" w:space="0" w:color="auto"/>
                    <w:bottom w:val="none" w:sz="0" w:space="0" w:color="auto"/>
                    <w:right w:val="none" w:sz="0" w:space="0" w:color="auto"/>
                  </w:divBdr>
                  <w:divsChild>
                    <w:div w:id="214345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86360">
              <w:marLeft w:val="0"/>
              <w:marRight w:val="0"/>
              <w:marTop w:val="240"/>
              <w:marBottom w:val="0"/>
              <w:divBdr>
                <w:top w:val="none" w:sz="0" w:space="0" w:color="auto"/>
                <w:left w:val="none" w:sz="0" w:space="0" w:color="auto"/>
                <w:bottom w:val="none" w:sz="0" w:space="0" w:color="auto"/>
                <w:right w:val="none" w:sz="0" w:space="0" w:color="auto"/>
              </w:divBdr>
              <w:divsChild>
                <w:div w:id="1792283475">
                  <w:marLeft w:val="0"/>
                  <w:marRight w:val="0"/>
                  <w:marTop w:val="0"/>
                  <w:marBottom w:val="0"/>
                  <w:divBdr>
                    <w:top w:val="none" w:sz="0" w:space="0" w:color="auto"/>
                    <w:left w:val="none" w:sz="0" w:space="0" w:color="auto"/>
                    <w:bottom w:val="none" w:sz="0" w:space="0" w:color="auto"/>
                    <w:right w:val="none" w:sz="0" w:space="0" w:color="auto"/>
                  </w:divBdr>
                  <w:divsChild>
                    <w:div w:id="1795951766">
                      <w:marLeft w:val="0"/>
                      <w:marRight w:val="0"/>
                      <w:marTop w:val="0"/>
                      <w:marBottom w:val="0"/>
                      <w:divBdr>
                        <w:top w:val="none" w:sz="0" w:space="0" w:color="auto"/>
                        <w:left w:val="none" w:sz="0" w:space="0" w:color="auto"/>
                        <w:bottom w:val="none" w:sz="0" w:space="0" w:color="auto"/>
                        <w:right w:val="none" w:sz="0" w:space="0" w:color="auto"/>
                      </w:divBdr>
                    </w:div>
                  </w:divsChild>
                </w:div>
                <w:div w:id="589778692">
                  <w:marLeft w:val="0"/>
                  <w:marRight w:val="0"/>
                  <w:marTop w:val="240"/>
                  <w:marBottom w:val="0"/>
                  <w:divBdr>
                    <w:top w:val="none" w:sz="0" w:space="0" w:color="auto"/>
                    <w:left w:val="none" w:sz="0" w:space="0" w:color="auto"/>
                    <w:bottom w:val="none" w:sz="0" w:space="0" w:color="auto"/>
                    <w:right w:val="none" w:sz="0" w:space="0" w:color="auto"/>
                  </w:divBdr>
                  <w:divsChild>
                    <w:div w:id="1688365768">
                      <w:marLeft w:val="0"/>
                      <w:marRight w:val="0"/>
                      <w:marTop w:val="0"/>
                      <w:marBottom w:val="0"/>
                      <w:divBdr>
                        <w:top w:val="none" w:sz="0" w:space="0" w:color="auto"/>
                        <w:left w:val="none" w:sz="0" w:space="0" w:color="auto"/>
                        <w:bottom w:val="none" w:sz="0" w:space="0" w:color="auto"/>
                        <w:right w:val="none" w:sz="0" w:space="0" w:color="auto"/>
                      </w:divBdr>
                      <w:divsChild>
                        <w:div w:id="1518695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424970">
                  <w:marLeft w:val="0"/>
                  <w:marRight w:val="0"/>
                  <w:marTop w:val="240"/>
                  <w:marBottom w:val="0"/>
                  <w:divBdr>
                    <w:top w:val="none" w:sz="0" w:space="0" w:color="auto"/>
                    <w:left w:val="none" w:sz="0" w:space="0" w:color="auto"/>
                    <w:bottom w:val="none" w:sz="0" w:space="0" w:color="auto"/>
                    <w:right w:val="none" w:sz="0" w:space="0" w:color="auto"/>
                  </w:divBdr>
                  <w:divsChild>
                    <w:div w:id="1139147727">
                      <w:marLeft w:val="0"/>
                      <w:marRight w:val="0"/>
                      <w:marTop w:val="0"/>
                      <w:marBottom w:val="0"/>
                      <w:divBdr>
                        <w:top w:val="none" w:sz="0" w:space="0" w:color="auto"/>
                        <w:left w:val="none" w:sz="0" w:space="0" w:color="auto"/>
                        <w:bottom w:val="none" w:sz="0" w:space="0" w:color="auto"/>
                        <w:right w:val="none" w:sz="0" w:space="0" w:color="auto"/>
                      </w:divBdr>
                      <w:divsChild>
                        <w:div w:id="203017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287893">
                  <w:marLeft w:val="0"/>
                  <w:marRight w:val="0"/>
                  <w:marTop w:val="240"/>
                  <w:marBottom w:val="0"/>
                  <w:divBdr>
                    <w:top w:val="none" w:sz="0" w:space="0" w:color="auto"/>
                    <w:left w:val="none" w:sz="0" w:space="0" w:color="auto"/>
                    <w:bottom w:val="none" w:sz="0" w:space="0" w:color="auto"/>
                    <w:right w:val="none" w:sz="0" w:space="0" w:color="auto"/>
                  </w:divBdr>
                  <w:divsChild>
                    <w:div w:id="1485392237">
                      <w:marLeft w:val="0"/>
                      <w:marRight w:val="0"/>
                      <w:marTop w:val="0"/>
                      <w:marBottom w:val="0"/>
                      <w:divBdr>
                        <w:top w:val="none" w:sz="0" w:space="0" w:color="auto"/>
                        <w:left w:val="none" w:sz="0" w:space="0" w:color="auto"/>
                        <w:bottom w:val="none" w:sz="0" w:space="0" w:color="auto"/>
                        <w:right w:val="none" w:sz="0" w:space="0" w:color="auto"/>
                      </w:divBdr>
                      <w:divsChild>
                        <w:div w:id="1432436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8091946">
      <w:bodyDiv w:val="1"/>
      <w:marLeft w:val="0"/>
      <w:marRight w:val="0"/>
      <w:marTop w:val="0"/>
      <w:marBottom w:val="0"/>
      <w:divBdr>
        <w:top w:val="none" w:sz="0" w:space="0" w:color="auto"/>
        <w:left w:val="none" w:sz="0" w:space="0" w:color="auto"/>
        <w:bottom w:val="none" w:sz="0" w:space="0" w:color="auto"/>
        <w:right w:val="none" w:sz="0" w:space="0" w:color="auto"/>
      </w:divBdr>
      <w:divsChild>
        <w:div w:id="1285579553">
          <w:marLeft w:val="0"/>
          <w:marRight w:val="0"/>
          <w:marTop w:val="0"/>
          <w:marBottom w:val="0"/>
          <w:divBdr>
            <w:top w:val="none" w:sz="0" w:space="0" w:color="212121"/>
            <w:left w:val="none" w:sz="0" w:space="0" w:color="212121"/>
            <w:bottom w:val="none" w:sz="0" w:space="0" w:color="212121"/>
            <w:right w:val="none" w:sz="0" w:space="0" w:color="212121"/>
          </w:divBdr>
          <w:divsChild>
            <w:div w:id="1233781101">
              <w:marLeft w:val="0"/>
              <w:marRight w:val="0"/>
              <w:marTop w:val="0"/>
              <w:marBottom w:val="0"/>
              <w:divBdr>
                <w:top w:val="none" w:sz="0" w:space="0" w:color="212121"/>
                <w:left w:val="none" w:sz="0" w:space="0" w:color="212121"/>
                <w:bottom w:val="none" w:sz="0" w:space="0" w:color="212121"/>
                <w:right w:val="none" w:sz="0" w:space="0" w:color="212121"/>
              </w:divBdr>
            </w:div>
          </w:divsChild>
        </w:div>
      </w:divsChild>
    </w:div>
    <w:div w:id="383218388">
      <w:bodyDiv w:val="1"/>
      <w:marLeft w:val="0"/>
      <w:marRight w:val="0"/>
      <w:marTop w:val="0"/>
      <w:marBottom w:val="0"/>
      <w:divBdr>
        <w:top w:val="none" w:sz="0" w:space="0" w:color="auto"/>
        <w:left w:val="none" w:sz="0" w:space="0" w:color="auto"/>
        <w:bottom w:val="none" w:sz="0" w:space="0" w:color="auto"/>
        <w:right w:val="none" w:sz="0" w:space="0" w:color="auto"/>
      </w:divBdr>
    </w:div>
    <w:div w:id="421075262">
      <w:bodyDiv w:val="1"/>
      <w:marLeft w:val="0"/>
      <w:marRight w:val="0"/>
      <w:marTop w:val="0"/>
      <w:marBottom w:val="0"/>
      <w:divBdr>
        <w:top w:val="none" w:sz="0" w:space="0" w:color="auto"/>
        <w:left w:val="none" w:sz="0" w:space="0" w:color="auto"/>
        <w:bottom w:val="none" w:sz="0" w:space="0" w:color="auto"/>
        <w:right w:val="none" w:sz="0" w:space="0" w:color="auto"/>
      </w:divBdr>
    </w:div>
    <w:div w:id="434518862">
      <w:bodyDiv w:val="1"/>
      <w:marLeft w:val="0"/>
      <w:marRight w:val="0"/>
      <w:marTop w:val="0"/>
      <w:marBottom w:val="0"/>
      <w:divBdr>
        <w:top w:val="none" w:sz="0" w:space="0" w:color="auto"/>
        <w:left w:val="none" w:sz="0" w:space="0" w:color="auto"/>
        <w:bottom w:val="none" w:sz="0" w:space="0" w:color="auto"/>
        <w:right w:val="none" w:sz="0" w:space="0" w:color="auto"/>
      </w:divBdr>
    </w:div>
    <w:div w:id="439298246">
      <w:bodyDiv w:val="1"/>
      <w:marLeft w:val="0"/>
      <w:marRight w:val="0"/>
      <w:marTop w:val="0"/>
      <w:marBottom w:val="0"/>
      <w:divBdr>
        <w:top w:val="none" w:sz="0" w:space="0" w:color="auto"/>
        <w:left w:val="none" w:sz="0" w:space="0" w:color="auto"/>
        <w:bottom w:val="none" w:sz="0" w:space="0" w:color="auto"/>
        <w:right w:val="none" w:sz="0" w:space="0" w:color="auto"/>
      </w:divBdr>
    </w:div>
    <w:div w:id="440029302">
      <w:bodyDiv w:val="1"/>
      <w:marLeft w:val="0"/>
      <w:marRight w:val="0"/>
      <w:marTop w:val="0"/>
      <w:marBottom w:val="0"/>
      <w:divBdr>
        <w:top w:val="none" w:sz="0" w:space="0" w:color="auto"/>
        <w:left w:val="none" w:sz="0" w:space="0" w:color="auto"/>
        <w:bottom w:val="none" w:sz="0" w:space="0" w:color="auto"/>
        <w:right w:val="none" w:sz="0" w:space="0" w:color="auto"/>
      </w:divBdr>
      <w:divsChild>
        <w:div w:id="1101216958">
          <w:marLeft w:val="0"/>
          <w:marRight w:val="0"/>
          <w:marTop w:val="0"/>
          <w:marBottom w:val="0"/>
          <w:divBdr>
            <w:top w:val="none" w:sz="0" w:space="0" w:color="auto"/>
            <w:left w:val="none" w:sz="0" w:space="0" w:color="auto"/>
            <w:bottom w:val="none" w:sz="0" w:space="0" w:color="auto"/>
            <w:right w:val="none" w:sz="0" w:space="0" w:color="auto"/>
          </w:divBdr>
        </w:div>
        <w:div w:id="2033342044">
          <w:marLeft w:val="0"/>
          <w:marRight w:val="0"/>
          <w:marTop w:val="240"/>
          <w:marBottom w:val="0"/>
          <w:divBdr>
            <w:top w:val="none" w:sz="0" w:space="0" w:color="auto"/>
            <w:left w:val="none" w:sz="0" w:space="0" w:color="auto"/>
            <w:bottom w:val="none" w:sz="0" w:space="0" w:color="auto"/>
            <w:right w:val="none" w:sz="0" w:space="0" w:color="auto"/>
          </w:divBdr>
          <w:divsChild>
            <w:div w:id="368451873">
              <w:marLeft w:val="0"/>
              <w:marRight w:val="0"/>
              <w:marTop w:val="0"/>
              <w:marBottom w:val="0"/>
              <w:divBdr>
                <w:top w:val="none" w:sz="0" w:space="0" w:color="auto"/>
                <w:left w:val="none" w:sz="0" w:space="0" w:color="auto"/>
                <w:bottom w:val="none" w:sz="0" w:space="0" w:color="auto"/>
                <w:right w:val="none" w:sz="0" w:space="0" w:color="auto"/>
              </w:divBdr>
              <w:divsChild>
                <w:div w:id="1315184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45739">
          <w:marLeft w:val="0"/>
          <w:marRight w:val="0"/>
          <w:marTop w:val="240"/>
          <w:marBottom w:val="0"/>
          <w:divBdr>
            <w:top w:val="none" w:sz="0" w:space="0" w:color="auto"/>
            <w:left w:val="none" w:sz="0" w:space="0" w:color="auto"/>
            <w:bottom w:val="none" w:sz="0" w:space="0" w:color="auto"/>
            <w:right w:val="none" w:sz="0" w:space="0" w:color="auto"/>
          </w:divBdr>
          <w:divsChild>
            <w:div w:id="534315091">
              <w:marLeft w:val="0"/>
              <w:marRight w:val="0"/>
              <w:marTop w:val="0"/>
              <w:marBottom w:val="0"/>
              <w:divBdr>
                <w:top w:val="none" w:sz="0" w:space="0" w:color="auto"/>
                <w:left w:val="none" w:sz="0" w:space="0" w:color="auto"/>
                <w:bottom w:val="none" w:sz="0" w:space="0" w:color="auto"/>
                <w:right w:val="none" w:sz="0" w:space="0" w:color="auto"/>
              </w:divBdr>
              <w:divsChild>
                <w:div w:id="97013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144052">
      <w:bodyDiv w:val="1"/>
      <w:marLeft w:val="0"/>
      <w:marRight w:val="0"/>
      <w:marTop w:val="0"/>
      <w:marBottom w:val="0"/>
      <w:divBdr>
        <w:top w:val="none" w:sz="0" w:space="0" w:color="auto"/>
        <w:left w:val="none" w:sz="0" w:space="0" w:color="auto"/>
        <w:bottom w:val="none" w:sz="0" w:space="0" w:color="auto"/>
        <w:right w:val="none" w:sz="0" w:space="0" w:color="auto"/>
      </w:divBdr>
    </w:div>
    <w:div w:id="507256296">
      <w:bodyDiv w:val="1"/>
      <w:marLeft w:val="0"/>
      <w:marRight w:val="0"/>
      <w:marTop w:val="0"/>
      <w:marBottom w:val="0"/>
      <w:divBdr>
        <w:top w:val="none" w:sz="0" w:space="0" w:color="auto"/>
        <w:left w:val="none" w:sz="0" w:space="0" w:color="auto"/>
        <w:bottom w:val="none" w:sz="0" w:space="0" w:color="auto"/>
        <w:right w:val="none" w:sz="0" w:space="0" w:color="auto"/>
      </w:divBdr>
    </w:div>
    <w:div w:id="511187648">
      <w:bodyDiv w:val="1"/>
      <w:marLeft w:val="0"/>
      <w:marRight w:val="0"/>
      <w:marTop w:val="0"/>
      <w:marBottom w:val="0"/>
      <w:divBdr>
        <w:top w:val="none" w:sz="0" w:space="0" w:color="auto"/>
        <w:left w:val="none" w:sz="0" w:space="0" w:color="auto"/>
        <w:bottom w:val="none" w:sz="0" w:space="0" w:color="auto"/>
        <w:right w:val="none" w:sz="0" w:space="0" w:color="auto"/>
      </w:divBdr>
    </w:div>
    <w:div w:id="544175240">
      <w:bodyDiv w:val="1"/>
      <w:marLeft w:val="0"/>
      <w:marRight w:val="0"/>
      <w:marTop w:val="0"/>
      <w:marBottom w:val="0"/>
      <w:divBdr>
        <w:top w:val="none" w:sz="0" w:space="0" w:color="auto"/>
        <w:left w:val="none" w:sz="0" w:space="0" w:color="auto"/>
        <w:bottom w:val="none" w:sz="0" w:space="0" w:color="auto"/>
        <w:right w:val="none" w:sz="0" w:space="0" w:color="auto"/>
      </w:divBdr>
    </w:div>
    <w:div w:id="553779508">
      <w:bodyDiv w:val="1"/>
      <w:marLeft w:val="0"/>
      <w:marRight w:val="0"/>
      <w:marTop w:val="0"/>
      <w:marBottom w:val="0"/>
      <w:divBdr>
        <w:top w:val="none" w:sz="0" w:space="0" w:color="auto"/>
        <w:left w:val="none" w:sz="0" w:space="0" w:color="auto"/>
        <w:bottom w:val="none" w:sz="0" w:space="0" w:color="auto"/>
        <w:right w:val="none" w:sz="0" w:space="0" w:color="auto"/>
      </w:divBdr>
    </w:div>
    <w:div w:id="571279436">
      <w:bodyDiv w:val="1"/>
      <w:marLeft w:val="0"/>
      <w:marRight w:val="0"/>
      <w:marTop w:val="0"/>
      <w:marBottom w:val="0"/>
      <w:divBdr>
        <w:top w:val="none" w:sz="0" w:space="0" w:color="auto"/>
        <w:left w:val="none" w:sz="0" w:space="0" w:color="auto"/>
        <w:bottom w:val="none" w:sz="0" w:space="0" w:color="auto"/>
        <w:right w:val="none" w:sz="0" w:space="0" w:color="auto"/>
      </w:divBdr>
    </w:div>
    <w:div w:id="630747402">
      <w:bodyDiv w:val="1"/>
      <w:marLeft w:val="0"/>
      <w:marRight w:val="0"/>
      <w:marTop w:val="0"/>
      <w:marBottom w:val="0"/>
      <w:divBdr>
        <w:top w:val="none" w:sz="0" w:space="0" w:color="auto"/>
        <w:left w:val="none" w:sz="0" w:space="0" w:color="auto"/>
        <w:bottom w:val="none" w:sz="0" w:space="0" w:color="auto"/>
        <w:right w:val="none" w:sz="0" w:space="0" w:color="auto"/>
      </w:divBdr>
      <w:divsChild>
        <w:div w:id="1031498550">
          <w:marLeft w:val="0"/>
          <w:marRight w:val="0"/>
          <w:marTop w:val="240"/>
          <w:marBottom w:val="0"/>
          <w:divBdr>
            <w:top w:val="none" w:sz="0" w:space="0" w:color="auto"/>
            <w:left w:val="none" w:sz="0" w:space="0" w:color="auto"/>
            <w:bottom w:val="none" w:sz="0" w:space="0" w:color="auto"/>
            <w:right w:val="none" w:sz="0" w:space="0" w:color="auto"/>
          </w:divBdr>
          <w:divsChild>
            <w:div w:id="163472292">
              <w:marLeft w:val="0"/>
              <w:marRight w:val="0"/>
              <w:marTop w:val="0"/>
              <w:marBottom w:val="0"/>
              <w:divBdr>
                <w:top w:val="none" w:sz="0" w:space="0" w:color="auto"/>
                <w:left w:val="none" w:sz="0" w:space="0" w:color="auto"/>
                <w:bottom w:val="none" w:sz="0" w:space="0" w:color="auto"/>
                <w:right w:val="none" w:sz="0" w:space="0" w:color="auto"/>
              </w:divBdr>
              <w:divsChild>
                <w:div w:id="1534423792">
                  <w:blockQuote w:val="1"/>
                  <w:marLeft w:val="0"/>
                  <w:marRight w:val="0"/>
                  <w:marTop w:val="0"/>
                  <w:marBottom w:val="0"/>
                  <w:divBdr>
                    <w:top w:val="none" w:sz="0" w:space="0" w:color="auto"/>
                    <w:left w:val="none" w:sz="0" w:space="0" w:color="auto"/>
                    <w:bottom w:val="none" w:sz="0" w:space="0" w:color="auto"/>
                    <w:right w:val="none" w:sz="0" w:space="0" w:color="auto"/>
                  </w:divBdr>
                  <w:divsChild>
                    <w:div w:id="213281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9386830">
      <w:bodyDiv w:val="1"/>
      <w:marLeft w:val="0"/>
      <w:marRight w:val="0"/>
      <w:marTop w:val="0"/>
      <w:marBottom w:val="0"/>
      <w:divBdr>
        <w:top w:val="none" w:sz="0" w:space="0" w:color="auto"/>
        <w:left w:val="none" w:sz="0" w:space="0" w:color="auto"/>
        <w:bottom w:val="none" w:sz="0" w:space="0" w:color="auto"/>
        <w:right w:val="none" w:sz="0" w:space="0" w:color="auto"/>
      </w:divBdr>
      <w:divsChild>
        <w:div w:id="305859330">
          <w:marLeft w:val="0"/>
          <w:marRight w:val="0"/>
          <w:marTop w:val="0"/>
          <w:marBottom w:val="0"/>
          <w:divBdr>
            <w:top w:val="none" w:sz="0" w:space="0" w:color="auto"/>
            <w:left w:val="none" w:sz="0" w:space="0" w:color="auto"/>
            <w:bottom w:val="none" w:sz="0" w:space="0" w:color="auto"/>
            <w:right w:val="none" w:sz="0" w:space="0" w:color="auto"/>
          </w:divBdr>
        </w:div>
        <w:div w:id="338431757">
          <w:marLeft w:val="0"/>
          <w:marRight w:val="0"/>
          <w:marTop w:val="240"/>
          <w:marBottom w:val="0"/>
          <w:divBdr>
            <w:top w:val="none" w:sz="0" w:space="0" w:color="auto"/>
            <w:left w:val="none" w:sz="0" w:space="0" w:color="auto"/>
            <w:bottom w:val="none" w:sz="0" w:space="0" w:color="auto"/>
            <w:right w:val="none" w:sz="0" w:space="0" w:color="auto"/>
          </w:divBdr>
          <w:divsChild>
            <w:div w:id="1038237210">
              <w:marLeft w:val="0"/>
              <w:marRight w:val="0"/>
              <w:marTop w:val="0"/>
              <w:marBottom w:val="0"/>
              <w:divBdr>
                <w:top w:val="none" w:sz="0" w:space="0" w:color="auto"/>
                <w:left w:val="none" w:sz="0" w:space="0" w:color="auto"/>
                <w:bottom w:val="none" w:sz="0" w:space="0" w:color="auto"/>
                <w:right w:val="none" w:sz="0" w:space="0" w:color="auto"/>
              </w:divBdr>
              <w:divsChild>
                <w:div w:id="1487168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981001">
          <w:marLeft w:val="0"/>
          <w:marRight w:val="0"/>
          <w:marTop w:val="240"/>
          <w:marBottom w:val="0"/>
          <w:divBdr>
            <w:top w:val="none" w:sz="0" w:space="0" w:color="auto"/>
            <w:left w:val="none" w:sz="0" w:space="0" w:color="auto"/>
            <w:bottom w:val="none" w:sz="0" w:space="0" w:color="auto"/>
            <w:right w:val="none" w:sz="0" w:space="0" w:color="auto"/>
          </w:divBdr>
          <w:divsChild>
            <w:div w:id="1663242918">
              <w:marLeft w:val="0"/>
              <w:marRight w:val="0"/>
              <w:marTop w:val="0"/>
              <w:marBottom w:val="0"/>
              <w:divBdr>
                <w:top w:val="none" w:sz="0" w:space="0" w:color="auto"/>
                <w:left w:val="none" w:sz="0" w:space="0" w:color="auto"/>
                <w:bottom w:val="none" w:sz="0" w:space="0" w:color="auto"/>
                <w:right w:val="none" w:sz="0" w:space="0" w:color="auto"/>
              </w:divBdr>
              <w:divsChild>
                <w:div w:id="5979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037980">
      <w:bodyDiv w:val="1"/>
      <w:marLeft w:val="0"/>
      <w:marRight w:val="0"/>
      <w:marTop w:val="0"/>
      <w:marBottom w:val="0"/>
      <w:divBdr>
        <w:top w:val="none" w:sz="0" w:space="0" w:color="auto"/>
        <w:left w:val="none" w:sz="0" w:space="0" w:color="auto"/>
        <w:bottom w:val="none" w:sz="0" w:space="0" w:color="auto"/>
        <w:right w:val="none" w:sz="0" w:space="0" w:color="auto"/>
      </w:divBdr>
    </w:div>
    <w:div w:id="653725825">
      <w:bodyDiv w:val="1"/>
      <w:marLeft w:val="0"/>
      <w:marRight w:val="0"/>
      <w:marTop w:val="0"/>
      <w:marBottom w:val="0"/>
      <w:divBdr>
        <w:top w:val="none" w:sz="0" w:space="0" w:color="auto"/>
        <w:left w:val="none" w:sz="0" w:space="0" w:color="auto"/>
        <w:bottom w:val="none" w:sz="0" w:space="0" w:color="auto"/>
        <w:right w:val="none" w:sz="0" w:space="0" w:color="auto"/>
      </w:divBdr>
    </w:div>
    <w:div w:id="724328254">
      <w:bodyDiv w:val="1"/>
      <w:marLeft w:val="0"/>
      <w:marRight w:val="0"/>
      <w:marTop w:val="0"/>
      <w:marBottom w:val="0"/>
      <w:divBdr>
        <w:top w:val="none" w:sz="0" w:space="0" w:color="auto"/>
        <w:left w:val="none" w:sz="0" w:space="0" w:color="auto"/>
        <w:bottom w:val="none" w:sz="0" w:space="0" w:color="auto"/>
        <w:right w:val="none" w:sz="0" w:space="0" w:color="auto"/>
      </w:divBdr>
    </w:div>
    <w:div w:id="730999198">
      <w:bodyDiv w:val="1"/>
      <w:marLeft w:val="0"/>
      <w:marRight w:val="0"/>
      <w:marTop w:val="0"/>
      <w:marBottom w:val="0"/>
      <w:divBdr>
        <w:top w:val="none" w:sz="0" w:space="0" w:color="auto"/>
        <w:left w:val="none" w:sz="0" w:space="0" w:color="auto"/>
        <w:bottom w:val="none" w:sz="0" w:space="0" w:color="auto"/>
        <w:right w:val="none" w:sz="0" w:space="0" w:color="auto"/>
      </w:divBdr>
    </w:div>
    <w:div w:id="857617136">
      <w:bodyDiv w:val="1"/>
      <w:marLeft w:val="0"/>
      <w:marRight w:val="0"/>
      <w:marTop w:val="0"/>
      <w:marBottom w:val="0"/>
      <w:divBdr>
        <w:top w:val="none" w:sz="0" w:space="0" w:color="auto"/>
        <w:left w:val="none" w:sz="0" w:space="0" w:color="auto"/>
        <w:bottom w:val="none" w:sz="0" w:space="0" w:color="auto"/>
        <w:right w:val="none" w:sz="0" w:space="0" w:color="auto"/>
      </w:divBdr>
    </w:div>
    <w:div w:id="891162348">
      <w:bodyDiv w:val="1"/>
      <w:marLeft w:val="0"/>
      <w:marRight w:val="0"/>
      <w:marTop w:val="0"/>
      <w:marBottom w:val="0"/>
      <w:divBdr>
        <w:top w:val="none" w:sz="0" w:space="0" w:color="auto"/>
        <w:left w:val="none" w:sz="0" w:space="0" w:color="auto"/>
        <w:bottom w:val="none" w:sz="0" w:space="0" w:color="auto"/>
        <w:right w:val="none" w:sz="0" w:space="0" w:color="auto"/>
      </w:divBdr>
    </w:div>
    <w:div w:id="959343126">
      <w:bodyDiv w:val="1"/>
      <w:marLeft w:val="0"/>
      <w:marRight w:val="0"/>
      <w:marTop w:val="0"/>
      <w:marBottom w:val="0"/>
      <w:divBdr>
        <w:top w:val="none" w:sz="0" w:space="0" w:color="auto"/>
        <w:left w:val="none" w:sz="0" w:space="0" w:color="auto"/>
        <w:bottom w:val="none" w:sz="0" w:space="0" w:color="auto"/>
        <w:right w:val="none" w:sz="0" w:space="0" w:color="auto"/>
      </w:divBdr>
    </w:div>
    <w:div w:id="960183951">
      <w:bodyDiv w:val="1"/>
      <w:marLeft w:val="0"/>
      <w:marRight w:val="0"/>
      <w:marTop w:val="0"/>
      <w:marBottom w:val="0"/>
      <w:divBdr>
        <w:top w:val="none" w:sz="0" w:space="0" w:color="auto"/>
        <w:left w:val="none" w:sz="0" w:space="0" w:color="auto"/>
        <w:bottom w:val="none" w:sz="0" w:space="0" w:color="auto"/>
        <w:right w:val="none" w:sz="0" w:space="0" w:color="auto"/>
      </w:divBdr>
    </w:div>
    <w:div w:id="961883185">
      <w:bodyDiv w:val="1"/>
      <w:marLeft w:val="0"/>
      <w:marRight w:val="0"/>
      <w:marTop w:val="0"/>
      <w:marBottom w:val="0"/>
      <w:divBdr>
        <w:top w:val="none" w:sz="0" w:space="0" w:color="auto"/>
        <w:left w:val="none" w:sz="0" w:space="0" w:color="auto"/>
        <w:bottom w:val="none" w:sz="0" w:space="0" w:color="auto"/>
        <w:right w:val="none" w:sz="0" w:space="0" w:color="auto"/>
      </w:divBdr>
      <w:divsChild>
        <w:div w:id="1709335720">
          <w:marLeft w:val="0"/>
          <w:marRight w:val="0"/>
          <w:marTop w:val="0"/>
          <w:marBottom w:val="0"/>
          <w:divBdr>
            <w:top w:val="none" w:sz="0" w:space="0" w:color="auto"/>
            <w:left w:val="none" w:sz="0" w:space="0" w:color="auto"/>
            <w:bottom w:val="none" w:sz="0" w:space="0" w:color="auto"/>
            <w:right w:val="none" w:sz="0" w:space="0" w:color="auto"/>
          </w:divBdr>
          <w:divsChild>
            <w:div w:id="325404966">
              <w:marLeft w:val="0"/>
              <w:marRight w:val="0"/>
              <w:marTop w:val="240"/>
              <w:marBottom w:val="0"/>
              <w:divBdr>
                <w:top w:val="none" w:sz="0" w:space="0" w:color="auto"/>
                <w:left w:val="none" w:sz="0" w:space="0" w:color="auto"/>
                <w:bottom w:val="none" w:sz="0" w:space="0" w:color="auto"/>
                <w:right w:val="none" w:sz="0" w:space="0" w:color="auto"/>
              </w:divBdr>
              <w:divsChild>
                <w:div w:id="560024191">
                  <w:marLeft w:val="0"/>
                  <w:marRight w:val="0"/>
                  <w:marTop w:val="0"/>
                  <w:marBottom w:val="0"/>
                  <w:divBdr>
                    <w:top w:val="none" w:sz="0" w:space="0" w:color="auto"/>
                    <w:left w:val="none" w:sz="0" w:space="0" w:color="auto"/>
                    <w:bottom w:val="none" w:sz="0" w:space="0" w:color="auto"/>
                    <w:right w:val="none" w:sz="0" w:space="0" w:color="auto"/>
                  </w:divBdr>
                  <w:divsChild>
                    <w:div w:id="1416198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396683">
              <w:marLeft w:val="0"/>
              <w:marRight w:val="0"/>
              <w:marTop w:val="240"/>
              <w:marBottom w:val="0"/>
              <w:divBdr>
                <w:top w:val="none" w:sz="0" w:space="0" w:color="auto"/>
                <w:left w:val="none" w:sz="0" w:space="0" w:color="auto"/>
                <w:bottom w:val="none" w:sz="0" w:space="0" w:color="auto"/>
                <w:right w:val="none" w:sz="0" w:space="0" w:color="auto"/>
              </w:divBdr>
              <w:divsChild>
                <w:div w:id="1763648005">
                  <w:marLeft w:val="0"/>
                  <w:marRight w:val="0"/>
                  <w:marTop w:val="0"/>
                  <w:marBottom w:val="0"/>
                  <w:divBdr>
                    <w:top w:val="none" w:sz="0" w:space="0" w:color="auto"/>
                    <w:left w:val="none" w:sz="0" w:space="0" w:color="auto"/>
                    <w:bottom w:val="none" w:sz="0" w:space="0" w:color="auto"/>
                    <w:right w:val="none" w:sz="0" w:space="0" w:color="auto"/>
                  </w:divBdr>
                  <w:divsChild>
                    <w:div w:id="865362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778321">
              <w:marLeft w:val="0"/>
              <w:marRight w:val="0"/>
              <w:marTop w:val="240"/>
              <w:marBottom w:val="0"/>
              <w:divBdr>
                <w:top w:val="none" w:sz="0" w:space="0" w:color="auto"/>
                <w:left w:val="none" w:sz="0" w:space="0" w:color="auto"/>
                <w:bottom w:val="none" w:sz="0" w:space="0" w:color="auto"/>
                <w:right w:val="none" w:sz="0" w:space="0" w:color="auto"/>
              </w:divBdr>
              <w:divsChild>
                <w:div w:id="888493687">
                  <w:marLeft w:val="0"/>
                  <w:marRight w:val="0"/>
                  <w:marTop w:val="0"/>
                  <w:marBottom w:val="0"/>
                  <w:divBdr>
                    <w:top w:val="none" w:sz="0" w:space="0" w:color="auto"/>
                    <w:left w:val="none" w:sz="0" w:space="0" w:color="auto"/>
                    <w:bottom w:val="none" w:sz="0" w:space="0" w:color="auto"/>
                    <w:right w:val="none" w:sz="0" w:space="0" w:color="auto"/>
                  </w:divBdr>
                  <w:divsChild>
                    <w:div w:id="119827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21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795984">
      <w:bodyDiv w:val="1"/>
      <w:marLeft w:val="0"/>
      <w:marRight w:val="0"/>
      <w:marTop w:val="0"/>
      <w:marBottom w:val="0"/>
      <w:divBdr>
        <w:top w:val="none" w:sz="0" w:space="0" w:color="auto"/>
        <w:left w:val="none" w:sz="0" w:space="0" w:color="auto"/>
        <w:bottom w:val="none" w:sz="0" w:space="0" w:color="auto"/>
        <w:right w:val="none" w:sz="0" w:space="0" w:color="auto"/>
      </w:divBdr>
    </w:div>
    <w:div w:id="1042510734">
      <w:bodyDiv w:val="1"/>
      <w:marLeft w:val="0"/>
      <w:marRight w:val="0"/>
      <w:marTop w:val="0"/>
      <w:marBottom w:val="0"/>
      <w:divBdr>
        <w:top w:val="none" w:sz="0" w:space="0" w:color="auto"/>
        <w:left w:val="none" w:sz="0" w:space="0" w:color="auto"/>
        <w:bottom w:val="none" w:sz="0" w:space="0" w:color="auto"/>
        <w:right w:val="none" w:sz="0" w:space="0" w:color="auto"/>
      </w:divBdr>
    </w:div>
    <w:div w:id="1044715841">
      <w:bodyDiv w:val="1"/>
      <w:marLeft w:val="0"/>
      <w:marRight w:val="0"/>
      <w:marTop w:val="0"/>
      <w:marBottom w:val="0"/>
      <w:divBdr>
        <w:top w:val="none" w:sz="0" w:space="0" w:color="auto"/>
        <w:left w:val="none" w:sz="0" w:space="0" w:color="auto"/>
        <w:bottom w:val="none" w:sz="0" w:space="0" w:color="auto"/>
        <w:right w:val="none" w:sz="0" w:space="0" w:color="auto"/>
      </w:divBdr>
    </w:div>
    <w:div w:id="1076322344">
      <w:bodyDiv w:val="1"/>
      <w:marLeft w:val="0"/>
      <w:marRight w:val="0"/>
      <w:marTop w:val="0"/>
      <w:marBottom w:val="0"/>
      <w:divBdr>
        <w:top w:val="none" w:sz="0" w:space="0" w:color="auto"/>
        <w:left w:val="none" w:sz="0" w:space="0" w:color="auto"/>
        <w:bottom w:val="none" w:sz="0" w:space="0" w:color="auto"/>
        <w:right w:val="none" w:sz="0" w:space="0" w:color="auto"/>
      </w:divBdr>
    </w:div>
    <w:div w:id="1083378743">
      <w:bodyDiv w:val="1"/>
      <w:marLeft w:val="0"/>
      <w:marRight w:val="0"/>
      <w:marTop w:val="0"/>
      <w:marBottom w:val="0"/>
      <w:divBdr>
        <w:top w:val="none" w:sz="0" w:space="0" w:color="auto"/>
        <w:left w:val="none" w:sz="0" w:space="0" w:color="auto"/>
        <w:bottom w:val="none" w:sz="0" w:space="0" w:color="auto"/>
        <w:right w:val="none" w:sz="0" w:space="0" w:color="auto"/>
      </w:divBdr>
    </w:div>
    <w:div w:id="1105231760">
      <w:bodyDiv w:val="1"/>
      <w:marLeft w:val="0"/>
      <w:marRight w:val="0"/>
      <w:marTop w:val="0"/>
      <w:marBottom w:val="0"/>
      <w:divBdr>
        <w:top w:val="none" w:sz="0" w:space="0" w:color="auto"/>
        <w:left w:val="none" w:sz="0" w:space="0" w:color="auto"/>
        <w:bottom w:val="none" w:sz="0" w:space="0" w:color="auto"/>
        <w:right w:val="none" w:sz="0" w:space="0" w:color="auto"/>
      </w:divBdr>
      <w:divsChild>
        <w:div w:id="1104887941">
          <w:marLeft w:val="0"/>
          <w:marRight w:val="0"/>
          <w:marTop w:val="240"/>
          <w:marBottom w:val="0"/>
          <w:divBdr>
            <w:top w:val="none" w:sz="0" w:space="0" w:color="auto"/>
            <w:left w:val="none" w:sz="0" w:space="0" w:color="auto"/>
            <w:bottom w:val="none" w:sz="0" w:space="0" w:color="auto"/>
            <w:right w:val="none" w:sz="0" w:space="0" w:color="auto"/>
          </w:divBdr>
          <w:divsChild>
            <w:div w:id="385187063">
              <w:marLeft w:val="0"/>
              <w:marRight w:val="0"/>
              <w:marTop w:val="0"/>
              <w:marBottom w:val="0"/>
              <w:divBdr>
                <w:top w:val="none" w:sz="0" w:space="0" w:color="auto"/>
                <w:left w:val="none" w:sz="0" w:space="0" w:color="auto"/>
                <w:bottom w:val="none" w:sz="0" w:space="0" w:color="auto"/>
                <w:right w:val="none" w:sz="0" w:space="0" w:color="auto"/>
              </w:divBdr>
            </w:div>
          </w:divsChild>
        </w:div>
        <w:div w:id="349576224">
          <w:marLeft w:val="0"/>
          <w:marRight w:val="0"/>
          <w:marTop w:val="240"/>
          <w:marBottom w:val="0"/>
          <w:divBdr>
            <w:top w:val="none" w:sz="0" w:space="0" w:color="auto"/>
            <w:left w:val="none" w:sz="0" w:space="0" w:color="auto"/>
            <w:bottom w:val="none" w:sz="0" w:space="0" w:color="auto"/>
            <w:right w:val="none" w:sz="0" w:space="0" w:color="auto"/>
          </w:divBdr>
          <w:divsChild>
            <w:div w:id="1512984595">
              <w:marLeft w:val="0"/>
              <w:marRight w:val="0"/>
              <w:marTop w:val="0"/>
              <w:marBottom w:val="0"/>
              <w:divBdr>
                <w:top w:val="none" w:sz="0" w:space="0" w:color="auto"/>
                <w:left w:val="none" w:sz="0" w:space="0" w:color="auto"/>
                <w:bottom w:val="none" w:sz="0" w:space="0" w:color="auto"/>
                <w:right w:val="none" w:sz="0" w:space="0" w:color="auto"/>
              </w:divBdr>
            </w:div>
          </w:divsChild>
        </w:div>
        <w:div w:id="42297205">
          <w:marLeft w:val="0"/>
          <w:marRight w:val="0"/>
          <w:marTop w:val="240"/>
          <w:marBottom w:val="0"/>
          <w:divBdr>
            <w:top w:val="none" w:sz="0" w:space="0" w:color="auto"/>
            <w:left w:val="none" w:sz="0" w:space="0" w:color="auto"/>
            <w:bottom w:val="none" w:sz="0" w:space="0" w:color="auto"/>
            <w:right w:val="none" w:sz="0" w:space="0" w:color="auto"/>
          </w:divBdr>
          <w:divsChild>
            <w:div w:id="15084884">
              <w:marLeft w:val="0"/>
              <w:marRight w:val="0"/>
              <w:marTop w:val="0"/>
              <w:marBottom w:val="0"/>
              <w:divBdr>
                <w:top w:val="none" w:sz="0" w:space="0" w:color="auto"/>
                <w:left w:val="none" w:sz="0" w:space="0" w:color="auto"/>
                <w:bottom w:val="none" w:sz="0" w:space="0" w:color="auto"/>
                <w:right w:val="none" w:sz="0" w:space="0" w:color="auto"/>
              </w:divBdr>
            </w:div>
          </w:divsChild>
        </w:div>
        <w:div w:id="1333799400">
          <w:marLeft w:val="0"/>
          <w:marRight w:val="0"/>
          <w:marTop w:val="240"/>
          <w:marBottom w:val="0"/>
          <w:divBdr>
            <w:top w:val="none" w:sz="0" w:space="0" w:color="auto"/>
            <w:left w:val="none" w:sz="0" w:space="0" w:color="auto"/>
            <w:bottom w:val="none" w:sz="0" w:space="0" w:color="auto"/>
            <w:right w:val="none" w:sz="0" w:space="0" w:color="auto"/>
          </w:divBdr>
          <w:divsChild>
            <w:div w:id="700740014">
              <w:marLeft w:val="0"/>
              <w:marRight w:val="0"/>
              <w:marTop w:val="0"/>
              <w:marBottom w:val="0"/>
              <w:divBdr>
                <w:top w:val="none" w:sz="0" w:space="0" w:color="auto"/>
                <w:left w:val="none" w:sz="0" w:space="0" w:color="auto"/>
                <w:bottom w:val="none" w:sz="0" w:space="0" w:color="auto"/>
                <w:right w:val="none" w:sz="0" w:space="0" w:color="auto"/>
              </w:divBdr>
            </w:div>
          </w:divsChild>
        </w:div>
        <w:div w:id="1190295364">
          <w:marLeft w:val="0"/>
          <w:marRight w:val="0"/>
          <w:marTop w:val="240"/>
          <w:marBottom w:val="0"/>
          <w:divBdr>
            <w:top w:val="none" w:sz="0" w:space="0" w:color="auto"/>
            <w:left w:val="none" w:sz="0" w:space="0" w:color="auto"/>
            <w:bottom w:val="none" w:sz="0" w:space="0" w:color="auto"/>
            <w:right w:val="none" w:sz="0" w:space="0" w:color="auto"/>
          </w:divBdr>
          <w:divsChild>
            <w:div w:id="1028065873">
              <w:marLeft w:val="0"/>
              <w:marRight w:val="0"/>
              <w:marTop w:val="0"/>
              <w:marBottom w:val="0"/>
              <w:divBdr>
                <w:top w:val="none" w:sz="0" w:space="0" w:color="auto"/>
                <w:left w:val="none" w:sz="0" w:space="0" w:color="auto"/>
                <w:bottom w:val="none" w:sz="0" w:space="0" w:color="auto"/>
                <w:right w:val="none" w:sz="0" w:space="0" w:color="auto"/>
              </w:divBdr>
            </w:div>
          </w:divsChild>
        </w:div>
        <w:div w:id="136992889">
          <w:marLeft w:val="0"/>
          <w:marRight w:val="0"/>
          <w:marTop w:val="240"/>
          <w:marBottom w:val="0"/>
          <w:divBdr>
            <w:top w:val="none" w:sz="0" w:space="0" w:color="auto"/>
            <w:left w:val="none" w:sz="0" w:space="0" w:color="auto"/>
            <w:bottom w:val="none" w:sz="0" w:space="0" w:color="auto"/>
            <w:right w:val="none" w:sz="0" w:space="0" w:color="auto"/>
          </w:divBdr>
          <w:divsChild>
            <w:div w:id="557398654">
              <w:marLeft w:val="0"/>
              <w:marRight w:val="0"/>
              <w:marTop w:val="0"/>
              <w:marBottom w:val="0"/>
              <w:divBdr>
                <w:top w:val="none" w:sz="0" w:space="0" w:color="auto"/>
                <w:left w:val="none" w:sz="0" w:space="0" w:color="auto"/>
                <w:bottom w:val="none" w:sz="0" w:space="0" w:color="auto"/>
                <w:right w:val="none" w:sz="0" w:space="0" w:color="auto"/>
              </w:divBdr>
            </w:div>
          </w:divsChild>
        </w:div>
        <w:div w:id="989678649">
          <w:marLeft w:val="0"/>
          <w:marRight w:val="0"/>
          <w:marTop w:val="240"/>
          <w:marBottom w:val="0"/>
          <w:divBdr>
            <w:top w:val="none" w:sz="0" w:space="0" w:color="auto"/>
            <w:left w:val="none" w:sz="0" w:space="0" w:color="auto"/>
            <w:bottom w:val="none" w:sz="0" w:space="0" w:color="auto"/>
            <w:right w:val="none" w:sz="0" w:space="0" w:color="auto"/>
          </w:divBdr>
          <w:divsChild>
            <w:div w:id="95532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533870">
      <w:bodyDiv w:val="1"/>
      <w:marLeft w:val="0"/>
      <w:marRight w:val="0"/>
      <w:marTop w:val="0"/>
      <w:marBottom w:val="0"/>
      <w:divBdr>
        <w:top w:val="none" w:sz="0" w:space="0" w:color="auto"/>
        <w:left w:val="none" w:sz="0" w:space="0" w:color="auto"/>
        <w:bottom w:val="none" w:sz="0" w:space="0" w:color="auto"/>
        <w:right w:val="none" w:sz="0" w:space="0" w:color="auto"/>
      </w:divBdr>
    </w:div>
    <w:div w:id="1173253546">
      <w:bodyDiv w:val="1"/>
      <w:marLeft w:val="0"/>
      <w:marRight w:val="0"/>
      <w:marTop w:val="0"/>
      <w:marBottom w:val="0"/>
      <w:divBdr>
        <w:top w:val="none" w:sz="0" w:space="0" w:color="auto"/>
        <w:left w:val="none" w:sz="0" w:space="0" w:color="auto"/>
        <w:bottom w:val="none" w:sz="0" w:space="0" w:color="auto"/>
        <w:right w:val="none" w:sz="0" w:space="0" w:color="auto"/>
      </w:divBdr>
    </w:div>
    <w:div w:id="1216621633">
      <w:bodyDiv w:val="1"/>
      <w:marLeft w:val="0"/>
      <w:marRight w:val="0"/>
      <w:marTop w:val="0"/>
      <w:marBottom w:val="0"/>
      <w:divBdr>
        <w:top w:val="none" w:sz="0" w:space="0" w:color="auto"/>
        <w:left w:val="none" w:sz="0" w:space="0" w:color="auto"/>
        <w:bottom w:val="none" w:sz="0" w:space="0" w:color="auto"/>
        <w:right w:val="none" w:sz="0" w:space="0" w:color="auto"/>
      </w:divBdr>
    </w:div>
    <w:div w:id="1225220300">
      <w:bodyDiv w:val="1"/>
      <w:marLeft w:val="0"/>
      <w:marRight w:val="0"/>
      <w:marTop w:val="0"/>
      <w:marBottom w:val="0"/>
      <w:divBdr>
        <w:top w:val="none" w:sz="0" w:space="0" w:color="auto"/>
        <w:left w:val="none" w:sz="0" w:space="0" w:color="auto"/>
        <w:bottom w:val="none" w:sz="0" w:space="0" w:color="auto"/>
        <w:right w:val="none" w:sz="0" w:space="0" w:color="auto"/>
      </w:divBdr>
      <w:divsChild>
        <w:div w:id="1487092615">
          <w:marLeft w:val="0"/>
          <w:marRight w:val="0"/>
          <w:marTop w:val="0"/>
          <w:marBottom w:val="0"/>
          <w:divBdr>
            <w:top w:val="none" w:sz="0" w:space="0" w:color="212121"/>
            <w:left w:val="none" w:sz="0" w:space="0" w:color="212121"/>
            <w:bottom w:val="none" w:sz="0" w:space="0" w:color="212121"/>
            <w:right w:val="none" w:sz="0" w:space="0" w:color="212121"/>
          </w:divBdr>
          <w:divsChild>
            <w:div w:id="1418819221">
              <w:marLeft w:val="0"/>
              <w:marRight w:val="0"/>
              <w:marTop w:val="0"/>
              <w:marBottom w:val="0"/>
              <w:divBdr>
                <w:top w:val="none" w:sz="0" w:space="0" w:color="212121"/>
                <w:left w:val="none" w:sz="0" w:space="0" w:color="212121"/>
                <w:bottom w:val="none" w:sz="0" w:space="0" w:color="212121"/>
                <w:right w:val="none" w:sz="0" w:space="0" w:color="212121"/>
              </w:divBdr>
            </w:div>
          </w:divsChild>
        </w:div>
      </w:divsChild>
    </w:div>
    <w:div w:id="1245991073">
      <w:bodyDiv w:val="1"/>
      <w:marLeft w:val="0"/>
      <w:marRight w:val="0"/>
      <w:marTop w:val="0"/>
      <w:marBottom w:val="0"/>
      <w:divBdr>
        <w:top w:val="none" w:sz="0" w:space="0" w:color="auto"/>
        <w:left w:val="none" w:sz="0" w:space="0" w:color="auto"/>
        <w:bottom w:val="none" w:sz="0" w:space="0" w:color="auto"/>
        <w:right w:val="none" w:sz="0" w:space="0" w:color="auto"/>
      </w:divBdr>
    </w:div>
    <w:div w:id="1251623962">
      <w:bodyDiv w:val="1"/>
      <w:marLeft w:val="0"/>
      <w:marRight w:val="0"/>
      <w:marTop w:val="0"/>
      <w:marBottom w:val="0"/>
      <w:divBdr>
        <w:top w:val="none" w:sz="0" w:space="0" w:color="auto"/>
        <w:left w:val="none" w:sz="0" w:space="0" w:color="auto"/>
        <w:bottom w:val="none" w:sz="0" w:space="0" w:color="auto"/>
        <w:right w:val="none" w:sz="0" w:space="0" w:color="auto"/>
      </w:divBdr>
      <w:divsChild>
        <w:div w:id="426924814">
          <w:marLeft w:val="0"/>
          <w:marRight w:val="0"/>
          <w:marTop w:val="0"/>
          <w:marBottom w:val="0"/>
          <w:divBdr>
            <w:top w:val="none" w:sz="0" w:space="0" w:color="auto"/>
            <w:left w:val="none" w:sz="0" w:space="0" w:color="auto"/>
            <w:bottom w:val="none" w:sz="0" w:space="0" w:color="auto"/>
            <w:right w:val="none" w:sz="0" w:space="0" w:color="auto"/>
          </w:divBdr>
        </w:div>
        <w:div w:id="809589124">
          <w:marLeft w:val="0"/>
          <w:marRight w:val="0"/>
          <w:marTop w:val="240"/>
          <w:marBottom w:val="0"/>
          <w:divBdr>
            <w:top w:val="none" w:sz="0" w:space="0" w:color="auto"/>
            <w:left w:val="none" w:sz="0" w:space="0" w:color="auto"/>
            <w:bottom w:val="none" w:sz="0" w:space="0" w:color="auto"/>
            <w:right w:val="none" w:sz="0" w:space="0" w:color="auto"/>
          </w:divBdr>
          <w:divsChild>
            <w:div w:id="670986773">
              <w:marLeft w:val="0"/>
              <w:marRight w:val="0"/>
              <w:marTop w:val="0"/>
              <w:marBottom w:val="0"/>
              <w:divBdr>
                <w:top w:val="none" w:sz="0" w:space="0" w:color="auto"/>
                <w:left w:val="none" w:sz="0" w:space="0" w:color="auto"/>
                <w:bottom w:val="none" w:sz="0" w:space="0" w:color="auto"/>
                <w:right w:val="none" w:sz="0" w:space="0" w:color="auto"/>
              </w:divBdr>
              <w:divsChild>
                <w:div w:id="1073696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0447356">
      <w:bodyDiv w:val="1"/>
      <w:marLeft w:val="0"/>
      <w:marRight w:val="0"/>
      <w:marTop w:val="0"/>
      <w:marBottom w:val="0"/>
      <w:divBdr>
        <w:top w:val="none" w:sz="0" w:space="0" w:color="auto"/>
        <w:left w:val="none" w:sz="0" w:space="0" w:color="auto"/>
        <w:bottom w:val="none" w:sz="0" w:space="0" w:color="auto"/>
        <w:right w:val="none" w:sz="0" w:space="0" w:color="auto"/>
      </w:divBdr>
      <w:divsChild>
        <w:div w:id="497037847">
          <w:marLeft w:val="0"/>
          <w:marRight w:val="0"/>
          <w:marTop w:val="0"/>
          <w:marBottom w:val="0"/>
          <w:divBdr>
            <w:top w:val="none" w:sz="0" w:space="0" w:color="auto"/>
            <w:left w:val="none" w:sz="0" w:space="0" w:color="auto"/>
            <w:bottom w:val="none" w:sz="0" w:space="0" w:color="auto"/>
            <w:right w:val="none" w:sz="0" w:space="0" w:color="auto"/>
          </w:divBdr>
        </w:div>
        <w:div w:id="128133695">
          <w:marLeft w:val="0"/>
          <w:marRight w:val="0"/>
          <w:marTop w:val="240"/>
          <w:marBottom w:val="0"/>
          <w:divBdr>
            <w:top w:val="none" w:sz="0" w:space="0" w:color="auto"/>
            <w:left w:val="none" w:sz="0" w:space="0" w:color="auto"/>
            <w:bottom w:val="none" w:sz="0" w:space="0" w:color="auto"/>
            <w:right w:val="none" w:sz="0" w:space="0" w:color="auto"/>
          </w:divBdr>
          <w:divsChild>
            <w:div w:id="1789007183">
              <w:marLeft w:val="0"/>
              <w:marRight w:val="0"/>
              <w:marTop w:val="0"/>
              <w:marBottom w:val="0"/>
              <w:divBdr>
                <w:top w:val="none" w:sz="0" w:space="0" w:color="auto"/>
                <w:left w:val="none" w:sz="0" w:space="0" w:color="auto"/>
                <w:bottom w:val="none" w:sz="0" w:space="0" w:color="auto"/>
                <w:right w:val="none" w:sz="0" w:space="0" w:color="auto"/>
              </w:divBdr>
              <w:divsChild>
                <w:div w:id="92106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3581769">
      <w:bodyDiv w:val="1"/>
      <w:marLeft w:val="0"/>
      <w:marRight w:val="0"/>
      <w:marTop w:val="0"/>
      <w:marBottom w:val="0"/>
      <w:divBdr>
        <w:top w:val="none" w:sz="0" w:space="0" w:color="auto"/>
        <w:left w:val="none" w:sz="0" w:space="0" w:color="auto"/>
        <w:bottom w:val="none" w:sz="0" w:space="0" w:color="auto"/>
        <w:right w:val="none" w:sz="0" w:space="0" w:color="auto"/>
      </w:divBdr>
    </w:div>
    <w:div w:id="1344086493">
      <w:bodyDiv w:val="1"/>
      <w:marLeft w:val="0"/>
      <w:marRight w:val="0"/>
      <w:marTop w:val="0"/>
      <w:marBottom w:val="0"/>
      <w:divBdr>
        <w:top w:val="none" w:sz="0" w:space="0" w:color="auto"/>
        <w:left w:val="none" w:sz="0" w:space="0" w:color="auto"/>
        <w:bottom w:val="none" w:sz="0" w:space="0" w:color="auto"/>
        <w:right w:val="none" w:sz="0" w:space="0" w:color="auto"/>
      </w:divBdr>
    </w:div>
    <w:div w:id="1369337798">
      <w:bodyDiv w:val="1"/>
      <w:marLeft w:val="0"/>
      <w:marRight w:val="0"/>
      <w:marTop w:val="0"/>
      <w:marBottom w:val="0"/>
      <w:divBdr>
        <w:top w:val="none" w:sz="0" w:space="0" w:color="auto"/>
        <w:left w:val="none" w:sz="0" w:space="0" w:color="auto"/>
        <w:bottom w:val="none" w:sz="0" w:space="0" w:color="auto"/>
        <w:right w:val="none" w:sz="0" w:space="0" w:color="auto"/>
      </w:divBdr>
    </w:div>
    <w:div w:id="1377311122">
      <w:bodyDiv w:val="1"/>
      <w:marLeft w:val="0"/>
      <w:marRight w:val="0"/>
      <w:marTop w:val="0"/>
      <w:marBottom w:val="0"/>
      <w:divBdr>
        <w:top w:val="none" w:sz="0" w:space="0" w:color="auto"/>
        <w:left w:val="none" w:sz="0" w:space="0" w:color="auto"/>
        <w:bottom w:val="none" w:sz="0" w:space="0" w:color="auto"/>
        <w:right w:val="none" w:sz="0" w:space="0" w:color="auto"/>
      </w:divBdr>
    </w:div>
    <w:div w:id="1397388428">
      <w:bodyDiv w:val="1"/>
      <w:marLeft w:val="0"/>
      <w:marRight w:val="0"/>
      <w:marTop w:val="0"/>
      <w:marBottom w:val="0"/>
      <w:divBdr>
        <w:top w:val="none" w:sz="0" w:space="0" w:color="auto"/>
        <w:left w:val="none" w:sz="0" w:space="0" w:color="auto"/>
        <w:bottom w:val="none" w:sz="0" w:space="0" w:color="auto"/>
        <w:right w:val="none" w:sz="0" w:space="0" w:color="auto"/>
      </w:divBdr>
    </w:div>
    <w:div w:id="1431778397">
      <w:bodyDiv w:val="1"/>
      <w:marLeft w:val="0"/>
      <w:marRight w:val="0"/>
      <w:marTop w:val="0"/>
      <w:marBottom w:val="0"/>
      <w:divBdr>
        <w:top w:val="none" w:sz="0" w:space="0" w:color="auto"/>
        <w:left w:val="none" w:sz="0" w:space="0" w:color="auto"/>
        <w:bottom w:val="none" w:sz="0" w:space="0" w:color="auto"/>
        <w:right w:val="none" w:sz="0" w:space="0" w:color="auto"/>
      </w:divBdr>
    </w:div>
    <w:div w:id="1450081957">
      <w:bodyDiv w:val="1"/>
      <w:marLeft w:val="0"/>
      <w:marRight w:val="0"/>
      <w:marTop w:val="0"/>
      <w:marBottom w:val="0"/>
      <w:divBdr>
        <w:top w:val="none" w:sz="0" w:space="0" w:color="auto"/>
        <w:left w:val="none" w:sz="0" w:space="0" w:color="auto"/>
        <w:bottom w:val="none" w:sz="0" w:space="0" w:color="auto"/>
        <w:right w:val="none" w:sz="0" w:space="0" w:color="auto"/>
      </w:divBdr>
    </w:div>
    <w:div w:id="1461338500">
      <w:bodyDiv w:val="1"/>
      <w:marLeft w:val="0"/>
      <w:marRight w:val="0"/>
      <w:marTop w:val="0"/>
      <w:marBottom w:val="0"/>
      <w:divBdr>
        <w:top w:val="none" w:sz="0" w:space="0" w:color="auto"/>
        <w:left w:val="none" w:sz="0" w:space="0" w:color="auto"/>
        <w:bottom w:val="none" w:sz="0" w:space="0" w:color="auto"/>
        <w:right w:val="none" w:sz="0" w:space="0" w:color="auto"/>
      </w:divBdr>
    </w:div>
    <w:div w:id="1510753711">
      <w:bodyDiv w:val="1"/>
      <w:marLeft w:val="0"/>
      <w:marRight w:val="0"/>
      <w:marTop w:val="0"/>
      <w:marBottom w:val="0"/>
      <w:divBdr>
        <w:top w:val="none" w:sz="0" w:space="0" w:color="auto"/>
        <w:left w:val="none" w:sz="0" w:space="0" w:color="auto"/>
        <w:bottom w:val="none" w:sz="0" w:space="0" w:color="auto"/>
        <w:right w:val="none" w:sz="0" w:space="0" w:color="auto"/>
      </w:divBdr>
    </w:div>
    <w:div w:id="1515651937">
      <w:bodyDiv w:val="1"/>
      <w:marLeft w:val="0"/>
      <w:marRight w:val="0"/>
      <w:marTop w:val="0"/>
      <w:marBottom w:val="0"/>
      <w:divBdr>
        <w:top w:val="none" w:sz="0" w:space="0" w:color="auto"/>
        <w:left w:val="none" w:sz="0" w:space="0" w:color="auto"/>
        <w:bottom w:val="none" w:sz="0" w:space="0" w:color="auto"/>
        <w:right w:val="none" w:sz="0" w:space="0" w:color="auto"/>
      </w:divBdr>
      <w:divsChild>
        <w:div w:id="1233152086">
          <w:marLeft w:val="0"/>
          <w:marRight w:val="0"/>
          <w:marTop w:val="0"/>
          <w:marBottom w:val="0"/>
          <w:divBdr>
            <w:top w:val="none" w:sz="0" w:space="0" w:color="212121"/>
            <w:left w:val="none" w:sz="0" w:space="0" w:color="212121"/>
            <w:bottom w:val="none" w:sz="0" w:space="0" w:color="212121"/>
            <w:right w:val="none" w:sz="0" w:space="0" w:color="212121"/>
          </w:divBdr>
          <w:divsChild>
            <w:div w:id="561135949">
              <w:marLeft w:val="0"/>
              <w:marRight w:val="0"/>
              <w:marTop w:val="0"/>
              <w:marBottom w:val="0"/>
              <w:divBdr>
                <w:top w:val="none" w:sz="0" w:space="0" w:color="212121"/>
                <w:left w:val="none" w:sz="0" w:space="0" w:color="212121"/>
                <w:bottom w:val="none" w:sz="0" w:space="0" w:color="212121"/>
                <w:right w:val="none" w:sz="0" w:space="0" w:color="212121"/>
              </w:divBdr>
            </w:div>
          </w:divsChild>
        </w:div>
      </w:divsChild>
    </w:div>
    <w:div w:id="1537700128">
      <w:bodyDiv w:val="1"/>
      <w:marLeft w:val="0"/>
      <w:marRight w:val="0"/>
      <w:marTop w:val="0"/>
      <w:marBottom w:val="0"/>
      <w:divBdr>
        <w:top w:val="none" w:sz="0" w:space="0" w:color="auto"/>
        <w:left w:val="none" w:sz="0" w:space="0" w:color="auto"/>
        <w:bottom w:val="none" w:sz="0" w:space="0" w:color="auto"/>
        <w:right w:val="none" w:sz="0" w:space="0" w:color="auto"/>
      </w:divBdr>
      <w:divsChild>
        <w:div w:id="1614826113">
          <w:marLeft w:val="0"/>
          <w:marRight w:val="0"/>
          <w:marTop w:val="0"/>
          <w:marBottom w:val="0"/>
          <w:divBdr>
            <w:top w:val="none" w:sz="0" w:space="0" w:color="auto"/>
            <w:left w:val="none" w:sz="0" w:space="0" w:color="auto"/>
            <w:bottom w:val="none" w:sz="0" w:space="0" w:color="auto"/>
            <w:right w:val="none" w:sz="0" w:space="0" w:color="auto"/>
          </w:divBdr>
          <w:divsChild>
            <w:div w:id="187014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862565">
      <w:bodyDiv w:val="1"/>
      <w:marLeft w:val="0"/>
      <w:marRight w:val="0"/>
      <w:marTop w:val="0"/>
      <w:marBottom w:val="0"/>
      <w:divBdr>
        <w:top w:val="none" w:sz="0" w:space="0" w:color="auto"/>
        <w:left w:val="none" w:sz="0" w:space="0" w:color="auto"/>
        <w:bottom w:val="none" w:sz="0" w:space="0" w:color="auto"/>
        <w:right w:val="none" w:sz="0" w:space="0" w:color="auto"/>
      </w:divBdr>
      <w:divsChild>
        <w:div w:id="1983460375">
          <w:marLeft w:val="0"/>
          <w:marRight w:val="0"/>
          <w:marTop w:val="0"/>
          <w:marBottom w:val="0"/>
          <w:divBdr>
            <w:top w:val="none" w:sz="0" w:space="0" w:color="212121"/>
            <w:left w:val="none" w:sz="0" w:space="0" w:color="212121"/>
            <w:bottom w:val="none" w:sz="0" w:space="0" w:color="212121"/>
            <w:right w:val="none" w:sz="0" w:space="0" w:color="212121"/>
          </w:divBdr>
          <w:divsChild>
            <w:div w:id="1631322979">
              <w:marLeft w:val="0"/>
              <w:marRight w:val="0"/>
              <w:marTop w:val="0"/>
              <w:marBottom w:val="0"/>
              <w:divBdr>
                <w:top w:val="none" w:sz="0" w:space="0" w:color="212121"/>
                <w:left w:val="none" w:sz="0" w:space="0" w:color="212121"/>
                <w:bottom w:val="none" w:sz="0" w:space="0" w:color="212121"/>
                <w:right w:val="none" w:sz="0" w:space="0" w:color="212121"/>
              </w:divBdr>
            </w:div>
          </w:divsChild>
        </w:div>
      </w:divsChild>
    </w:div>
    <w:div w:id="1609923855">
      <w:bodyDiv w:val="1"/>
      <w:marLeft w:val="0"/>
      <w:marRight w:val="0"/>
      <w:marTop w:val="0"/>
      <w:marBottom w:val="0"/>
      <w:divBdr>
        <w:top w:val="none" w:sz="0" w:space="0" w:color="auto"/>
        <w:left w:val="none" w:sz="0" w:space="0" w:color="auto"/>
        <w:bottom w:val="none" w:sz="0" w:space="0" w:color="auto"/>
        <w:right w:val="none" w:sz="0" w:space="0" w:color="auto"/>
      </w:divBdr>
    </w:div>
    <w:div w:id="1621299020">
      <w:bodyDiv w:val="1"/>
      <w:marLeft w:val="0"/>
      <w:marRight w:val="0"/>
      <w:marTop w:val="0"/>
      <w:marBottom w:val="0"/>
      <w:divBdr>
        <w:top w:val="none" w:sz="0" w:space="0" w:color="auto"/>
        <w:left w:val="none" w:sz="0" w:space="0" w:color="auto"/>
        <w:bottom w:val="none" w:sz="0" w:space="0" w:color="auto"/>
        <w:right w:val="none" w:sz="0" w:space="0" w:color="auto"/>
      </w:divBdr>
    </w:div>
    <w:div w:id="1644114641">
      <w:bodyDiv w:val="1"/>
      <w:marLeft w:val="0"/>
      <w:marRight w:val="0"/>
      <w:marTop w:val="0"/>
      <w:marBottom w:val="0"/>
      <w:divBdr>
        <w:top w:val="none" w:sz="0" w:space="0" w:color="auto"/>
        <w:left w:val="none" w:sz="0" w:space="0" w:color="auto"/>
        <w:bottom w:val="none" w:sz="0" w:space="0" w:color="auto"/>
        <w:right w:val="none" w:sz="0" w:space="0" w:color="auto"/>
      </w:divBdr>
    </w:div>
    <w:div w:id="1676612006">
      <w:bodyDiv w:val="1"/>
      <w:marLeft w:val="0"/>
      <w:marRight w:val="0"/>
      <w:marTop w:val="0"/>
      <w:marBottom w:val="0"/>
      <w:divBdr>
        <w:top w:val="none" w:sz="0" w:space="0" w:color="auto"/>
        <w:left w:val="none" w:sz="0" w:space="0" w:color="auto"/>
        <w:bottom w:val="none" w:sz="0" w:space="0" w:color="auto"/>
        <w:right w:val="none" w:sz="0" w:space="0" w:color="auto"/>
      </w:divBdr>
    </w:div>
    <w:div w:id="1706099713">
      <w:bodyDiv w:val="1"/>
      <w:marLeft w:val="0"/>
      <w:marRight w:val="0"/>
      <w:marTop w:val="0"/>
      <w:marBottom w:val="0"/>
      <w:divBdr>
        <w:top w:val="none" w:sz="0" w:space="0" w:color="auto"/>
        <w:left w:val="none" w:sz="0" w:space="0" w:color="auto"/>
        <w:bottom w:val="none" w:sz="0" w:space="0" w:color="auto"/>
        <w:right w:val="none" w:sz="0" w:space="0" w:color="auto"/>
      </w:divBdr>
      <w:divsChild>
        <w:div w:id="1749499057">
          <w:marLeft w:val="0"/>
          <w:marRight w:val="0"/>
          <w:marTop w:val="0"/>
          <w:marBottom w:val="0"/>
          <w:divBdr>
            <w:top w:val="none" w:sz="0" w:space="0" w:color="auto"/>
            <w:left w:val="none" w:sz="0" w:space="0" w:color="auto"/>
            <w:bottom w:val="none" w:sz="0" w:space="0" w:color="auto"/>
            <w:right w:val="none" w:sz="0" w:space="0" w:color="auto"/>
          </w:divBdr>
        </w:div>
        <w:div w:id="1676835788">
          <w:marLeft w:val="0"/>
          <w:marRight w:val="0"/>
          <w:marTop w:val="240"/>
          <w:marBottom w:val="0"/>
          <w:divBdr>
            <w:top w:val="none" w:sz="0" w:space="0" w:color="auto"/>
            <w:left w:val="none" w:sz="0" w:space="0" w:color="auto"/>
            <w:bottom w:val="none" w:sz="0" w:space="0" w:color="auto"/>
            <w:right w:val="none" w:sz="0" w:space="0" w:color="auto"/>
          </w:divBdr>
          <w:divsChild>
            <w:div w:id="93788318">
              <w:marLeft w:val="0"/>
              <w:marRight w:val="0"/>
              <w:marTop w:val="0"/>
              <w:marBottom w:val="0"/>
              <w:divBdr>
                <w:top w:val="none" w:sz="0" w:space="0" w:color="auto"/>
                <w:left w:val="none" w:sz="0" w:space="0" w:color="auto"/>
                <w:bottom w:val="none" w:sz="0" w:space="0" w:color="auto"/>
                <w:right w:val="none" w:sz="0" w:space="0" w:color="auto"/>
              </w:divBdr>
              <w:divsChild>
                <w:div w:id="1892569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139326">
      <w:bodyDiv w:val="1"/>
      <w:marLeft w:val="0"/>
      <w:marRight w:val="0"/>
      <w:marTop w:val="0"/>
      <w:marBottom w:val="0"/>
      <w:divBdr>
        <w:top w:val="none" w:sz="0" w:space="0" w:color="auto"/>
        <w:left w:val="none" w:sz="0" w:space="0" w:color="auto"/>
        <w:bottom w:val="none" w:sz="0" w:space="0" w:color="auto"/>
        <w:right w:val="none" w:sz="0" w:space="0" w:color="auto"/>
      </w:divBdr>
    </w:div>
    <w:div w:id="1767313211">
      <w:bodyDiv w:val="1"/>
      <w:marLeft w:val="0"/>
      <w:marRight w:val="0"/>
      <w:marTop w:val="0"/>
      <w:marBottom w:val="0"/>
      <w:divBdr>
        <w:top w:val="none" w:sz="0" w:space="0" w:color="auto"/>
        <w:left w:val="none" w:sz="0" w:space="0" w:color="auto"/>
        <w:bottom w:val="none" w:sz="0" w:space="0" w:color="auto"/>
        <w:right w:val="none" w:sz="0" w:space="0" w:color="auto"/>
      </w:divBdr>
    </w:div>
    <w:div w:id="1793396995">
      <w:bodyDiv w:val="1"/>
      <w:marLeft w:val="0"/>
      <w:marRight w:val="0"/>
      <w:marTop w:val="0"/>
      <w:marBottom w:val="0"/>
      <w:divBdr>
        <w:top w:val="none" w:sz="0" w:space="0" w:color="auto"/>
        <w:left w:val="none" w:sz="0" w:space="0" w:color="auto"/>
        <w:bottom w:val="none" w:sz="0" w:space="0" w:color="auto"/>
        <w:right w:val="none" w:sz="0" w:space="0" w:color="auto"/>
      </w:divBdr>
    </w:div>
    <w:div w:id="1796213029">
      <w:bodyDiv w:val="1"/>
      <w:marLeft w:val="0"/>
      <w:marRight w:val="0"/>
      <w:marTop w:val="0"/>
      <w:marBottom w:val="0"/>
      <w:divBdr>
        <w:top w:val="none" w:sz="0" w:space="0" w:color="auto"/>
        <w:left w:val="none" w:sz="0" w:space="0" w:color="auto"/>
        <w:bottom w:val="none" w:sz="0" w:space="0" w:color="auto"/>
        <w:right w:val="none" w:sz="0" w:space="0" w:color="auto"/>
      </w:divBdr>
    </w:div>
    <w:div w:id="1807963705">
      <w:bodyDiv w:val="1"/>
      <w:marLeft w:val="0"/>
      <w:marRight w:val="0"/>
      <w:marTop w:val="0"/>
      <w:marBottom w:val="0"/>
      <w:divBdr>
        <w:top w:val="none" w:sz="0" w:space="0" w:color="auto"/>
        <w:left w:val="none" w:sz="0" w:space="0" w:color="auto"/>
        <w:bottom w:val="none" w:sz="0" w:space="0" w:color="auto"/>
        <w:right w:val="none" w:sz="0" w:space="0" w:color="auto"/>
      </w:divBdr>
    </w:div>
    <w:div w:id="1810777885">
      <w:bodyDiv w:val="1"/>
      <w:marLeft w:val="0"/>
      <w:marRight w:val="0"/>
      <w:marTop w:val="0"/>
      <w:marBottom w:val="0"/>
      <w:divBdr>
        <w:top w:val="none" w:sz="0" w:space="0" w:color="auto"/>
        <w:left w:val="none" w:sz="0" w:space="0" w:color="auto"/>
        <w:bottom w:val="none" w:sz="0" w:space="0" w:color="auto"/>
        <w:right w:val="none" w:sz="0" w:space="0" w:color="auto"/>
      </w:divBdr>
    </w:div>
    <w:div w:id="1811702118">
      <w:bodyDiv w:val="1"/>
      <w:marLeft w:val="0"/>
      <w:marRight w:val="0"/>
      <w:marTop w:val="0"/>
      <w:marBottom w:val="0"/>
      <w:divBdr>
        <w:top w:val="none" w:sz="0" w:space="0" w:color="auto"/>
        <w:left w:val="none" w:sz="0" w:space="0" w:color="auto"/>
        <w:bottom w:val="none" w:sz="0" w:space="0" w:color="auto"/>
        <w:right w:val="none" w:sz="0" w:space="0" w:color="auto"/>
      </w:divBdr>
    </w:div>
    <w:div w:id="1827162135">
      <w:bodyDiv w:val="1"/>
      <w:marLeft w:val="0"/>
      <w:marRight w:val="0"/>
      <w:marTop w:val="0"/>
      <w:marBottom w:val="0"/>
      <w:divBdr>
        <w:top w:val="none" w:sz="0" w:space="0" w:color="auto"/>
        <w:left w:val="none" w:sz="0" w:space="0" w:color="auto"/>
        <w:bottom w:val="none" w:sz="0" w:space="0" w:color="auto"/>
        <w:right w:val="none" w:sz="0" w:space="0" w:color="auto"/>
      </w:divBdr>
    </w:div>
    <w:div w:id="1828476173">
      <w:bodyDiv w:val="1"/>
      <w:marLeft w:val="0"/>
      <w:marRight w:val="0"/>
      <w:marTop w:val="0"/>
      <w:marBottom w:val="0"/>
      <w:divBdr>
        <w:top w:val="none" w:sz="0" w:space="0" w:color="auto"/>
        <w:left w:val="none" w:sz="0" w:space="0" w:color="auto"/>
        <w:bottom w:val="none" w:sz="0" w:space="0" w:color="auto"/>
        <w:right w:val="none" w:sz="0" w:space="0" w:color="auto"/>
      </w:divBdr>
    </w:div>
    <w:div w:id="1852524909">
      <w:bodyDiv w:val="1"/>
      <w:marLeft w:val="0"/>
      <w:marRight w:val="0"/>
      <w:marTop w:val="0"/>
      <w:marBottom w:val="0"/>
      <w:divBdr>
        <w:top w:val="none" w:sz="0" w:space="0" w:color="auto"/>
        <w:left w:val="none" w:sz="0" w:space="0" w:color="auto"/>
        <w:bottom w:val="none" w:sz="0" w:space="0" w:color="auto"/>
        <w:right w:val="none" w:sz="0" w:space="0" w:color="auto"/>
      </w:divBdr>
    </w:div>
    <w:div w:id="1868371293">
      <w:bodyDiv w:val="1"/>
      <w:marLeft w:val="0"/>
      <w:marRight w:val="0"/>
      <w:marTop w:val="0"/>
      <w:marBottom w:val="0"/>
      <w:divBdr>
        <w:top w:val="none" w:sz="0" w:space="0" w:color="auto"/>
        <w:left w:val="none" w:sz="0" w:space="0" w:color="auto"/>
        <w:bottom w:val="none" w:sz="0" w:space="0" w:color="auto"/>
        <w:right w:val="none" w:sz="0" w:space="0" w:color="auto"/>
      </w:divBdr>
    </w:div>
    <w:div w:id="1927155783">
      <w:bodyDiv w:val="1"/>
      <w:marLeft w:val="0"/>
      <w:marRight w:val="0"/>
      <w:marTop w:val="0"/>
      <w:marBottom w:val="0"/>
      <w:divBdr>
        <w:top w:val="none" w:sz="0" w:space="0" w:color="auto"/>
        <w:left w:val="none" w:sz="0" w:space="0" w:color="auto"/>
        <w:bottom w:val="none" w:sz="0" w:space="0" w:color="auto"/>
        <w:right w:val="none" w:sz="0" w:space="0" w:color="auto"/>
      </w:divBdr>
    </w:div>
    <w:div w:id="1982223374">
      <w:bodyDiv w:val="1"/>
      <w:marLeft w:val="0"/>
      <w:marRight w:val="0"/>
      <w:marTop w:val="0"/>
      <w:marBottom w:val="0"/>
      <w:divBdr>
        <w:top w:val="none" w:sz="0" w:space="0" w:color="auto"/>
        <w:left w:val="none" w:sz="0" w:space="0" w:color="auto"/>
        <w:bottom w:val="none" w:sz="0" w:space="0" w:color="auto"/>
        <w:right w:val="none" w:sz="0" w:space="0" w:color="auto"/>
      </w:divBdr>
    </w:div>
    <w:div w:id="1990934290">
      <w:bodyDiv w:val="1"/>
      <w:marLeft w:val="0"/>
      <w:marRight w:val="0"/>
      <w:marTop w:val="0"/>
      <w:marBottom w:val="0"/>
      <w:divBdr>
        <w:top w:val="none" w:sz="0" w:space="0" w:color="auto"/>
        <w:left w:val="none" w:sz="0" w:space="0" w:color="auto"/>
        <w:bottom w:val="none" w:sz="0" w:space="0" w:color="auto"/>
        <w:right w:val="none" w:sz="0" w:space="0" w:color="auto"/>
      </w:divBdr>
      <w:divsChild>
        <w:div w:id="834537074">
          <w:marLeft w:val="0"/>
          <w:marRight w:val="0"/>
          <w:marTop w:val="0"/>
          <w:marBottom w:val="0"/>
          <w:divBdr>
            <w:top w:val="none" w:sz="0" w:space="0" w:color="auto"/>
            <w:left w:val="none" w:sz="0" w:space="0" w:color="auto"/>
            <w:bottom w:val="none" w:sz="0" w:space="0" w:color="auto"/>
            <w:right w:val="none" w:sz="0" w:space="0" w:color="auto"/>
          </w:divBdr>
        </w:div>
        <w:div w:id="1278637354">
          <w:marLeft w:val="0"/>
          <w:marRight w:val="0"/>
          <w:marTop w:val="240"/>
          <w:marBottom w:val="0"/>
          <w:divBdr>
            <w:top w:val="none" w:sz="0" w:space="0" w:color="auto"/>
            <w:left w:val="none" w:sz="0" w:space="0" w:color="auto"/>
            <w:bottom w:val="none" w:sz="0" w:space="0" w:color="auto"/>
            <w:right w:val="none" w:sz="0" w:space="0" w:color="auto"/>
          </w:divBdr>
          <w:divsChild>
            <w:div w:id="1275746125">
              <w:marLeft w:val="0"/>
              <w:marRight w:val="0"/>
              <w:marTop w:val="0"/>
              <w:marBottom w:val="0"/>
              <w:divBdr>
                <w:top w:val="none" w:sz="0" w:space="0" w:color="auto"/>
                <w:left w:val="none" w:sz="0" w:space="0" w:color="auto"/>
                <w:bottom w:val="none" w:sz="0" w:space="0" w:color="auto"/>
                <w:right w:val="none" w:sz="0" w:space="0" w:color="auto"/>
              </w:divBdr>
              <w:divsChild>
                <w:div w:id="148970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868599">
      <w:bodyDiv w:val="1"/>
      <w:marLeft w:val="0"/>
      <w:marRight w:val="0"/>
      <w:marTop w:val="0"/>
      <w:marBottom w:val="0"/>
      <w:divBdr>
        <w:top w:val="none" w:sz="0" w:space="0" w:color="auto"/>
        <w:left w:val="none" w:sz="0" w:space="0" w:color="auto"/>
        <w:bottom w:val="none" w:sz="0" w:space="0" w:color="auto"/>
        <w:right w:val="none" w:sz="0" w:space="0" w:color="auto"/>
      </w:divBdr>
    </w:div>
    <w:div w:id="2065374847">
      <w:bodyDiv w:val="1"/>
      <w:marLeft w:val="0"/>
      <w:marRight w:val="0"/>
      <w:marTop w:val="0"/>
      <w:marBottom w:val="0"/>
      <w:divBdr>
        <w:top w:val="none" w:sz="0" w:space="0" w:color="auto"/>
        <w:left w:val="none" w:sz="0" w:space="0" w:color="auto"/>
        <w:bottom w:val="none" w:sz="0" w:space="0" w:color="auto"/>
        <w:right w:val="none" w:sz="0" w:space="0" w:color="auto"/>
      </w:divBdr>
    </w:div>
    <w:div w:id="2092189507">
      <w:bodyDiv w:val="1"/>
      <w:marLeft w:val="0"/>
      <w:marRight w:val="0"/>
      <w:marTop w:val="0"/>
      <w:marBottom w:val="0"/>
      <w:divBdr>
        <w:top w:val="none" w:sz="0" w:space="0" w:color="auto"/>
        <w:left w:val="none" w:sz="0" w:space="0" w:color="auto"/>
        <w:bottom w:val="none" w:sz="0" w:space="0" w:color="auto"/>
        <w:right w:val="none" w:sz="0" w:space="0" w:color="auto"/>
      </w:divBdr>
      <w:divsChild>
        <w:div w:id="881745969">
          <w:marLeft w:val="0"/>
          <w:marRight w:val="0"/>
          <w:marTop w:val="240"/>
          <w:marBottom w:val="0"/>
          <w:divBdr>
            <w:top w:val="none" w:sz="0" w:space="0" w:color="auto"/>
            <w:left w:val="none" w:sz="0" w:space="0" w:color="auto"/>
            <w:bottom w:val="none" w:sz="0" w:space="0" w:color="auto"/>
            <w:right w:val="none" w:sz="0" w:space="0" w:color="auto"/>
          </w:divBdr>
          <w:divsChild>
            <w:div w:id="1789928282">
              <w:marLeft w:val="0"/>
              <w:marRight w:val="0"/>
              <w:marTop w:val="0"/>
              <w:marBottom w:val="0"/>
              <w:divBdr>
                <w:top w:val="none" w:sz="0" w:space="0" w:color="auto"/>
                <w:left w:val="none" w:sz="0" w:space="0" w:color="auto"/>
                <w:bottom w:val="none" w:sz="0" w:space="0" w:color="auto"/>
                <w:right w:val="none" w:sz="0" w:space="0" w:color="auto"/>
              </w:divBdr>
            </w:div>
          </w:divsChild>
        </w:div>
        <w:div w:id="711927943">
          <w:marLeft w:val="0"/>
          <w:marRight w:val="0"/>
          <w:marTop w:val="240"/>
          <w:marBottom w:val="0"/>
          <w:divBdr>
            <w:top w:val="none" w:sz="0" w:space="0" w:color="auto"/>
            <w:left w:val="none" w:sz="0" w:space="0" w:color="auto"/>
            <w:bottom w:val="none" w:sz="0" w:space="0" w:color="auto"/>
            <w:right w:val="none" w:sz="0" w:space="0" w:color="auto"/>
          </w:divBdr>
          <w:divsChild>
            <w:div w:id="1558396503">
              <w:marLeft w:val="0"/>
              <w:marRight w:val="0"/>
              <w:marTop w:val="0"/>
              <w:marBottom w:val="0"/>
              <w:divBdr>
                <w:top w:val="none" w:sz="0" w:space="0" w:color="auto"/>
                <w:left w:val="none" w:sz="0" w:space="0" w:color="auto"/>
                <w:bottom w:val="none" w:sz="0" w:space="0" w:color="auto"/>
                <w:right w:val="none" w:sz="0" w:space="0" w:color="auto"/>
              </w:divBdr>
            </w:div>
          </w:divsChild>
        </w:div>
        <w:div w:id="211617862">
          <w:marLeft w:val="0"/>
          <w:marRight w:val="0"/>
          <w:marTop w:val="240"/>
          <w:marBottom w:val="0"/>
          <w:divBdr>
            <w:top w:val="none" w:sz="0" w:space="0" w:color="auto"/>
            <w:left w:val="none" w:sz="0" w:space="0" w:color="auto"/>
            <w:bottom w:val="none" w:sz="0" w:space="0" w:color="auto"/>
            <w:right w:val="none" w:sz="0" w:space="0" w:color="auto"/>
          </w:divBdr>
          <w:divsChild>
            <w:div w:id="1348944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550253">
      <w:bodyDiv w:val="1"/>
      <w:marLeft w:val="0"/>
      <w:marRight w:val="0"/>
      <w:marTop w:val="0"/>
      <w:marBottom w:val="0"/>
      <w:divBdr>
        <w:top w:val="none" w:sz="0" w:space="0" w:color="auto"/>
        <w:left w:val="none" w:sz="0" w:space="0" w:color="auto"/>
        <w:bottom w:val="none" w:sz="0" w:space="0" w:color="auto"/>
        <w:right w:val="none" w:sz="0" w:space="0" w:color="auto"/>
      </w:divBdr>
    </w:div>
    <w:div w:id="2115513066">
      <w:bodyDiv w:val="1"/>
      <w:marLeft w:val="0"/>
      <w:marRight w:val="0"/>
      <w:marTop w:val="0"/>
      <w:marBottom w:val="0"/>
      <w:divBdr>
        <w:top w:val="none" w:sz="0" w:space="0" w:color="auto"/>
        <w:left w:val="none" w:sz="0" w:space="0" w:color="auto"/>
        <w:bottom w:val="none" w:sz="0" w:space="0" w:color="auto"/>
        <w:right w:val="none" w:sz="0" w:space="0" w:color="auto"/>
      </w:divBdr>
      <w:divsChild>
        <w:div w:id="19162233">
          <w:marLeft w:val="0"/>
          <w:marRight w:val="0"/>
          <w:marTop w:val="0"/>
          <w:marBottom w:val="0"/>
          <w:divBdr>
            <w:top w:val="none" w:sz="0" w:space="0" w:color="auto"/>
            <w:left w:val="none" w:sz="0" w:space="0" w:color="auto"/>
            <w:bottom w:val="none" w:sz="0" w:space="0" w:color="auto"/>
            <w:right w:val="none" w:sz="0" w:space="0" w:color="auto"/>
          </w:divBdr>
        </w:div>
        <w:div w:id="153760214">
          <w:marLeft w:val="0"/>
          <w:marRight w:val="0"/>
          <w:marTop w:val="240"/>
          <w:marBottom w:val="0"/>
          <w:divBdr>
            <w:top w:val="none" w:sz="0" w:space="0" w:color="auto"/>
            <w:left w:val="none" w:sz="0" w:space="0" w:color="auto"/>
            <w:bottom w:val="none" w:sz="0" w:space="0" w:color="auto"/>
            <w:right w:val="none" w:sz="0" w:space="0" w:color="auto"/>
          </w:divBdr>
          <w:divsChild>
            <w:div w:id="885721893">
              <w:marLeft w:val="0"/>
              <w:marRight w:val="0"/>
              <w:marTop w:val="0"/>
              <w:marBottom w:val="0"/>
              <w:divBdr>
                <w:top w:val="none" w:sz="0" w:space="0" w:color="auto"/>
                <w:left w:val="none" w:sz="0" w:space="0" w:color="auto"/>
                <w:bottom w:val="none" w:sz="0" w:space="0" w:color="auto"/>
                <w:right w:val="none" w:sz="0" w:space="0" w:color="auto"/>
              </w:divBdr>
              <w:divsChild>
                <w:div w:id="67603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844876">
      <w:bodyDiv w:val="1"/>
      <w:marLeft w:val="0"/>
      <w:marRight w:val="0"/>
      <w:marTop w:val="0"/>
      <w:marBottom w:val="0"/>
      <w:divBdr>
        <w:top w:val="none" w:sz="0" w:space="0" w:color="auto"/>
        <w:left w:val="none" w:sz="0" w:space="0" w:color="auto"/>
        <w:bottom w:val="none" w:sz="0" w:space="0" w:color="auto"/>
        <w:right w:val="none" w:sz="0" w:space="0" w:color="auto"/>
      </w:divBdr>
    </w:div>
    <w:div w:id="2140800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360153-5B48-4602-B5FD-D061D4147B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668</Words>
  <Characters>8207</Characters>
  <Application>Microsoft Office Word</Application>
  <DocSecurity>0</DocSecurity>
  <Lines>190</Lines>
  <Paragraphs>85</Paragraphs>
  <ScaleCrop>false</ScaleCrop>
  <HeadingPairs>
    <vt:vector size="2" baseType="variant">
      <vt:variant>
        <vt:lpstr>Title</vt:lpstr>
      </vt:variant>
      <vt:variant>
        <vt:i4>1</vt:i4>
      </vt:variant>
    </vt:vector>
  </HeadingPairs>
  <TitlesOfParts>
    <vt:vector size="1" baseType="lpstr">
      <vt:lpstr/>
    </vt:vector>
  </TitlesOfParts>
  <Company>Wyoming Supreme Court</Company>
  <LinksUpToDate>false</LinksUpToDate>
  <CharactersWithSpaces>9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aselli</dc:creator>
  <cp:keywords/>
  <cp:lastModifiedBy>Adams, Katherine</cp:lastModifiedBy>
  <cp:revision>3</cp:revision>
  <cp:lastPrinted>2025-11-06T01:56:00Z</cp:lastPrinted>
  <dcterms:created xsi:type="dcterms:W3CDTF">2026-01-13T17:11:00Z</dcterms:created>
  <dcterms:modified xsi:type="dcterms:W3CDTF">2026-01-13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bdd3e8fa6dda41f277d198d495ec08977251092449e61bdd4bcfc003b18b37</vt:lpwstr>
  </property>
</Properties>
</file>